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C7CA7" w14:textId="77777777" w:rsidR="00C352A9" w:rsidRPr="00711638" w:rsidRDefault="00C352A9" w:rsidP="00C352A9">
      <w:pPr>
        <w:pStyle w:val="C"/>
        <w:widowControl/>
        <w:autoSpaceDE w:val="0"/>
        <w:autoSpaceDN w:val="0"/>
        <w:snapToGrid w:val="0"/>
        <w:spacing w:line="240" w:lineRule="auto"/>
        <w:ind w:left="0"/>
        <w:textAlignment w:val="center"/>
        <w:rPr>
          <w:rFonts w:ascii="Times New Roman" w:hAnsi="Times New Roman"/>
          <w:sz w:val="32"/>
          <w:szCs w:val="32"/>
        </w:rPr>
      </w:pPr>
      <w:r w:rsidRPr="00711638">
        <w:rPr>
          <w:rFonts w:ascii="Times New Roman" w:eastAsia="標楷體" w:hAnsi="Times New Roman"/>
          <w:sz w:val="32"/>
          <w:szCs w:val="32"/>
        </w:rPr>
        <w:t>附表</w:t>
      </w:r>
      <w:proofErr w:type="gramStart"/>
      <w:r w:rsidR="0035137A" w:rsidRPr="00711638">
        <w:rPr>
          <w:rFonts w:ascii="Times New Roman" w:eastAsia="標楷體" w:hAnsi="Times New Roman"/>
          <w:sz w:val="32"/>
          <w:szCs w:val="32"/>
        </w:rPr>
        <w:t>一</w:t>
      </w:r>
      <w:proofErr w:type="gramEnd"/>
    </w:p>
    <w:p w14:paraId="55154F94" w14:textId="77777777" w:rsidR="00CA4389" w:rsidRPr="003E6DCD" w:rsidRDefault="00CA4389" w:rsidP="00CA4389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/>
          <w:b/>
          <w:spacing w:val="10"/>
          <w:sz w:val="40"/>
          <w:szCs w:val="40"/>
        </w:rPr>
      </w:pPr>
      <w:r w:rsidRPr="003E6DCD">
        <w:rPr>
          <w:rFonts w:eastAsia="標楷體"/>
          <w:b/>
          <w:spacing w:val="10"/>
          <w:sz w:val="40"/>
          <w:szCs w:val="40"/>
        </w:rPr>
        <w:t>國立陽明交通大學</w:t>
      </w:r>
      <w:r w:rsidRPr="003E6DCD">
        <w:rPr>
          <w:rFonts w:eastAsia="標楷體"/>
          <w:b/>
          <w:spacing w:val="10"/>
          <w:sz w:val="40"/>
          <w:szCs w:val="40"/>
        </w:rPr>
        <w:t>114</w:t>
      </w:r>
      <w:r w:rsidRPr="003E6DCD">
        <w:rPr>
          <w:rFonts w:eastAsia="標楷體"/>
          <w:b/>
          <w:spacing w:val="10"/>
          <w:sz w:val="40"/>
          <w:szCs w:val="40"/>
        </w:rPr>
        <w:t>學年度</w:t>
      </w:r>
    </w:p>
    <w:p w14:paraId="2D9AD402" w14:textId="77777777" w:rsidR="00CA4389" w:rsidRPr="003E6DCD" w:rsidRDefault="00CA4389" w:rsidP="00CA4389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/>
          <w:b/>
          <w:spacing w:val="10"/>
          <w:sz w:val="40"/>
          <w:szCs w:val="40"/>
        </w:rPr>
      </w:pPr>
      <w:r w:rsidRPr="003E6DCD">
        <w:rPr>
          <w:rFonts w:eastAsia="標楷體"/>
          <w:b/>
          <w:spacing w:val="10"/>
          <w:sz w:val="40"/>
          <w:szCs w:val="40"/>
        </w:rPr>
        <w:t>學士後電子與光子學士學位學程</w:t>
      </w:r>
      <w:r w:rsidRPr="003E6DCD">
        <w:rPr>
          <w:rFonts w:eastAsia="標楷體"/>
          <w:b/>
          <w:spacing w:val="10"/>
          <w:sz w:val="40"/>
          <w:szCs w:val="40"/>
        </w:rPr>
        <w:t xml:space="preserve"> </w:t>
      </w:r>
    </w:p>
    <w:p w14:paraId="27C41224" w14:textId="77777777" w:rsidR="00CA4389" w:rsidRPr="00EA644D" w:rsidRDefault="00CA4389" w:rsidP="00CA4389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/>
          <w:b/>
          <w:spacing w:val="10"/>
          <w:sz w:val="40"/>
          <w:szCs w:val="40"/>
        </w:rPr>
      </w:pPr>
      <w:r w:rsidRPr="003E6DCD">
        <w:rPr>
          <w:rFonts w:eastAsia="標楷體"/>
          <w:b/>
          <w:spacing w:val="10"/>
          <w:sz w:val="40"/>
          <w:szCs w:val="40"/>
        </w:rPr>
        <w:t>招生成績複查申請書</w:t>
      </w:r>
    </w:p>
    <w:p w14:paraId="27F8B882" w14:textId="77777777" w:rsidR="00CA4389" w:rsidRPr="003E6DCD" w:rsidRDefault="00CA4389" w:rsidP="00CA4389">
      <w:pPr>
        <w:autoSpaceDE w:val="0"/>
        <w:autoSpaceDN w:val="0"/>
        <w:adjustRightInd w:val="0"/>
        <w:snapToGrid w:val="0"/>
        <w:spacing w:afterLines="20" w:after="72" w:line="480" w:lineRule="exact"/>
        <w:jc w:val="both"/>
        <w:textAlignment w:val="bottom"/>
        <w:rPr>
          <w:rFonts w:eastAsia="標楷體"/>
          <w:spacing w:val="-2"/>
          <w:sz w:val="32"/>
          <w:szCs w:val="32"/>
        </w:rPr>
      </w:pPr>
      <w:r w:rsidRPr="003E6DCD">
        <w:rPr>
          <w:rFonts w:eastAsia="標楷體"/>
          <w:spacing w:val="-2"/>
          <w:sz w:val="32"/>
          <w:szCs w:val="32"/>
        </w:rPr>
        <w:t>【考生填寫】</w:t>
      </w:r>
    </w:p>
    <w:tbl>
      <w:tblPr>
        <w:tblW w:w="10348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8"/>
        <w:gridCol w:w="3066"/>
        <w:gridCol w:w="2179"/>
        <w:gridCol w:w="2835"/>
      </w:tblGrid>
      <w:tr w:rsidR="00CA4389" w:rsidRPr="007F12E6" w14:paraId="5D794E0D" w14:textId="77777777" w:rsidTr="002C5C73">
        <w:trPr>
          <w:cantSplit/>
          <w:trHeight w:val="773"/>
        </w:trPr>
        <w:tc>
          <w:tcPr>
            <w:tcW w:w="2268" w:type="dxa"/>
            <w:vAlign w:val="center"/>
          </w:tcPr>
          <w:p w14:paraId="0BCB2D5E" w14:textId="77777777" w:rsidR="00CA4389" w:rsidRPr="007F12E6" w:rsidRDefault="00CA4389" w:rsidP="002C5C73">
            <w:pPr>
              <w:adjustRightInd w:val="0"/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考生姓名</w:t>
            </w:r>
          </w:p>
        </w:tc>
        <w:tc>
          <w:tcPr>
            <w:tcW w:w="3066" w:type="dxa"/>
            <w:vAlign w:val="center"/>
          </w:tcPr>
          <w:p w14:paraId="0C983655" w14:textId="77777777" w:rsidR="00CA4389" w:rsidRPr="007F12E6" w:rsidRDefault="00CA4389" w:rsidP="002C5C73">
            <w:pPr>
              <w:adjustRightInd w:val="0"/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</w:p>
        </w:tc>
        <w:tc>
          <w:tcPr>
            <w:tcW w:w="2179" w:type="dxa"/>
            <w:vAlign w:val="center"/>
          </w:tcPr>
          <w:p w14:paraId="466923C9" w14:textId="77777777" w:rsidR="00CA4389" w:rsidRPr="007F12E6" w:rsidRDefault="00CA4389" w:rsidP="002C5C73">
            <w:pPr>
              <w:adjustRightInd w:val="0"/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考生身分證號</w:t>
            </w:r>
          </w:p>
        </w:tc>
        <w:tc>
          <w:tcPr>
            <w:tcW w:w="2835" w:type="dxa"/>
            <w:vAlign w:val="center"/>
          </w:tcPr>
          <w:p w14:paraId="4A8EA5BE" w14:textId="77777777" w:rsidR="00CA4389" w:rsidRPr="007F12E6" w:rsidRDefault="00CA4389" w:rsidP="002C5C73">
            <w:pPr>
              <w:adjustRightInd w:val="0"/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</w:p>
        </w:tc>
      </w:tr>
      <w:tr w:rsidR="00CA4389" w:rsidRPr="007F12E6" w14:paraId="27FF9FF4" w14:textId="77777777" w:rsidTr="002C5C73">
        <w:trPr>
          <w:cantSplit/>
          <w:trHeight w:val="773"/>
        </w:trPr>
        <w:tc>
          <w:tcPr>
            <w:tcW w:w="2268" w:type="dxa"/>
            <w:vAlign w:val="center"/>
          </w:tcPr>
          <w:p w14:paraId="11B4355F" w14:textId="77777777" w:rsidR="00CA4389" w:rsidRPr="007F12E6" w:rsidRDefault="00CA4389" w:rsidP="002C5C73">
            <w:pPr>
              <w:adjustRightInd w:val="0"/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考生編號</w:t>
            </w:r>
          </w:p>
        </w:tc>
        <w:tc>
          <w:tcPr>
            <w:tcW w:w="3066" w:type="dxa"/>
            <w:vAlign w:val="center"/>
          </w:tcPr>
          <w:p w14:paraId="49703F86" w14:textId="77777777" w:rsidR="00CA4389" w:rsidRPr="007F12E6" w:rsidRDefault="00CA4389" w:rsidP="002C5C73">
            <w:pPr>
              <w:adjustRightInd w:val="0"/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</w:p>
        </w:tc>
        <w:tc>
          <w:tcPr>
            <w:tcW w:w="2179" w:type="dxa"/>
            <w:vAlign w:val="center"/>
          </w:tcPr>
          <w:p w14:paraId="7241D27D" w14:textId="77777777" w:rsidR="00CA4389" w:rsidRPr="007F12E6" w:rsidRDefault="00CA4389" w:rsidP="002C5C73">
            <w:pPr>
              <w:adjustRightInd w:val="0"/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2A2333">
              <w:rPr>
                <w:rFonts w:eastAsia="標楷體" w:hint="eastAsia"/>
                <w:spacing w:val="10"/>
                <w:sz w:val="28"/>
                <w:szCs w:val="28"/>
              </w:rPr>
              <w:t>聯</w:t>
            </w:r>
            <w:r w:rsidRPr="002A2333">
              <w:rPr>
                <w:rFonts w:eastAsia="標楷體"/>
                <w:spacing w:val="10"/>
                <w:sz w:val="28"/>
                <w:szCs w:val="28"/>
              </w:rPr>
              <w:t>絡電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話</w:t>
            </w:r>
          </w:p>
        </w:tc>
        <w:tc>
          <w:tcPr>
            <w:tcW w:w="2835" w:type="dxa"/>
            <w:vAlign w:val="center"/>
          </w:tcPr>
          <w:p w14:paraId="62350B4E" w14:textId="77777777" w:rsidR="00CA4389" w:rsidRPr="007F12E6" w:rsidRDefault="00CA4389" w:rsidP="002C5C73">
            <w:pPr>
              <w:adjustRightInd w:val="0"/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</w:p>
        </w:tc>
      </w:tr>
      <w:tr w:rsidR="00CA4389" w:rsidRPr="007F12E6" w14:paraId="580C4F1E" w14:textId="77777777" w:rsidTr="002C5C73">
        <w:trPr>
          <w:cantSplit/>
          <w:trHeight w:val="773"/>
        </w:trPr>
        <w:tc>
          <w:tcPr>
            <w:tcW w:w="2268" w:type="dxa"/>
            <w:vAlign w:val="center"/>
          </w:tcPr>
          <w:p w14:paraId="14A82DB5" w14:textId="77777777" w:rsidR="00CA4389" w:rsidRPr="007F12E6" w:rsidRDefault="00CA4389" w:rsidP="002C5C73">
            <w:pPr>
              <w:adjustRightInd w:val="0"/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E-mail</w:t>
            </w:r>
          </w:p>
        </w:tc>
        <w:tc>
          <w:tcPr>
            <w:tcW w:w="8080" w:type="dxa"/>
            <w:gridSpan w:val="3"/>
            <w:vAlign w:val="center"/>
          </w:tcPr>
          <w:p w14:paraId="12EE38F8" w14:textId="77777777" w:rsidR="00CA4389" w:rsidRPr="007F12E6" w:rsidRDefault="00CA4389" w:rsidP="002C5C73">
            <w:pPr>
              <w:adjustRightInd w:val="0"/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</w:p>
        </w:tc>
      </w:tr>
      <w:tr w:rsidR="00CA4389" w:rsidRPr="007F12E6" w14:paraId="682B598C" w14:textId="77777777" w:rsidTr="002C5C73">
        <w:trPr>
          <w:cantSplit/>
          <w:trHeight w:val="1173"/>
        </w:trPr>
        <w:tc>
          <w:tcPr>
            <w:tcW w:w="2268" w:type="dxa"/>
            <w:vAlign w:val="center"/>
          </w:tcPr>
          <w:p w14:paraId="6B44279C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報考校區</w:t>
            </w:r>
          </w:p>
        </w:tc>
        <w:tc>
          <w:tcPr>
            <w:tcW w:w="3066" w:type="dxa"/>
            <w:vAlign w:val="center"/>
          </w:tcPr>
          <w:p w14:paraId="30B07339" w14:textId="77777777" w:rsidR="00CA4389" w:rsidRPr="007F12E6" w:rsidRDefault="00CA4389" w:rsidP="002C5C73">
            <w:pPr>
              <w:snapToGrid w:val="0"/>
              <w:spacing w:line="480" w:lineRule="exact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EA644D">
              <w:rPr>
                <w:rFonts w:ascii="標楷體" w:eastAsia="標楷體" w:hAnsi="標楷體" w:hint="eastAsia"/>
                <w:spacing w:val="10"/>
                <w:sz w:val="32"/>
                <w:szCs w:val="32"/>
              </w:rPr>
              <w:t>□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新竹校區</w:t>
            </w:r>
          </w:p>
          <w:p w14:paraId="7C412CBE" w14:textId="77777777" w:rsidR="00CA4389" w:rsidRPr="007F12E6" w:rsidRDefault="00CA4389" w:rsidP="002C5C73">
            <w:pPr>
              <w:snapToGrid w:val="0"/>
              <w:spacing w:line="480" w:lineRule="exact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EA644D">
              <w:rPr>
                <w:rFonts w:ascii="標楷體" w:eastAsia="標楷體" w:hAnsi="標楷體" w:hint="eastAsia"/>
                <w:spacing w:val="10"/>
                <w:sz w:val="32"/>
                <w:szCs w:val="32"/>
              </w:rPr>
              <w:t>□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高雄校區</w:t>
            </w:r>
          </w:p>
        </w:tc>
        <w:tc>
          <w:tcPr>
            <w:tcW w:w="2179" w:type="dxa"/>
            <w:vAlign w:val="center"/>
          </w:tcPr>
          <w:p w14:paraId="6B5E6976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報考組別</w:t>
            </w:r>
          </w:p>
        </w:tc>
        <w:tc>
          <w:tcPr>
            <w:tcW w:w="2835" w:type="dxa"/>
            <w:vAlign w:val="center"/>
          </w:tcPr>
          <w:p w14:paraId="2000B833" w14:textId="77777777" w:rsidR="00CA4389" w:rsidRPr="007F12E6" w:rsidRDefault="00CA4389" w:rsidP="002C5C73">
            <w:pPr>
              <w:snapToGrid w:val="0"/>
              <w:spacing w:line="480" w:lineRule="exact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EA644D">
              <w:rPr>
                <w:rFonts w:ascii="標楷體" w:eastAsia="標楷體" w:hAnsi="標楷體" w:hint="eastAsia"/>
                <w:spacing w:val="10"/>
                <w:sz w:val="32"/>
                <w:szCs w:val="32"/>
              </w:rPr>
              <w:t>□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電子與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AI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應用組</w:t>
            </w:r>
          </w:p>
          <w:p w14:paraId="56A73865" w14:textId="77777777" w:rsidR="00CA4389" w:rsidRPr="007F12E6" w:rsidRDefault="00CA4389" w:rsidP="002C5C73">
            <w:pPr>
              <w:snapToGrid w:val="0"/>
              <w:spacing w:line="480" w:lineRule="exact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EA644D">
              <w:rPr>
                <w:rFonts w:ascii="標楷體" w:eastAsia="標楷體" w:hAnsi="標楷體" w:hint="eastAsia"/>
                <w:spacing w:val="10"/>
                <w:sz w:val="32"/>
                <w:szCs w:val="32"/>
              </w:rPr>
              <w:t>□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光子與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AI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應用組</w:t>
            </w:r>
          </w:p>
        </w:tc>
      </w:tr>
      <w:tr w:rsidR="00CA4389" w:rsidRPr="007F12E6" w14:paraId="0EC099A5" w14:textId="77777777" w:rsidTr="002C5C73">
        <w:trPr>
          <w:cantSplit/>
          <w:trHeight w:val="617"/>
        </w:trPr>
        <w:tc>
          <w:tcPr>
            <w:tcW w:w="2268" w:type="dxa"/>
            <w:vAlign w:val="center"/>
          </w:tcPr>
          <w:p w14:paraId="62174E69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複查項目</w:t>
            </w:r>
          </w:p>
        </w:tc>
        <w:tc>
          <w:tcPr>
            <w:tcW w:w="3066" w:type="dxa"/>
            <w:vAlign w:val="center"/>
          </w:tcPr>
          <w:p w14:paraId="33280A55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</w:p>
        </w:tc>
        <w:tc>
          <w:tcPr>
            <w:tcW w:w="2179" w:type="dxa"/>
            <w:vAlign w:val="center"/>
          </w:tcPr>
          <w:p w14:paraId="22211FD8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成績單原始得分</w:t>
            </w:r>
          </w:p>
        </w:tc>
        <w:tc>
          <w:tcPr>
            <w:tcW w:w="2835" w:type="dxa"/>
            <w:vAlign w:val="center"/>
          </w:tcPr>
          <w:p w14:paraId="6BCF6773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</w:p>
        </w:tc>
      </w:tr>
      <w:tr w:rsidR="00CA4389" w:rsidRPr="007F12E6" w14:paraId="2A7C3C4D" w14:textId="77777777" w:rsidTr="002C5C73">
        <w:trPr>
          <w:trHeight w:val="906"/>
        </w:trPr>
        <w:tc>
          <w:tcPr>
            <w:tcW w:w="2268" w:type="dxa"/>
            <w:vAlign w:val="center"/>
          </w:tcPr>
          <w:p w14:paraId="0DD313F4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複查理由</w:t>
            </w:r>
          </w:p>
        </w:tc>
        <w:tc>
          <w:tcPr>
            <w:tcW w:w="8080" w:type="dxa"/>
            <w:gridSpan w:val="3"/>
            <w:vAlign w:val="center"/>
          </w:tcPr>
          <w:p w14:paraId="75B13647" w14:textId="77777777" w:rsidR="00CA4389" w:rsidRPr="007F12E6" w:rsidRDefault="00CA4389" w:rsidP="002C5C73">
            <w:pPr>
              <w:snapToGrid w:val="0"/>
              <w:rPr>
                <w:rFonts w:eastAsia="標楷體"/>
                <w:spacing w:val="10"/>
                <w:sz w:val="28"/>
                <w:szCs w:val="28"/>
              </w:rPr>
            </w:pPr>
          </w:p>
        </w:tc>
      </w:tr>
      <w:tr w:rsidR="00CA4389" w:rsidRPr="007F12E6" w14:paraId="72002056" w14:textId="77777777" w:rsidTr="002C5C73">
        <w:trPr>
          <w:trHeight w:val="770"/>
        </w:trPr>
        <w:tc>
          <w:tcPr>
            <w:tcW w:w="2268" w:type="dxa"/>
            <w:vAlign w:val="center"/>
          </w:tcPr>
          <w:p w14:paraId="7B222F35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考生簽章</w:t>
            </w:r>
          </w:p>
        </w:tc>
        <w:tc>
          <w:tcPr>
            <w:tcW w:w="3066" w:type="dxa"/>
            <w:vAlign w:val="center"/>
          </w:tcPr>
          <w:p w14:paraId="697A1144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</w:p>
        </w:tc>
        <w:tc>
          <w:tcPr>
            <w:tcW w:w="2179" w:type="dxa"/>
            <w:vAlign w:val="center"/>
          </w:tcPr>
          <w:p w14:paraId="0AF55837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申請日期</w:t>
            </w:r>
          </w:p>
        </w:tc>
        <w:tc>
          <w:tcPr>
            <w:tcW w:w="2835" w:type="dxa"/>
            <w:vAlign w:val="center"/>
          </w:tcPr>
          <w:p w14:paraId="0145E8C9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民國</w:t>
            </w:r>
            <w:r w:rsidRPr="007F12E6"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</w:t>
            </w:r>
            <w:r w:rsidRPr="007F12E6"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年</w:t>
            </w:r>
            <w:r w:rsidRPr="007F12E6"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 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月</w:t>
            </w:r>
            <w:r w:rsidRPr="007F12E6"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 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日</w:t>
            </w:r>
          </w:p>
        </w:tc>
      </w:tr>
    </w:tbl>
    <w:p w14:paraId="09E581BA" w14:textId="77777777" w:rsidR="00CA4389" w:rsidRPr="007F12E6" w:rsidRDefault="00CA4389" w:rsidP="00CA4389">
      <w:pPr>
        <w:spacing w:beforeLines="20" w:before="72" w:afterLines="20" w:after="72" w:line="480" w:lineRule="exact"/>
        <w:rPr>
          <w:rFonts w:eastAsia="標楷體"/>
          <w:spacing w:val="10"/>
        </w:rPr>
      </w:pPr>
      <w:r w:rsidRPr="007F12E6">
        <w:rPr>
          <w:rFonts w:eastAsia="標楷體"/>
          <w:spacing w:val="10"/>
          <w:sz w:val="32"/>
          <w:szCs w:val="32"/>
        </w:rPr>
        <w:t>【以下欄位由承辦單位填寫】</w:t>
      </w:r>
    </w:p>
    <w:tbl>
      <w:tblPr>
        <w:tblW w:w="10348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8"/>
        <w:gridCol w:w="3066"/>
        <w:gridCol w:w="2183"/>
        <w:gridCol w:w="2831"/>
      </w:tblGrid>
      <w:tr w:rsidR="00CA4389" w:rsidRPr="007F12E6" w14:paraId="0FD05B54" w14:textId="77777777" w:rsidTr="002C5C73">
        <w:trPr>
          <w:trHeight w:val="694"/>
        </w:trPr>
        <w:tc>
          <w:tcPr>
            <w:tcW w:w="2268" w:type="dxa"/>
            <w:vAlign w:val="center"/>
          </w:tcPr>
          <w:p w14:paraId="44AE6C99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複查得分</w:t>
            </w:r>
          </w:p>
        </w:tc>
        <w:tc>
          <w:tcPr>
            <w:tcW w:w="8080" w:type="dxa"/>
            <w:gridSpan w:val="3"/>
            <w:vAlign w:val="center"/>
          </w:tcPr>
          <w:p w14:paraId="728913FA" w14:textId="77777777" w:rsidR="00CA4389" w:rsidRPr="007F12E6" w:rsidRDefault="00CA4389" w:rsidP="002C5C73">
            <w:pPr>
              <w:snapToGrid w:val="0"/>
              <w:rPr>
                <w:rFonts w:eastAsia="標楷體"/>
                <w:spacing w:val="10"/>
                <w:sz w:val="28"/>
                <w:szCs w:val="28"/>
              </w:rPr>
            </w:pPr>
          </w:p>
        </w:tc>
      </w:tr>
      <w:tr w:rsidR="00CA4389" w:rsidRPr="007F12E6" w14:paraId="2D30E44F" w14:textId="77777777" w:rsidTr="002C5C73">
        <w:trPr>
          <w:trHeight w:val="1126"/>
        </w:trPr>
        <w:tc>
          <w:tcPr>
            <w:tcW w:w="2268" w:type="dxa"/>
            <w:vAlign w:val="center"/>
          </w:tcPr>
          <w:p w14:paraId="474C6295" w14:textId="77777777" w:rsidR="00CA4389" w:rsidRPr="007F12E6" w:rsidRDefault="00CA4389" w:rsidP="002C5C73">
            <w:pPr>
              <w:snapToGrid w:val="0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回覆事項</w:t>
            </w:r>
          </w:p>
        </w:tc>
        <w:tc>
          <w:tcPr>
            <w:tcW w:w="8080" w:type="dxa"/>
            <w:gridSpan w:val="3"/>
            <w:vAlign w:val="center"/>
          </w:tcPr>
          <w:p w14:paraId="586EC964" w14:textId="77777777" w:rsidR="00CA4389" w:rsidRPr="007F12E6" w:rsidRDefault="00CA4389" w:rsidP="002C5C73">
            <w:pPr>
              <w:snapToGrid w:val="0"/>
              <w:rPr>
                <w:rFonts w:eastAsia="標楷體"/>
                <w:spacing w:val="10"/>
                <w:sz w:val="28"/>
                <w:szCs w:val="28"/>
              </w:rPr>
            </w:pPr>
          </w:p>
        </w:tc>
      </w:tr>
      <w:tr w:rsidR="00CA4389" w:rsidRPr="007F12E6" w14:paraId="77805265" w14:textId="77777777" w:rsidTr="002C5C73">
        <w:trPr>
          <w:trHeight w:val="1303"/>
        </w:trPr>
        <w:tc>
          <w:tcPr>
            <w:tcW w:w="2268" w:type="dxa"/>
            <w:vAlign w:val="center"/>
          </w:tcPr>
          <w:p w14:paraId="47B38284" w14:textId="77777777" w:rsidR="00CA4389" w:rsidRPr="007F12E6" w:rsidRDefault="00CA4389" w:rsidP="002C5C73">
            <w:pPr>
              <w:ind w:leftChars="-11" w:left="-26"/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回覆日期</w:t>
            </w:r>
          </w:p>
        </w:tc>
        <w:tc>
          <w:tcPr>
            <w:tcW w:w="3066" w:type="dxa"/>
            <w:vAlign w:val="center"/>
          </w:tcPr>
          <w:p w14:paraId="4CA2D74C" w14:textId="77777777" w:rsidR="00CA4389" w:rsidRPr="007F12E6" w:rsidRDefault="00CA4389" w:rsidP="002C5C73">
            <w:pPr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民國</w:t>
            </w:r>
            <w:r w:rsidRPr="007F12E6"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</w:t>
            </w:r>
            <w:r w:rsidRPr="007F12E6"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年</w:t>
            </w:r>
            <w:r w:rsidRPr="007F12E6"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</w:t>
            </w:r>
            <w:r w:rsidRPr="007F12E6"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>月</w:t>
            </w:r>
            <w:r w:rsidRPr="007F12E6"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</w:t>
            </w:r>
            <w:r w:rsidRPr="007F12E6">
              <w:rPr>
                <w:rFonts w:eastAsia="標楷體"/>
                <w:spacing w:val="10"/>
                <w:sz w:val="28"/>
                <w:szCs w:val="28"/>
                <w:u w:val="single"/>
              </w:rPr>
              <w:t xml:space="preserve"> 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 xml:space="preserve">日　</w:t>
            </w:r>
            <w:r w:rsidRPr="007F12E6">
              <w:rPr>
                <w:rFonts w:eastAsia="標楷體"/>
                <w:spacing w:val="10"/>
                <w:sz w:val="28"/>
                <w:szCs w:val="28"/>
              </w:rPr>
              <w:t xml:space="preserve"> </w:t>
            </w:r>
          </w:p>
        </w:tc>
        <w:tc>
          <w:tcPr>
            <w:tcW w:w="2183" w:type="dxa"/>
            <w:vAlign w:val="center"/>
          </w:tcPr>
          <w:p w14:paraId="1E2A542E" w14:textId="77777777" w:rsidR="00CA4389" w:rsidRPr="007F12E6" w:rsidRDefault="00CA4389" w:rsidP="002C5C73">
            <w:pPr>
              <w:jc w:val="center"/>
              <w:rPr>
                <w:rFonts w:eastAsia="標楷體"/>
                <w:spacing w:val="10"/>
                <w:sz w:val="28"/>
                <w:szCs w:val="28"/>
              </w:rPr>
            </w:pPr>
            <w:r w:rsidRPr="007F12E6">
              <w:rPr>
                <w:rFonts w:eastAsia="標楷體"/>
                <w:spacing w:val="10"/>
                <w:sz w:val="28"/>
                <w:szCs w:val="28"/>
              </w:rPr>
              <w:t>承辦單位章戳</w:t>
            </w:r>
          </w:p>
        </w:tc>
        <w:tc>
          <w:tcPr>
            <w:tcW w:w="2831" w:type="dxa"/>
            <w:vAlign w:val="center"/>
          </w:tcPr>
          <w:p w14:paraId="58EC2CD2" w14:textId="77777777" w:rsidR="00CA4389" w:rsidRPr="007F12E6" w:rsidRDefault="00CA4389" w:rsidP="002C5C73">
            <w:pPr>
              <w:jc w:val="center"/>
              <w:rPr>
                <w:rFonts w:eastAsia="標楷體"/>
                <w:spacing w:val="10"/>
                <w:sz w:val="28"/>
                <w:szCs w:val="28"/>
              </w:rPr>
            </w:pPr>
          </w:p>
        </w:tc>
      </w:tr>
    </w:tbl>
    <w:p w14:paraId="10E5F24B" w14:textId="77777777" w:rsidR="00CA4389" w:rsidRPr="003E6DCD" w:rsidRDefault="00CA4389" w:rsidP="00CA4389">
      <w:pPr>
        <w:autoSpaceDE w:val="0"/>
        <w:autoSpaceDN w:val="0"/>
        <w:adjustRightInd w:val="0"/>
        <w:snapToGrid w:val="0"/>
        <w:spacing w:line="360" w:lineRule="atLeast"/>
        <w:jc w:val="both"/>
        <w:textAlignment w:val="bottom"/>
        <w:rPr>
          <w:rFonts w:eastAsia="標楷體"/>
          <w:spacing w:val="-2"/>
          <w:sz w:val="32"/>
          <w:szCs w:val="32"/>
        </w:rPr>
      </w:pPr>
    </w:p>
    <w:p w14:paraId="608CD5A0" w14:textId="77777777" w:rsidR="00CA4389" w:rsidRPr="00CA4389" w:rsidRDefault="00CA4389" w:rsidP="00CA4389">
      <w:pPr>
        <w:adjustRightInd w:val="0"/>
        <w:snapToGrid w:val="0"/>
        <w:rPr>
          <w:rFonts w:eastAsia="標楷體"/>
          <w:b/>
          <w:bCs/>
          <w:spacing w:val="10"/>
          <w:sz w:val="22"/>
          <w:szCs w:val="22"/>
        </w:rPr>
      </w:pPr>
      <w:r w:rsidRPr="00CA4389">
        <w:rPr>
          <w:rFonts w:eastAsia="標楷體"/>
          <w:b/>
          <w:bCs/>
          <w:spacing w:val="10"/>
          <w:sz w:val="22"/>
          <w:szCs w:val="22"/>
        </w:rPr>
        <w:t>※</w:t>
      </w:r>
      <w:r w:rsidRPr="00CA4389">
        <w:rPr>
          <w:rFonts w:eastAsia="標楷體"/>
          <w:b/>
          <w:bCs/>
          <w:spacing w:val="10"/>
          <w:sz w:val="22"/>
          <w:szCs w:val="22"/>
        </w:rPr>
        <w:t>注意事項：</w:t>
      </w:r>
    </w:p>
    <w:p w14:paraId="15EC45AD" w14:textId="77777777" w:rsidR="00CA4389" w:rsidRPr="00CA4389" w:rsidRDefault="00CA4389" w:rsidP="00CA4389">
      <w:pPr>
        <w:numPr>
          <w:ilvl w:val="0"/>
          <w:numId w:val="44"/>
        </w:numPr>
        <w:adjustRightInd w:val="0"/>
        <w:snapToGrid w:val="0"/>
        <w:spacing w:line="320" w:lineRule="exact"/>
        <w:ind w:left="539" w:hanging="539"/>
        <w:rPr>
          <w:rFonts w:eastAsia="標楷體"/>
          <w:spacing w:val="10"/>
          <w:sz w:val="22"/>
          <w:szCs w:val="22"/>
        </w:rPr>
      </w:pPr>
      <w:r w:rsidRPr="00CA4389">
        <w:rPr>
          <w:rFonts w:eastAsia="標楷體"/>
          <w:spacing w:val="10"/>
          <w:sz w:val="22"/>
          <w:szCs w:val="22"/>
        </w:rPr>
        <w:t>申請成績複查以一次為限。</w:t>
      </w:r>
    </w:p>
    <w:p w14:paraId="2439BC91" w14:textId="77777777" w:rsidR="00CA4389" w:rsidRPr="00CA4389" w:rsidRDefault="00CA4389" w:rsidP="00CA4389">
      <w:pPr>
        <w:numPr>
          <w:ilvl w:val="0"/>
          <w:numId w:val="44"/>
        </w:numPr>
        <w:adjustRightInd w:val="0"/>
        <w:snapToGrid w:val="0"/>
        <w:spacing w:beforeLines="20" w:before="72" w:line="320" w:lineRule="exact"/>
        <w:ind w:left="539" w:hanging="539"/>
        <w:rPr>
          <w:rFonts w:eastAsia="標楷體"/>
          <w:spacing w:val="10"/>
          <w:sz w:val="22"/>
          <w:szCs w:val="22"/>
        </w:rPr>
      </w:pPr>
      <w:r w:rsidRPr="00CA4389">
        <w:rPr>
          <w:rFonts w:eastAsia="標楷體"/>
          <w:spacing w:val="10"/>
          <w:sz w:val="22"/>
          <w:szCs w:val="22"/>
        </w:rPr>
        <w:t>請</w:t>
      </w:r>
      <w:proofErr w:type="gramStart"/>
      <w:r w:rsidRPr="00CA4389">
        <w:rPr>
          <w:rFonts w:eastAsia="標楷體"/>
          <w:spacing w:val="10"/>
          <w:sz w:val="22"/>
          <w:szCs w:val="22"/>
        </w:rPr>
        <w:t>填妥本申請書</w:t>
      </w:r>
      <w:proofErr w:type="gramEnd"/>
      <w:r w:rsidRPr="00CA4389">
        <w:rPr>
          <w:rFonts w:eastAsia="標楷體"/>
          <w:spacing w:val="10"/>
          <w:sz w:val="22"/>
          <w:szCs w:val="22"/>
        </w:rPr>
        <w:t>(</w:t>
      </w:r>
      <w:r w:rsidRPr="00CA4389">
        <w:rPr>
          <w:rFonts w:eastAsia="標楷體"/>
          <w:spacing w:val="10"/>
          <w:sz w:val="22"/>
          <w:szCs w:val="22"/>
        </w:rPr>
        <w:t>考生填寫</w:t>
      </w:r>
      <w:proofErr w:type="gramStart"/>
      <w:r w:rsidRPr="00CA4389">
        <w:rPr>
          <w:rFonts w:eastAsia="標楷體"/>
          <w:spacing w:val="10"/>
          <w:sz w:val="22"/>
          <w:szCs w:val="22"/>
        </w:rPr>
        <w:t>欄位均須完整</w:t>
      </w:r>
      <w:proofErr w:type="gramEnd"/>
      <w:r w:rsidRPr="00CA4389">
        <w:rPr>
          <w:rFonts w:eastAsia="標楷體"/>
          <w:spacing w:val="10"/>
          <w:sz w:val="22"/>
          <w:szCs w:val="22"/>
        </w:rPr>
        <w:t>填寫</w:t>
      </w:r>
      <w:r w:rsidRPr="00CA4389">
        <w:rPr>
          <w:rFonts w:eastAsia="標楷體"/>
          <w:spacing w:val="10"/>
          <w:sz w:val="22"/>
          <w:szCs w:val="22"/>
        </w:rPr>
        <w:t>)</w:t>
      </w:r>
      <w:r w:rsidRPr="00CA4389">
        <w:rPr>
          <w:rFonts w:eastAsia="標楷體"/>
          <w:spacing w:val="10"/>
          <w:sz w:val="22"/>
          <w:szCs w:val="22"/>
        </w:rPr>
        <w:t>，並檢附原始成績單影本，</w:t>
      </w:r>
      <w:hyperlink r:id="rId8" w:history="1">
        <w:r w:rsidRPr="00CA4389">
          <w:rPr>
            <w:rStyle w:val="a4"/>
            <w:rFonts w:eastAsia="標楷體"/>
            <w:color w:val="auto"/>
            <w:spacing w:val="10"/>
            <w:sz w:val="22"/>
            <w:szCs w:val="22"/>
            <w:u w:val="none"/>
          </w:rPr>
          <w:t>E-mail</w:t>
        </w:r>
        <w:r w:rsidRPr="00CA4389">
          <w:rPr>
            <w:rStyle w:val="a4"/>
            <w:rFonts w:eastAsia="標楷體"/>
            <w:color w:val="auto"/>
            <w:spacing w:val="10"/>
            <w:sz w:val="22"/>
            <w:szCs w:val="22"/>
            <w:u w:val="none"/>
          </w:rPr>
          <w:t>至</w:t>
        </w:r>
        <w:r w:rsidRPr="00CA4389">
          <w:rPr>
            <w:rStyle w:val="a4"/>
            <w:rFonts w:eastAsia="標楷體"/>
            <w:spacing w:val="10"/>
            <w:sz w:val="22"/>
            <w:szCs w:val="22"/>
          </w:rPr>
          <w:t>kathyliu@nycu.edu.tw</w:t>
        </w:r>
      </w:hyperlink>
      <w:r w:rsidRPr="00CA4389">
        <w:rPr>
          <w:rFonts w:eastAsia="標楷體"/>
          <w:spacing w:val="10"/>
          <w:sz w:val="22"/>
          <w:szCs w:val="22"/>
        </w:rPr>
        <w:t>(</w:t>
      </w:r>
      <w:r w:rsidRPr="00CA4389">
        <w:rPr>
          <w:rFonts w:eastAsia="標楷體"/>
          <w:spacing w:val="10"/>
          <w:sz w:val="22"/>
          <w:szCs w:val="22"/>
        </w:rPr>
        <w:t>以收到回信確認收妥為</w:t>
      </w:r>
      <w:proofErr w:type="gramStart"/>
      <w:r w:rsidRPr="00CA4389">
        <w:rPr>
          <w:rFonts w:eastAsia="標楷體"/>
          <w:spacing w:val="10"/>
          <w:sz w:val="22"/>
          <w:szCs w:val="22"/>
        </w:rPr>
        <w:t>準</w:t>
      </w:r>
      <w:proofErr w:type="gramEnd"/>
      <w:r w:rsidRPr="00CA4389">
        <w:rPr>
          <w:rFonts w:eastAsia="標楷體"/>
          <w:spacing w:val="10"/>
          <w:sz w:val="22"/>
          <w:szCs w:val="22"/>
        </w:rPr>
        <w:t>)</w:t>
      </w:r>
      <w:r w:rsidRPr="00CA4389">
        <w:rPr>
          <w:rFonts w:eastAsia="標楷體"/>
          <w:spacing w:val="10"/>
          <w:sz w:val="22"/>
          <w:szCs w:val="22"/>
        </w:rPr>
        <w:t>，逾期概不受理。</w:t>
      </w:r>
    </w:p>
    <w:p w14:paraId="5169ABAB" w14:textId="68C0BD29" w:rsidR="006700CD" w:rsidRPr="00CA4389" w:rsidRDefault="00CA4389" w:rsidP="00F37C58">
      <w:pPr>
        <w:numPr>
          <w:ilvl w:val="0"/>
          <w:numId w:val="44"/>
        </w:numPr>
        <w:autoSpaceDE w:val="0"/>
        <w:autoSpaceDN w:val="0"/>
        <w:adjustRightInd w:val="0"/>
        <w:snapToGrid w:val="0"/>
        <w:spacing w:beforeLines="20" w:before="72" w:line="360" w:lineRule="atLeast"/>
        <w:ind w:left="539" w:hanging="539"/>
        <w:textAlignment w:val="bottom"/>
        <w:rPr>
          <w:rFonts w:eastAsia="標楷體"/>
          <w:kern w:val="0"/>
          <w:sz w:val="22"/>
          <w:szCs w:val="22"/>
        </w:rPr>
      </w:pPr>
      <w:r w:rsidRPr="00CA4389">
        <w:rPr>
          <w:rFonts w:eastAsia="標楷體"/>
          <w:spacing w:val="10"/>
          <w:sz w:val="22"/>
          <w:szCs w:val="22"/>
        </w:rPr>
        <w:t>複查後若有成績變動，以新的總成績重新計算排名及錄取結果；原已錄取之考生，經複查若</w:t>
      </w:r>
      <w:bookmarkStart w:id="0" w:name="_GoBack"/>
      <w:bookmarkEnd w:id="0"/>
      <w:r w:rsidRPr="00CA4389">
        <w:rPr>
          <w:rFonts w:eastAsia="標楷體"/>
          <w:spacing w:val="10"/>
          <w:sz w:val="22"/>
          <w:szCs w:val="22"/>
        </w:rPr>
        <w:t>發現其重新計算之總成績低於錄取標準時，即取消錄取資格，考生不得有異議。</w:t>
      </w:r>
    </w:p>
    <w:sectPr w:rsidR="006700CD" w:rsidRPr="00CA4389" w:rsidSect="00021398">
      <w:footerReference w:type="default" r:id="rId9"/>
      <w:pgSz w:w="11906" w:h="16838" w:code="9"/>
      <w:pgMar w:top="851" w:right="748" w:bottom="709" w:left="851" w:header="851" w:footer="22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CBC03F" w14:textId="77777777" w:rsidR="00D91E36" w:rsidRDefault="00D91E36">
      <w:r>
        <w:separator/>
      </w:r>
    </w:p>
  </w:endnote>
  <w:endnote w:type="continuationSeparator" w:id="0">
    <w:p w14:paraId="033FDE0E" w14:textId="77777777" w:rsidR="00D91E36" w:rsidRDefault="00D91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@華康中楷體">
    <w:altName w:val="@新細明體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華康中楷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9C0498" w14:textId="77777777" w:rsidR="00F63904" w:rsidRPr="004139CA" w:rsidRDefault="00F63904" w:rsidP="004139CA">
    <w:pPr>
      <w:pStyle w:val="a7"/>
    </w:pPr>
  </w:p>
  <w:p w14:paraId="2E692FBC" w14:textId="77777777" w:rsidR="00F63904" w:rsidRDefault="00F639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415A5" w14:textId="77777777" w:rsidR="00D91E36" w:rsidRDefault="00D91E36">
      <w:r>
        <w:separator/>
      </w:r>
    </w:p>
  </w:footnote>
  <w:footnote w:type="continuationSeparator" w:id="0">
    <w:p w14:paraId="27679A9E" w14:textId="77777777" w:rsidR="00D91E36" w:rsidRDefault="00D91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D6CFD"/>
    <w:multiLevelType w:val="hybridMultilevel"/>
    <w:tmpl w:val="F388493C"/>
    <w:lvl w:ilvl="0" w:tplc="FEDE4E1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6A1BC4"/>
    <w:multiLevelType w:val="hybridMultilevel"/>
    <w:tmpl w:val="C5E6990E"/>
    <w:lvl w:ilvl="0" w:tplc="0409000F">
      <w:start w:val="1"/>
      <w:numFmt w:val="decimal"/>
      <w:lvlText w:val="%1."/>
      <w:lvlJc w:val="left"/>
      <w:pPr>
        <w:ind w:left="2040" w:hanging="480"/>
      </w:pPr>
    </w:lvl>
    <w:lvl w:ilvl="1" w:tplc="04090019">
      <w:start w:val="1"/>
      <w:numFmt w:val="ideographTraditional"/>
      <w:lvlText w:val="%2、"/>
      <w:lvlJc w:val="left"/>
      <w:pPr>
        <w:ind w:left="2520" w:hanging="480"/>
      </w:pPr>
    </w:lvl>
    <w:lvl w:ilvl="2" w:tplc="0409001B" w:tentative="1">
      <w:start w:val="1"/>
      <w:numFmt w:val="lowerRoman"/>
      <w:lvlText w:val="%3."/>
      <w:lvlJc w:val="right"/>
      <w:pPr>
        <w:ind w:left="3000" w:hanging="480"/>
      </w:pPr>
    </w:lvl>
    <w:lvl w:ilvl="3" w:tplc="0409000F" w:tentative="1">
      <w:start w:val="1"/>
      <w:numFmt w:val="decimal"/>
      <w:lvlText w:val="%4."/>
      <w:lvlJc w:val="left"/>
      <w:pPr>
        <w:ind w:left="3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60" w:hanging="480"/>
      </w:pPr>
    </w:lvl>
    <w:lvl w:ilvl="5" w:tplc="0409001B" w:tentative="1">
      <w:start w:val="1"/>
      <w:numFmt w:val="lowerRoman"/>
      <w:lvlText w:val="%6."/>
      <w:lvlJc w:val="right"/>
      <w:pPr>
        <w:ind w:left="4440" w:hanging="480"/>
      </w:pPr>
    </w:lvl>
    <w:lvl w:ilvl="6" w:tplc="0409000F" w:tentative="1">
      <w:start w:val="1"/>
      <w:numFmt w:val="decimal"/>
      <w:lvlText w:val="%7."/>
      <w:lvlJc w:val="left"/>
      <w:pPr>
        <w:ind w:left="4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00" w:hanging="480"/>
      </w:pPr>
    </w:lvl>
    <w:lvl w:ilvl="8" w:tplc="0409001B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" w15:restartNumberingAfterBreak="0">
    <w:nsid w:val="17777888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18634F35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18CD2FBC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5" w15:restartNumberingAfterBreak="0">
    <w:nsid w:val="1AA02188"/>
    <w:multiLevelType w:val="hybridMultilevel"/>
    <w:tmpl w:val="27ECE18A"/>
    <w:lvl w:ilvl="0" w:tplc="B1C67EC4">
      <w:start w:val="1"/>
      <w:numFmt w:val="decimal"/>
      <w:lvlText w:val="(%1)"/>
      <w:lvlJc w:val="left"/>
      <w:pPr>
        <w:ind w:left="2285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0003E86">
      <w:start w:val="1"/>
      <w:numFmt w:val="upperLetter"/>
      <w:lvlText w:val="%3."/>
      <w:lvlJc w:val="left"/>
      <w:pPr>
        <w:ind w:left="1320" w:hanging="360"/>
      </w:pPr>
      <w:rPr>
        <w:rFonts w:hAnsi="標楷體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EF7C21"/>
    <w:multiLevelType w:val="multilevel"/>
    <w:tmpl w:val="057CCA26"/>
    <w:lvl w:ilvl="0">
      <w:start w:val="1"/>
      <w:numFmt w:val="decimal"/>
      <w:lvlText w:val="(%1)"/>
      <w:lvlJc w:val="left"/>
      <w:pPr>
        <w:ind w:left="1485" w:hanging="405"/>
      </w:pPr>
      <w:rPr>
        <w:rFonts w:ascii="Times New Roman" w:hAnsi="Times New Roman"/>
        <w:color w:val="auto"/>
      </w:rPr>
    </w:lvl>
    <w:lvl w:ilvl="1">
      <w:start w:val="1"/>
      <w:numFmt w:val="ideographTraditional"/>
      <w:lvlText w:val="%2、"/>
      <w:lvlJc w:val="left"/>
      <w:pPr>
        <w:ind w:left="2040" w:hanging="480"/>
      </w:pPr>
    </w:lvl>
    <w:lvl w:ilvl="2">
      <w:start w:val="1"/>
      <w:numFmt w:val="lowerRoman"/>
      <w:lvlText w:val="%3."/>
      <w:lvlJc w:val="right"/>
      <w:pPr>
        <w:ind w:left="2520" w:hanging="480"/>
      </w:pPr>
    </w:lvl>
    <w:lvl w:ilvl="3">
      <w:start w:val="1"/>
      <w:numFmt w:val="decimal"/>
      <w:lvlText w:val="%4."/>
      <w:lvlJc w:val="left"/>
      <w:pPr>
        <w:ind w:left="3000" w:hanging="480"/>
      </w:pPr>
    </w:lvl>
    <w:lvl w:ilvl="4">
      <w:start w:val="1"/>
      <w:numFmt w:val="ideographTraditional"/>
      <w:lvlText w:val="%5、"/>
      <w:lvlJc w:val="left"/>
      <w:pPr>
        <w:ind w:left="3480" w:hanging="480"/>
      </w:pPr>
    </w:lvl>
    <w:lvl w:ilvl="5">
      <w:start w:val="1"/>
      <w:numFmt w:val="lowerRoman"/>
      <w:lvlText w:val="%6."/>
      <w:lvlJc w:val="right"/>
      <w:pPr>
        <w:ind w:left="3960" w:hanging="480"/>
      </w:pPr>
    </w:lvl>
    <w:lvl w:ilvl="6">
      <w:start w:val="1"/>
      <w:numFmt w:val="decimal"/>
      <w:lvlText w:val="%7."/>
      <w:lvlJc w:val="left"/>
      <w:pPr>
        <w:ind w:left="4440" w:hanging="480"/>
      </w:pPr>
    </w:lvl>
    <w:lvl w:ilvl="7">
      <w:start w:val="1"/>
      <w:numFmt w:val="ideographTraditional"/>
      <w:lvlText w:val="%8、"/>
      <w:lvlJc w:val="left"/>
      <w:pPr>
        <w:ind w:left="4920" w:hanging="480"/>
      </w:pPr>
    </w:lvl>
    <w:lvl w:ilvl="8">
      <w:start w:val="1"/>
      <w:numFmt w:val="lowerRoman"/>
      <w:lvlText w:val="%9."/>
      <w:lvlJc w:val="right"/>
      <w:pPr>
        <w:ind w:left="5400" w:hanging="480"/>
      </w:pPr>
    </w:lvl>
  </w:abstractNum>
  <w:abstractNum w:abstractNumId="7" w15:restartNumberingAfterBreak="0">
    <w:nsid w:val="1BB24282"/>
    <w:multiLevelType w:val="hybridMultilevel"/>
    <w:tmpl w:val="8CD0AA84"/>
    <w:lvl w:ilvl="0" w:tplc="04090015">
      <w:start w:val="1"/>
      <w:numFmt w:val="taiwaneseCountingThousand"/>
      <w:lvlText w:val="%1、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8" w15:restartNumberingAfterBreak="0">
    <w:nsid w:val="1CE067B3"/>
    <w:multiLevelType w:val="hybridMultilevel"/>
    <w:tmpl w:val="042C6888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" w15:restartNumberingAfterBreak="0">
    <w:nsid w:val="231E646D"/>
    <w:multiLevelType w:val="hybridMultilevel"/>
    <w:tmpl w:val="042C6888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0" w15:restartNumberingAfterBreak="0">
    <w:nsid w:val="24994883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11" w15:restartNumberingAfterBreak="0">
    <w:nsid w:val="25AA309A"/>
    <w:multiLevelType w:val="multilevel"/>
    <w:tmpl w:val="92320660"/>
    <w:lvl w:ilvl="0">
      <w:start w:val="1"/>
      <w:numFmt w:val="decimal"/>
      <w:lvlText w:val="%1."/>
      <w:lvlJc w:val="left"/>
      <w:pPr>
        <w:ind w:left="960" w:hanging="360"/>
      </w:pPr>
      <w:rPr>
        <w:sz w:val="24"/>
      </w:rPr>
    </w:lvl>
    <w:lvl w:ilvl="1">
      <w:start w:val="1"/>
      <w:numFmt w:val="ideographTraditional"/>
      <w:lvlText w:val="%2、"/>
      <w:lvlJc w:val="left"/>
      <w:pPr>
        <w:ind w:left="1560" w:hanging="480"/>
      </w:pPr>
    </w:lvl>
    <w:lvl w:ilvl="2">
      <w:start w:val="1"/>
      <w:numFmt w:val="lowerRoman"/>
      <w:lvlText w:val="%3."/>
      <w:lvlJc w:val="right"/>
      <w:pPr>
        <w:ind w:left="2040" w:hanging="480"/>
      </w:pPr>
    </w:lvl>
    <w:lvl w:ilvl="3">
      <w:start w:val="1"/>
      <w:numFmt w:val="decimal"/>
      <w:lvlText w:val="%4."/>
      <w:lvlJc w:val="left"/>
      <w:pPr>
        <w:ind w:left="2520" w:hanging="480"/>
      </w:pPr>
    </w:lvl>
    <w:lvl w:ilvl="4">
      <w:start w:val="1"/>
      <w:numFmt w:val="ideographTraditional"/>
      <w:lvlText w:val="%5、"/>
      <w:lvlJc w:val="left"/>
      <w:pPr>
        <w:ind w:left="3000" w:hanging="480"/>
      </w:pPr>
    </w:lvl>
    <w:lvl w:ilvl="5">
      <w:start w:val="1"/>
      <w:numFmt w:val="lowerRoman"/>
      <w:lvlText w:val="%6."/>
      <w:lvlJc w:val="right"/>
      <w:pPr>
        <w:ind w:left="3480" w:hanging="480"/>
      </w:pPr>
    </w:lvl>
    <w:lvl w:ilvl="6">
      <w:start w:val="1"/>
      <w:numFmt w:val="decimal"/>
      <w:lvlText w:val="%7."/>
      <w:lvlJc w:val="left"/>
      <w:pPr>
        <w:ind w:left="3960" w:hanging="480"/>
      </w:pPr>
    </w:lvl>
    <w:lvl w:ilvl="7">
      <w:start w:val="1"/>
      <w:numFmt w:val="ideographTraditional"/>
      <w:lvlText w:val="%8、"/>
      <w:lvlJc w:val="left"/>
      <w:pPr>
        <w:ind w:left="4440" w:hanging="480"/>
      </w:pPr>
    </w:lvl>
    <w:lvl w:ilvl="8">
      <w:start w:val="1"/>
      <w:numFmt w:val="lowerRoman"/>
      <w:lvlText w:val="%9."/>
      <w:lvlJc w:val="right"/>
      <w:pPr>
        <w:ind w:left="4920" w:hanging="480"/>
      </w:pPr>
    </w:lvl>
  </w:abstractNum>
  <w:abstractNum w:abstractNumId="12" w15:restartNumberingAfterBreak="0">
    <w:nsid w:val="26820CDA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3" w15:restartNumberingAfterBreak="0">
    <w:nsid w:val="26B80B94"/>
    <w:multiLevelType w:val="hybridMultilevel"/>
    <w:tmpl w:val="AF803DD2"/>
    <w:lvl w:ilvl="0" w:tplc="04964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98B7E6E"/>
    <w:multiLevelType w:val="hybridMultilevel"/>
    <w:tmpl w:val="549EC858"/>
    <w:lvl w:ilvl="0" w:tplc="04090011">
      <w:start w:val="1"/>
      <w:numFmt w:val="upperLetter"/>
      <w:lvlText w:val="%1."/>
      <w:lvlJc w:val="left"/>
      <w:pPr>
        <w:ind w:left="28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370" w:hanging="480"/>
      </w:pPr>
    </w:lvl>
    <w:lvl w:ilvl="2" w:tplc="04090011">
      <w:start w:val="1"/>
      <w:numFmt w:val="upperLetter"/>
      <w:lvlText w:val="%3."/>
      <w:lvlJc w:val="left"/>
      <w:pPr>
        <w:ind w:left="3850" w:hanging="480"/>
      </w:pPr>
    </w:lvl>
    <w:lvl w:ilvl="3" w:tplc="0409000F">
      <w:start w:val="1"/>
      <w:numFmt w:val="decimal"/>
      <w:lvlText w:val="%4."/>
      <w:lvlJc w:val="left"/>
      <w:pPr>
        <w:ind w:left="43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810" w:hanging="480"/>
      </w:pPr>
    </w:lvl>
    <w:lvl w:ilvl="5" w:tplc="0409001B" w:tentative="1">
      <w:start w:val="1"/>
      <w:numFmt w:val="lowerRoman"/>
      <w:lvlText w:val="%6."/>
      <w:lvlJc w:val="right"/>
      <w:pPr>
        <w:ind w:left="5290" w:hanging="480"/>
      </w:pPr>
    </w:lvl>
    <w:lvl w:ilvl="6" w:tplc="0409000F" w:tentative="1">
      <w:start w:val="1"/>
      <w:numFmt w:val="decimal"/>
      <w:lvlText w:val="%7."/>
      <w:lvlJc w:val="left"/>
      <w:pPr>
        <w:ind w:left="57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250" w:hanging="480"/>
      </w:pPr>
    </w:lvl>
    <w:lvl w:ilvl="8" w:tplc="0409001B" w:tentative="1">
      <w:start w:val="1"/>
      <w:numFmt w:val="lowerRoman"/>
      <w:lvlText w:val="%9."/>
      <w:lvlJc w:val="right"/>
      <w:pPr>
        <w:ind w:left="6730" w:hanging="480"/>
      </w:pPr>
    </w:lvl>
  </w:abstractNum>
  <w:abstractNum w:abstractNumId="15" w15:restartNumberingAfterBreak="0">
    <w:nsid w:val="2D775E8A"/>
    <w:multiLevelType w:val="hybridMultilevel"/>
    <w:tmpl w:val="4DE6C274"/>
    <w:lvl w:ilvl="0" w:tplc="B1C67EC4">
      <w:start w:val="1"/>
      <w:numFmt w:val="decimal"/>
      <w:lvlText w:val="(%1)"/>
      <w:lvlJc w:val="left"/>
      <w:pPr>
        <w:ind w:left="2285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0A31248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17" w15:restartNumberingAfterBreak="0">
    <w:nsid w:val="345F596E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18" w15:restartNumberingAfterBreak="0">
    <w:nsid w:val="35FA6A2A"/>
    <w:multiLevelType w:val="hybridMultilevel"/>
    <w:tmpl w:val="EA96FE20"/>
    <w:lvl w:ilvl="0" w:tplc="AC6E61D8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7E345DD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20" w15:restartNumberingAfterBreak="0">
    <w:nsid w:val="3B696D19"/>
    <w:multiLevelType w:val="hybridMultilevel"/>
    <w:tmpl w:val="AD9828CE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CCF2F3EE">
      <w:start w:val="1"/>
      <w:numFmt w:val="taiwaneseCountingThousand"/>
      <w:lvlText w:val="(%2)"/>
      <w:lvlJc w:val="left"/>
      <w:pPr>
        <w:ind w:left="2218" w:hanging="413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21" w15:restartNumberingAfterBreak="0">
    <w:nsid w:val="415776D9"/>
    <w:multiLevelType w:val="multilevel"/>
    <w:tmpl w:val="652A87CA"/>
    <w:lvl w:ilvl="0">
      <w:start w:val="1"/>
      <w:numFmt w:val="japaneseCounting"/>
      <w:lvlText w:val="%1、"/>
      <w:lvlJc w:val="left"/>
      <w:pPr>
        <w:ind w:left="1077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44E96539"/>
    <w:multiLevelType w:val="hybridMultilevel"/>
    <w:tmpl w:val="AF803DD2"/>
    <w:lvl w:ilvl="0" w:tplc="04964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6090A83"/>
    <w:multiLevelType w:val="hybridMultilevel"/>
    <w:tmpl w:val="D68085A6"/>
    <w:lvl w:ilvl="0" w:tplc="FE885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6CA7778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25" w15:restartNumberingAfterBreak="0">
    <w:nsid w:val="4A2E17CC"/>
    <w:multiLevelType w:val="hybridMultilevel"/>
    <w:tmpl w:val="3A60EEAE"/>
    <w:lvl w:ilvl="0" w:tplc="0409000F">
      <w:start w:val="1"/>
      <w:numFmt w:val="decimal"/>
      <w:lvlText w:val="%1."/>
      <w:lvlJc w:val="left"/>
      <w:pPr>
        <w:tabs>
          <w:tab w:val="num" w:pos="1361"/>
        </w:tabs>
        <w:ind w:left="1361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44"/>
        </w:tabs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24"/>
        </w:tabs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04"/>
        </w:tabs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84"/>
        </w:tabs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4"/>
        </w:tabs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44"/>
        </w:tabs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24"/>
        </w:tabs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04"/>
        </w:tabs>
        <w:ind w:left="4604" w:hanging="480"/>
      </w:pPr>
    </w:lvl>
  </w:abstractNum>
  <w:abstractNum w:abstractNumId="26" w15:restartNumberingAfterBreak="0">
    <w:nsid w:val="4AEC10C5"/>
    <w:multiLevelType w:val="hybridMultilevel"/>
    <w:tmpl w:val="642C4B00"/>
    <w:lvl w:ilvl="0" w:tplc="F9EC6D88">
      <w:start w:val="1"/>
      <w:numFmt w:val="taiwaneseCountingThousand"/>
      <w:lvlText w:val="%1、"/>
      <w:lvlJc w:val="left"/>
      <w:pPr>
        <w:tabs>
          <w:tab w:val="num" w:pos="1077"/>
        </w:tabs>
        <w:ind w:left="1077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4BB238D0"/>
    <w:multiLevelType w:val="hybridMultilevel"/>
    <w:tmpl w:val="C696E00A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8" w15:restartNumberingAfterBreak="0">
    <w:nsid w:val="50951F27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9" w15:restartNumberingAfterBreak="0">
    <w:nsid w:val="5A3B42A6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30" w15:restartNumberingAfterBreak="0">
    <w:nsid w:val="5B7E3D48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31" w15:restartNumberingAfterBreak="0">
    <w:nsid w:val="60032B0C"/>
    <w:multiLevelType w:val="hybridMultilevel"/>
    <w:tmpl w:val="D68085A6"/>
    <w:lvl w:ilvl="0" w:tplc="FE885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4F3092D"/>
    <w:multiLevelType w:val="hybridMultilevel"/>
    <w:tmpl w:val="B77CA482"/>
    <w:lvl w:ilvl="0" w:tplc="8E58410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64B204F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665E038A"/>
    <w:multiLevelType w:val="hybridMultilevel"/>
    <w:tmpl w:val="D68085A6"/>
    <w:lvl w:ilvl="0" w:tplc="FE885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A8D78C5"/>
    <w:multiLevelType w:val="hybridMultilevel"/>
    <w:tmpl w:val="C5E6990E"/>
    <w:lvl w:ilvl="0" w:tplc="0409000F">
      <w:start w:val="1"/>
      <w:numFmt w:val="decimal"/>
      <w:lvlText w:val="%1."/>
      <w:lvlJc w:val="left"/>
      <w:pPr>
        <w:ind w:left="2040" w:hanging="480"/>
      </w:pPr>
    </w:lvl>
    <w:lvl w:ilvl="1" w:tplc="04090019">
      <w:start w:val="1"/>
      <w:numFmt w:val="ideographTraditional"/>
      <w:lvlText w:val="%2、"/>
      <w:lvlJc w:val="left"/>
      <w:pPr>
        <w:ind w:left="2520" w:hanging="480"/>
      </w:pPr>
    </w:lvl>
    <w:lvl w:ilvl="2" w:tplc="0409001B" w:tentative="1">
      <w:start w:val="1"/>
      <w:numFmt w:val="lowerRoman"/>
      <w:lvlText w:val="%3."/>
      <w:lvlJc w:val="right"/>
      <w:pPr>
        <w:ind w:left="3000" w:hanging="480"/>
      </w:pPr>
    </w:lvl>
    <w:lvl w:ilvl="3" w:tplc="0409000F" w:tentative="1">
      <w:start w:val="1"/>
      <w:numFmt w:val="decimal"/>
      <w:lvlText w:val="%4."/>
      <w:lvlJc w:val="left"/>
      <w:pPr>
        <w:ind w:left="3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60" w:hanging="480"/>
      </w:pPr>
    </w:lvl>
    <w:lvl w:ilvl="5" w:tplc="0409001B" w:tentative="1">
      <w:start w:val="1"/>
      <w:numFmt w:val="lowerRoman"/>
      <w:lvlText w:val="%6."/>
      <w:lvlJc w:val="right"/>
      <w:pPr>
        <w:ind w:left="4440" w:hanging="480"/>
      </w:pPr>
    </w:lvl>
    <w:lvl w:ilvl="6" w:tplc="0409000F" w:tentative="1">
      <w:start w:val="1"/>
      <w:numFmt w:val="decimal"/>
      <w:lvlText w:val="%7."/>
      <w:lvlJc w:val="left"/>
      <w:pPr>
        <w:ind w:left="4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00" w:hanging="480"/>
      </w:pPr>
    </w:lvl>
    <w:lvl w:ilvl="8" w:tplc="0409001B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36" w15:restartNumberingAfterBreak="0">
    <w:nsid w:val="6C1C4E4F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37" w15:restartNumberingAfterBreak="0">
    <w:nsid w:val="7075070D"/>
    <w:multiLevelType w:val="multilevel"/>
    <w:tmpl w:val="74045FD0"/>
    <w:lvl w:ilvl="0">
      <w:start w:val="1"/>
      <w:numFmt w:val="decimal"/>
      <w:lvlText w:val="(%1)"/>
      <w:lvlJc w:val="left"/>
      <w:pPr>
        <w:ind w:left="1485" w:hanging="405"/>
      </w:pPr>
      <w:rPr>
        <w:rFonts w:ascii="Times New Roman" w:hAnsi="Times New Roman"/>
      </w:rPr>
    </w:lvl>
    <w:lvl w:ilvl="1">
      <w:start w:val="1"/>
      <w:numFmt w:val="ideographTraditional"/>
      <w:lvlText w:val="%2、"/>
      <w:lvlJc w:val="left"/>
      <w:pPr>
        <w:ind w:left="2040" w:hanging="480"/>
      </w:pPr>
    </w:lvl>
    <w:lvl w:ilvl="2">
      <w:start w:val="1"/>
      <w:numFmt w:val="lowerRoman"/>
      <w:lvlText w:val="%3."/>
      <w:lvlJc w:val="right"/>
      <w:pPr>
        <w:ind w:left="2520" w:hanging="480"/>
      </w:pPr>
    </w:lvl>
    <w:lvl w:ilvl="3">
      <w:start w:val="1"/>
      <w:numFmt w:val="decimal"/>
      <w:lvlText w:val="%4."/>
      <w:lvlJc w:val="left"/>
      <w:pPr>
        <w:ind w:left="3000" w:hanging="480"/>
      </w:pPr>
    </w:lvl>
    <w:lvl w:ilvl="4">
      <w:start w:val="1"/>
      <w:numFmt w:val="ideographTraditional"/>
      <w:lvlText w:val="%5、"/>
      <w:lvlJc w:val="left"/>
      <w:pPr>
        <w:ind w:left="3480" w:hanging="480"/>
      </w:pPr>
    </w:lvl>
    <w:lvl w:ilvl="5">
      <w:start w:val="1"/>
      <w:numFmt w:val="lowerRoman"/>
      <w:lvlText w:val="%6."/>
      <w:lvlJc w:val="right"/>
      <w:pPr>
        <w:ind w:left="3960" w:hanging="480"/>
      </w:pPr>
    </w:lvl>
    <w:lvl w:ilvl="6">
      <w:start w:val="1"/>
      <w:numFmt w:val="decimal"/>
      <w:lvlText w:val="%7."/>
      <w:lvlJc w:val="left"/>
      <w:pPr>
        <w:ind w:left="4440" w:hanging="480"/>
      </w:pPr>
    </w:lvl>
    <w:lvl w:ilvl="7">
      <w:start w:val="1"/>
      <w:numFmt w:val="ideographTraditional"/>
      <w:lvlText w:val="%8、"/>
      <w:lvlJc w:val="left"/>
      <w:pPr>
        <w:ind w:left="4920" w:hanging="480"/>
      </w:pPr>
    </w:lvl>
    <w:lvl w:ilvl="8">
      <w:start w:val="1"/>
      <w:numFmt w:val="lowerRoman"/>
      <w:lvlText w:val="%9."/>
      <w:lvlJc w:val="right"/>
      <w:pPr>
        <w:ind w:left="5400" w:hanging="480"/>
      </w:pPr>
    </w:lvl>
  </w:abstractNum>
  <w:abstractNum w:abstractNumId="38" w15:restartNumberingAfterBreak="0">
    <w:nsid w:val="72655B6E"/>
    <w:multiLevelType w:val="hybridMultilevel"/>
    <w:tmpl w:val="8708B0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39" w15:restartNumberingAfterBreak="0">
    <w:nsid w:val="747A45E9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40" w15:restartNumberingAfterBreak="0">
    <w:nsid w:val="74C74E26"/>
    <w:multiLevelType w:val="multilevel"/>
    <w:tmpl w:val="6D32ABE6"/>
    <w:lvl w:ilvl="0">
      <w:start w:val="1"/>
      <w:numFmt w:val="decimal"/>
      <w:lvlText w:val="%1."/>
      <w:lvlJc w:val="left"/>
      <w:pPr>
        <w:ind w:left="1680" w:hanging="720"/>
      </w:pPr>
      <w:rPr>
        <w:b w:val="0"/>
      </w:rPr>
    </w:lvl>
    <w:lvl w:ilvl="1">
      <w:start w:val="1"/>
      <w:numFmt w:val="decimal"/>
      <w:lvlText w:val="(%2)"/>
      <w:lvlJc w:val="left"/>
      <w:pPr>
        <w:ind w:left="2040" w:hanging="360"/>
      </w:pPr>
      <w:rPr>
        <w:rFonts w:ascii="Times New Roman" w:eastAsia="標楷體" w:hAnsi="Times New Roman" w:hint="default"/>
        <w:b w:val="0"/>
        <w:i w:val="0"/>
        <w:sz w:val="24"/>
      </w:rPr>
    </w:lvl>
    <w:lvl w:ilvl="2">
      <w:start w:val="1"/>
      <w:numFmt w:val="lowerRoman"/>
      <w:lvlText w:val="%3."/>
      <w:lvlJc w:val="right"/>
      <w:pPr>
        <w:ind w:left="2760" w:hanging="180"/>
      </w:pPr>
    </w:lvl>
    <w:lvl w:ilvl="3">
      <w:start w:val="1"/>
      <w:numFmt w:val="decimal"/>
      <w:lvlText w:val="%4."/>
      <w:lvlJc w:val="left"/>
      <w:pPr>
        <w:ind w:left="3480" w:hanging="360"/>
      </w:pPr>
    </w:lvl>
    <w:lvl w:ilvl="4">
      <w:start w:val="1"/>
      <w:numFmt w:val="lowerLetter"/>
      <w:lvlText w:val="%5."/>
      <w:lvlJc w:val="left"/>
      <w:pPr>
        <w:ind w:left="4200" w:hanging="360"/>
      </w:pPr>
    </w:lvl>
    <w:lvl w:ilvl="5">
      <w:start w:val="1"/>
      <w:numFmt w:val="lowerRoman"/>
      <w:lvlText w:val="%6."/>
      <w:lvlJc w:val="right"/>
      <w:pPr>
        <w:ind w:left="4920" w:hanging="180"/>
      </w:pPr>
    </w:lvl>
    <w:lvl w:ilvl="6">
      <w:start w:val="1"/>
      <w:numFmt w:val="decimal"/>
      <w:lvlText w:val="%7."/>
      <w:lvlJc w:val="left"/>
      <w:pPr>
        <w:ind w:left="5640" w:hanging="360"/>
      </w:pPr>
    </w:lvl>
    <w:lvl w:ilvl="7">
      <w:start w:val="1"/>
      <w:numFmt w:val="lowerLetter"/>
      <w:lvlText w:val="%8."/>
      <w:lvlJc w:val="left"/>
      <w:pPr>
        <w:ind w:left="6360" w:hanging="360"/>
      </w:pPr>
    </w:lvl>
    <w:lvl w:ilvl="8">
      <w:start w:val="1"/>
      <w:numFmt w:val="lowerRoman"/>
      <w:lvlText w:val="%9."/>
      <w:lvlJc w:val="right"/>
      <w:pPr>
        <w:ind w:left="7080" w:hanging="180"/>
      </w:pPr>
    </w:lvl>
  </w:abstractNum>
  <w:abstractNum w:abstractNumId="41" w15:restartNumberingAfterBreak="0">
    <w:nsid w:val="7C2B5FA5"/>
    <w:multiLevelType w:val="hybridMultilevel"/>
    <w:tmpl w:val="72A23442"/>
    <w:lvl w:ilvl="0" w:tplc="E0825B3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DFD28B8"/>
    <w:multiLevelType w:val="hybridMultilevel"/>
    <w:tmpl w:val="C5781E9A"/>
    <w:lvl w:ilvl="0" w:tplc="D6D661D0">
      <w:start w:val="1"/>
      <w:numFmt w:val="decimal"/>
      <w:lvlText w:val="%1."/>
      <w:lvlJc w:val="left"/>
      <w:pPr>
        <w:ind w:left="284" w:hanging="28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E432745"/>
    <w:multiLevelType w:val="hybridMultilevel"/>
    <w:tmpl w:val="5B7C1190"/>
    <w:lvl w:ilvl="0" w:tplc="04090015">
      <w:start w:val="1"/>
      <w:numFmt w:val="taiwaneseCountingThousand"/>
      <w:lvlText w:val="%1、"/>
      <w:lvlJc w:val="left"/>
      <w:pPr>
        <w:ind w:left="764" w:hanging="480"/>
      </w:pPr>
    </w:lvl>
    <w:lvl w:ilvl="1" w:tplc="AD702AB6">
      <w:start w:val="1"/>
      <w:numFmt w:val="taiwaneseCountingThousand"/>
      <w:lvlText w:val="(%2)"/>
      <w:lvlJc w:val="left"/>
      <w:pPr>
        <w:ind w:left="1244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num w:numId="1">
    <w:abstractNumId w:val="25"/>
  </w:num>
  <w:num w:numId="2">
    <w:abstractNumId w:val="29"/>
  </w:num>
  <w:num w:numId="3">
    <w:abstractNumId w:val="43"/>
  </w:num>
  <w:num w:numId="4">
    <w:abstractNumId w:val="12"/>
  </w:num>
  <w:num w:numId="5">
    <w:abstractNumId w:val="4"/>
  </w:num>
  <w:num w:numId="6">
    <w:abstractNumId w:val="7"/>
  </w:num>
  <w:num w:numId="7">
    <w:abstractNumId w:val="26"/>
  </w:num>
  <w:num w:numId="8">
    <w:abstractNumId w:val="42"/>
  </w:num>
  <w:num w:numId="9">
    <w:abstractNumId w:val="8"/>
  </w:num>
  <w:num w:numId="10">
    <w:abstractNumId w:val="27"/>
  </w:num>
  <w:num w:numId="11">
    <w:abstractNumId w:val="20"/>
  </w:num>
  <w:num w:numId="12">
    <w:abstractNumId w:val="41"/>
  </w:num>
  <w:num w:numId="13">
    <w:abstractNumId w:val="31"/>
  </w:num>
  <w:num w:numId="14">
    <w:abstractNumId w:val="34"/>
  </w:num>
  <w:num w:numId="15">
    <w:abstractNumId w:val="21"/>
  </w:num>
  <w:num w:numId="16">
    <w:abstractNumId w:val="11"/>
  </w:num>
  <w:num w:numId="17">
    <w:abstractNumId w:val="37"/>
  </w:num>
  <w:num w:numId="18">
    <w:abstractNumId w:val="33"/>
  </w:num>
  <w:num w:numId="19">
    <w:abstractNumId w:val="19"/>
  </w:num>
  <w:num w:numId="20">
    <w:abstractNumId w:val="10"/>
  </w:num>
  <w:num w:numId="21">
    <w:abstractNumId w:val="2"/>
  </w:num>
  <w:num w:numId="22">
    <w:abstractNumId w:val="9"/>
  </w:num>
  <w:num w:numId="23">
    <w:abstractNumId w:val="15"/>
  </w:num>
  <w:num w:numId="24">
    <w:abstractNumId w:val="13"/>
  </w:num>
  <w:num w:numId="25">
    <w:abstractNumId w:val="22"/>
  </w:num>
  <w:num w:numId="26">
    <w:abstractNumId w:val="0"/>
  </w:num>
  <w:num w:numId="27">
    <w:abstractNumId w:val="23"/>
  </w:num>
  <w:num w:numId="28">
    <w:abstractNumId w:val="5"/>
  </w:num>
  <w:num w:numId="29">
    <w:abstractNumId w:val="14"/>
  </w:num>
  <w:num w:numId="30">
    <w:abstractNumId w:val="35"/>
  </w:num>
  <w:num w:numId="31">
    <w:abstractNumId w:val="1"/>
  </w:num>
  <w:num w:numId="32">
    <w:abstractNumId w:val="40"/>
  </w:num>
  <w:num w:numId="33">
    <w:abstractNumId w:val="32"/>
  </w:num>
  <w:num w:numId="34">
    <w:abstractNumId w:val="6"/>
  </w:num>
  <w:num w:numId="35">
    <w:abstractNumId w:val="18"/>
  </w:num>
  <w:num w:numId="36">
    <w:abstractNumId w:val="3"/>
  </w:num>
  <w:num w:numId="37">
    <w:abstractNumId w:val="28"/>
  </w:num>
  <w:num w:numId="38">
    <w:abstractNumId w:val="39"/>
  </w:num>
  <w:num w:numId="39">
    <w:abstractNumId w:val="17"/>
  </w:num>
  <w:num w:numId="40">
    <w:abstractNumId w:val="24"/>
  </w:num>
  <w:num w:numId="41">
    <w:abstractNumId w:val="30"/>
  </w:num>
  <w:num w:numId="42">
    <w:abstractNumId w:val="36"/>
  </w:num>
  <w:num w:numId="43">
    <w:abstractNumId w:val="16"/>
  </w:num>
  <w:num w:numId="44">
    <w:abstractNumId w:val="38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zEzMTcxMDYwMDJQ0lEKTi0uzszPAykwrgUADQ3D8iwAAAA="/>
  </w:docVars>
  <w:rsids>
    <w:rsidRoot w:val="00BD55A4"/>
    <w:rsid w:val="000001DA"/>
    <w:rsid w:val="00000F4F"/>
    <w:rsid w:val="00002B24"/>
    <w:rsid w:val="000045CC"/>
    <w:rsid w:val="00004718"/>
    <w:rsid w:val="000051BC"/>
    <w:rsid w:val="00005486"/>
    <w:rsid w:val="00007663"/>
    <w:rsid w:val="00007C5D"/>
    <w:rsid w:val="00010415"/>
    <w:rsid w:val="00010DC1"/>
    <w:rsid w:val="00011266"/>
    <w:rsid w:val="00012AA5"/>
    <w:rsid w:val="0001398F"/>
    <w:rsid w:val="000147BF"/>
    <w:rsid w:val="0001551A"/>
    <w:rsid w:val="00015825"/>
    <w:rsid w:val="00015EB3"/>
    <w:rsid w:val="00016FB8"/>
    <w:rsid w:val="000173A3"/>
    <w:rsid w:val="00017FC7"/>
    <w:rsid w:val="00020A52"/>
    <w:rsid w:val="00020C3A"/>
    <w:rsid w:val="00021398"/>
    <w:rsid w:val="000216AE"/>
    <w:rsid w:val="000239FE"/>
    <w:rsid w:val="00023A39"/>
    <w:rsid w:val="00025F08"/>
    <w:rsid w:val="00026A86"/>
    <w:rsid w:val="00027C0D"/>
    <w:rsid w:val="00030631"/>
    <w:rsid w:val="00030974"/>
    <w:rsid w:val="00032382"/>
    <w:rsid w:val="0003384C"/>
    <w:rsid w:val="000345B8"/>
    <w:rsid w:val="00035157"/>
    <w:rsid w:val="00035284"/>
    <w:rsid w:val="000376BE"/>
    <w:rsid w:val="000405F9"/>
    <w:rsid w:val="00040610"/>
    <w:rsid w:val="00041914"/>
    <w:rsid w:val="000425F0"/>
    <w:rsid w:val="00042A2E"/>
    <w:rsid w:val="00043054"/>
    <w:rsid w:val="0004563E"/>
    <w:rsid w:val="00045F94"/>
    <w:rsid w:val="00046AE7"/>
    <w:rsid w:val="0004735C"/>
    <w:rsid w:val="000506BE"/>
    <w:rsid w:val="00050A73"/>
    <w:rsid w:val="00050F43"/>
    <w:rsid w:val="0005104E"/>
    <w:rsid w:val="00051B82"/>
    <w:rsid w:val="00052EE7"/>
    <w:rsid w:val="000535FE"/>
    <w:rsid w:val="000546A9"/>
    <w:rsid w:val="00056E58"/>
    <w:rsid w:val="00057640"/>
    <w:rsid w:val="0005791B"/>
    <w:rsid w:val="00062126"/>
    <w:rsid w:val="00062EDD"/>
    <w:rsid w:val="00064582"/>
    <w:rsid w:val="00070394"/>
    <w:rsid w:val="00070EB0"/>
    <w:rsid w:val="00071E18"/>
    <w:rsid w:val="00072591"/>
    <w:rsid w:val="000730FF"/>
    <w:rsid w:val="0007395B"/>
    <w:rsid w:val="00073D03"/>
    <w:rsid w:val="0007522A"/>
    <w:rsid w:val="00076573"/>
    <w:rsid w:val="00076C48"/>
    <w:rsid w:val="000810F8"/>
    <w:rsid w:val="000836D1"/>
    <w:rsid w:val="00085B46"/>
    <w:rsid w:val="0008603A"/>
    <w:rsid w:val="00086291"/>
    <w:rsid w:val="0008674E"/>
    <w:rsid w:val="000868D4"/>
    <w:rsid w:val="00087F29"/>
    <w:rsid w:val="00090302"/>
    <w:rsid w:val="00090869"/>
    <w:rsid w:val="00090BA4"/>
    <w:rsid w:val="00092698"/>
    <w:rsid w:val="00093446"/>
    <w:rsid w:val="00094BC8"/>
    <w:rsid w:val="00094BE7"/>
    <w:rsid w:val="00094DA2"/>
    <w:rsid w:val="000966B8"/>
    <w:rsid w:val="00096D66"/>
    <w:rsid w:val="000975CF"/>
    <w:rsid w:val="00097BCA"/>
    <w:rsid w:val="000A09BC"/>
    <w:rsid w:val="000A16A7"/>
    <w:rsid w:val="000A316B"/>
    <w:rsid w:val="000A3B7B"/>
    <w:rsid w:val="000A48D9"/>
    <w:rsid w:val="000A5E83"/>
    <w:rsid w:val="000B0234"/>
    <w:rsid w:val="000B15FD"/>
    <w:rsid w:val="000B1B44"/>
    <w:rsid w:val="000B1C54"/>
    <w:rsid w:val="000B2940"/>
    <w:rsid w:val="000B38A9"/>
    <w:rsid w:val="000B67D8"/>
    <w:rsid w:val="000B6FED"/>
    <w:rsid w:val="000C0081"/>
    <w:rsid w:val="000C084B"/>
    <w:rsid w:val="000C1E2B"/>
    <w:rsid w:val="000C2555"/>
    <w:rsid w:val="000C2D14"/>
    <w:rsid w:val="000C4A70"/>
    <w:rsid w:val="000C5D4A"/>
    <w:rsid w:val="000C6854"/>
    <w:rsid w:val="000C70F1"/>
    <w:rsid w:val="000C792C"/>
    <w:rsid w:val="000C79C2"/>
    <w:rsid w:val="000C7A05"/>
    <w:rsid w:val="000D0C21"/>
    <w:rsid w:val="000D182F"/>
    <w:rsid w:val="000D2033"/>
    <w:rsid w:val="000D248C"/>
    <w:rsid w:val="000D49CE"/>
    <w:rsid w:val="000D4B89"/>
    <w:rsid w:val="000D504D"/>
    <w:rsid w:val="000D6EF0"/>
    <w:rsid w:val="000E0796"/>
    <w:rsid w:val="000E1FA7"/>
    <w:rsid w:val="000E21DC"/>
    <w:rsid w:val="000E2A25"/>
    <w:rsid w:val="000E2D4E"/>
    <w:rsid w:val="000E3036"/>
    <w:rsid w:val="000E425C"/>
    <w:rsid w:val="000E7F51"/>
    <w:rsid w:val="000F11E4"/>
    <w:rsid w:val="000F1489"/>
    <w:rsid w:val="000F1817"/>
    <w:rsid w:val="000F4111"/>
    <w:rsid w:val="000F41EC"/>
    <w:rsid w:val="000F471B"/>
    <w:rsid w:val="000F4F28"/>
    <w:rsid w:val="000F57F4"/>
    <w:rsid w:val="000F5936"/>
    <w:rsid w:val="000F5F22"/>
    <w:rsid w:val="000F6DE4"/>
    <w:rsid w:val="000F7584"/>
    <w:rsid w:val="000F7952"/>
    <w:rsid w:val="00100389"/>
    <w:rsid w:val="001006D8"/>
    <w:rsid w:val="00100CCF"/>
    <w:rsid w:val="00103743"/>
    <w:rsid w:val="00106F39"/>
    <w:rsid w:val="0011177D"/>
    <w:rsid w:val="001118FE"/>
    <w:rsid w:val="00111E50"/>
    <w:rsid w:val="00112DCB"/>
    <w:rsid w:val="00114823"/>
    <w:rsid w:val="00114912"/>
    <w:rsid w:val="00117C24"/>
    <w:rsid w:val="00122934"/>
    <w:rsid w:val="00122E70"/>
    <w:rsid w:val="00124E8B"/>
    <w:rsid w:val="00125315"/>
    <w:rsid w:val="00125AAD"/>
    <w:rsid w:val="00126398"/>
    <w:rsid w:val="001265A3"/>
    <w:rsid w:val="00126680"/>
    <w:rsid w:val="00127880"/>
    <w:rsid w:val="00130091"/>
    <w:rsid w:val="00130436"/>
    <w:rsid w:val="00130691"/>
    <w:rsid w:val="0013132C"/>
    <w:rsid w:val="00131F0F"/>
    <w:rsid w:val="00134051"/>
    <w:rsid w:val="00134A5B"/>
    <w:rsid w:val="00137527"/>
    <w:rsid w:val="001377F2"/>
    <w:rsid w:val="0014056F"/>
    <w:rsid w:val="00142606"/>
    <w:rsid w:val="001433A8"/>
    <w:rsid w:val="001449EE"/>
    <w:rsid w:val="00145D72"/>
    <w:rsid w:val="00147620"/>
    <w:rsid w:val="001477D4"/>
    <w:rsid w:val="00150321"/>
    <w:rsid w:val="0015075D"/>
    <w:rsid w:val="0015185A"/>
    <w:rsid w:val="00151B7D"/>
    <w:rsid w:val="00151F7C"/>
    <w:rsid w:val="0015257B"/>
    <w:rsid w:val="0015383D"/>
    <w:rsid w:val="00154C13"/>
    <w:rsid w:val="00157FCD"/>
    <w:rsid w:val="00160306"/>
    <w:rsid w:val="001628D4"/>
    <w:rsid w:val="00162DAA"/>
    <w:rsid w:val="0016313A"/>
    <w:rsid w:val="00163285"/>
    <w:rsid w:val="0016353B"/>
    <w:rsid w:val="001644C7"/>
    <w:rsid w:val="0016474D"/>
    <w:rsid w:val="00165783"/>
    <w:rsid w:val="00165D0E"/>
    <w:rsid w:val="001702DB"/>
    <w:rsid w:val="00170755"/>
    <w:rsid w:val="00170F2F"/>
    <w:rsid w:val="001723F4"/>
    <w:rsid w:val="00172A2C"/>
    <w:rsid w:val="00172E92"/>
    <w:rsid w:val="00172F66"/>
    <w:rsid w:val="00174570"/>
    <w:rsid w:val="001753CB"/>
    <w:rsid w:val="00176F94"/>
    <w:rsid w:val="001818C2"/>
    <w:rsid w:val="00183520"/>
    <w:rsid w:val="001837A7"/>
    <w:rsid w:val="001856A4"/>
    <w:rsid w:val="001860DB"/>
    <w:rsid w:val="0018764C"/>
    <w:rsid w:val="00190E65"/>
    <w:rsid w:val="00191438"/>
    <w:rsid w:val="0019164D"/>
    <w:rsid w:val="00192032"/>
    <w:rsid w:val="00192252"/>
    <w:rsid w:val="001932B2"/>
    <w:rsid w:val="00193BA5"/>
    <w:rsid w:val="00195F35"/>
    <w:rsid w:val="00196652"/>
    <w:rsid w:val="001A0486"/>
    <w:rsid w:val="001A12DB"/>
    <w:rsid w:val="001A26B7"/>
    <w:rsid w:val="001A2D5B"/>
    <w:rsid w:val="001A35E0"/>
    <w:rsid w:val="001A3B77"/>
    <w:rsid w:val="001A425D"/>
    <w:rsid w:val="001A585F"/>
    <w:rsid w:val="001A6DCA"/>
    <w:rsid w:val="001B3657"/>
    <w:rsid w:val="001B44C0"/>
    <w:rsid w:val="001B4E9E"/>
    <w:rsid w:val="001B62BC"/>
    <w:rsid w:val="001B7DC9"/>
    <w:rsid w:val="001C0241"/>
    <w:rsid w:val="001C03E0"/>
    <w:rsid w:val="001C0928"/>
    <w:rsid w:val="001C22B4"/>
    <w:rsid w:val="001C27D9"/>
    <w:rsid w:val="001C53D3"/>
    <w:rsid w:val="001C5F6E"/>
    <w:rsid w:val="001C6FD3"/>
    <w:rsid w:val="001D1776"/>
    <w:rsid w:val="001D23D9"/>
    <w:rsid w:val="001D3612"/>
    <w:rsid w:val="001D4D85"/>
    <w:rsid w:val="001D5D22"/>
    <w:rsid w:val="001D647B"/>
    <w:rsid w:val="001D650B"/>
    <w:rsid w:val="001E08B9"/>
    <w:rsid w:val="001E0C23"/>
    <w:rsid w:val="001E0D3B"/>
    <w:rsid w:val="001E1CB2"/>
    <w:rsid w:val="001E3F38"/>
    <w:rsid w:val="001E6F8F"/>
    <w:rsid w:val="001E7133"/>
    <w:rsid w:val="001F09EE"/>
    <w:rsid w:val="001F0B28"/>
    <w:rsid w:val="001F0F3B"/>
    <w:rsid w:val="001F1503"/>
    <w:rsid w:val="001F1BBC"/>
    <w:rsid w:val="001F2CF0"/>
    <w:rsid w:val="001F4252"/>
    <w:rsid w:val="001F438D"/>
    <w:rsid w:val="001F47E6"/>
    <w:rsid w:val="001F5B99"/>
    <w:rsid w:val="001F6DEA"/>
    <w:rsid w:val="001F70E8"/>
    <w:rsid w:val="002014AC"/>
    <w:rsid w:val="00201503"/>
    <w:rsid w:val="002028AC"/>
    <w:rsid w:val="00202BF1"/>
    <w:rsid w:val="00205544"/>
    <w:rsid w:val="00206E84"/>
    <w:rsid w:val="002070B1"/>
    <w:rsid w:val="0021023E"/>
    <w:rsid w:val="00210A65"/>
    <w:rsid w:val="00211336"/>
    <w:rsid w:val="00211955"/>
    <w:rsid w:val="00216D6C"/>
    <w:rsid w:val="0021751F"/>
    <w:rsid w:val="00220232"/>
    <w:rsid w:val="002209FB"/>
    <w:rsid w:val="00220D0E"/>
    <w:rsid w:val="00221D5C"/>
    <w:rsid w:val="002233FF"/>
    <w:rsid w:val="002243EA"/>
    <w:rsid w:val="0022661F"/>
    <w:rsid w:val="00226CAC"/>
    <w:rsid w:val="00226D09"/>
    <w:rsid w:val="00230D77"/>
    <w:rsid w:val="0023219A"/>
    <w:rsid w:val="002324E1"/>
    <w:rsid w:val="00234CF6"/>
    <w:rsid w:val="00234FB2"/>
    <w:rsid w:val="00235748"/>
    <w:rsid w:val="00235A4E"/>
    <w:rsid w:val="00237CE9"/>
    <w:rsid w:val="00237DE9"/>
    <w:rsid w:val="00241B25"/>
    <w:rsid w:val="00242DA7"/>
    <w:rsid w:val="002454B8"/>
    <w:rsid w:val="00245C09"/>
    <w:rsid w:val="002461EE"/>
    <w:rsid w:val="00246419"/>
    <w:rsid w:val="002464A6"/>
    <w:rsid w:val="0024679F"/>
    <w:rsid w:val="00247327"/>
    <w:rsid w:val="00247DA6"/>
    <w:rsid w:val="0025026C"/>
    <w:rsid w:val="00252B80"/>
    <w:rsid w:val="00253117"/>
    <w:rsid w:val="00253FF4"/>
    <w:rsid w:val="00255A1E"/>
    <w:rsid w:val="00255ACE"/>
    <w:rsid w:val="002563B0"/>
    <w:rsid w:val="0025666E"/>
    <w:rsid w:val="002567C9"/>
    <w:rsid w:val="002569CA"/>
    <w:rsid w:val="00256EDB"/>
    <w:rsid w:val="0026180B"/>
    <w:rsid w:val="002619DD"/>
    <w:rsid w:val="0026283E"/>
    <w:rsid w:val="0026389B"/>
    <w:rsid w:val="00263FD6"/>
    <w:rsid w:val="002655C8"/>
    <w:rsid w:val="00266148"/>
    <w:rsid w:val="00266636"/>
    <w:rsid w:val="002669E6"/>
    <w:rsid w:val="002709EB"/>
    <w:rsid w:val="0027175F"/>
    <w:rsid w:val="00271B14"/>
    <w:rsid w:val="00273A9A"/>
    <w:rsid w:val="00274D8B"/>
    <w:rsid w:val="002815DA"/>
    <w:rsid w:val="002832B4"/>
    <w:rsid w:val="00285DD6"/>
    <w:rsid w:val="00286933"/>
    <w:rsid w:val="002877ED"/>
    <w:rsid w:val="002919D6"/>
    <w:rsid w:val="00291F0F"/>
    <w:rsid w:val="00294071"/>
    <w:rsid w:val="0029423E"/>
    <w:rsid w:val="0029475F"/>
    <w:rsid w:val="0029566F"/>
    <w:rsid w:val="002978DC"/>
    <w:rsid w:val="002A07D3"/>
    <w:rsid w:val="002A111C"/>
    <w:rsid w:val="002A1466"/>
    <w:rsid w:val="002A202F"/>
    <w:rsid w:val="002A432F"/>
    <w:rsid w:val="002A645E"/>
    <w:rsid w:val="002A6C47"/>
    <w:rsid w:val="002A79D8"/>
    <w:rsid w:val="002B0499"/>
    <w:rsid w:val="002B090D"/>
    <w:rsid w:val="002B218A"/>
    <w:rsid w:val="002B2CD6"/>
    <w:rsid w:val="002B407E"/>
    <w:rsid w:val="002B640E"/>
    <w:rsid w:val="002B747A"/>
    <w:rsid w:val="002B74C2"/>
    <w:rsid w:val="002B7B99"/>
    <w:rsid w:val="002C2181"/>
    <w:rsid w:val="002C231A"/>
    <w:rsid w:val="002C27A7"/>
    <w:rsid w:val="002C4656"/>
    <w:rsid w:val="002C4CDF"/>
    <w:rsid w:val="002C547D"/>
    <w:rsid w:val="002C5809"/>
    <w:rsid w:val="002C5BF3"/>
    <w:rsid w:val="002C5F35"/>
    <w:rsid w:val="002D22D9"/>
    <w:rsid w:val="002D2E87"/>
    <w:rsid w:val="002D3DA9"/>
    <w:rsid w:val="002D4046"/>
    <w:rsid w:val="002D42C9"/>
    <w:rsid w:val="002D44A6"/>
    <w:rsid w:val="002D5AFD"/>
    <w:rsid w:val="002D6326"/>
    <w:rsid w:val="002E01AE"/>
    <w:rsid w:val="002E0C93"/>
    <w:rsid w:val="002E27EB"/>
    <w:rsid w:val="002E2EC7"/>
    <w:rsid w:val="002E3B1A"/>
    <w:rsid w:val="002E3E96"/>
    <w:rsid w:val="002E4E0A"/>
    <w:rsid w:val="002E5CC1"/>
    <w:rsid w:val="002E6A1D"/>
    <w:rsid w:val="002E6CA3"/>
    <w:rsid w:val="002F0951"/>
    <w:rsid w:val="002F1927"/>
    <w:rsid w:val="002F29A4"/>
    <w:rsid w:val="002F30BE"/>
    <w:rsid w:val="002F3C85"/>
    <w:rsid w:val="002F4520"/>
    <w:rsid w:val="002F46F7"/>
    <w:rsid w:val="002F4FFC"/>
    <w:rsid w:val="002F5F4A"/>
    <w:rsid w:val="002F6E06"/>
    <w:rsid w:val="002F7007"/>
    <w:rsid w:val="002F7290"/>
    <w:rsid w:val="00301E3F"/>
    <w:rsid w:val="00301FF4"/>
    <w:rsid w:val="0030361B"/>
    <w:rsid w:val="00303A9C"/>
    <w:rsid w:val="003049F6"/>
    <w:rsid w:val="003053F6"/>
    <w:rsid w:val="00305B8F"/>
    <w:rsid w:val="00306826"/>
    <w:rsid w:val="00311A0D"/>
    <w:rsid w:val="003121F1"/>
    <w:rsid w:val="003132AE"/>
    <w:rsid w:val="00313A22"/>
    <w:rsid w:val="00314EAE"/>
    <w:rsid w:val="00315D57"/>
    <w:rsid w:val="00321158"/>
    <w:rsid w:val="003214FA"/>
    <w:rsid w:val="00321C32"/>
    <w:rsid w:val="00322BAE"/>
    <w:rsid w:val="00323556"/>
    <w:rsid w:val="00324409"/>
    <w:rsid w:val="003257B8"/>
    <w:rsid w:val="00326976"/>
    <w:rsid w:val="00327AC3"/>
    <w:rsid w:val="00327EF7"/>
    <w:rsid w:val="00336727"/>
    <w:rsid w:val="00336972"/>
    <w:rsid w:val="00337571"/>
    <w:rsid w:val="00340D0E"/>
    <w:rsid w:val="00341D9A"/>
    <w:rsid w:val="003425C6"/>
    <w:rsid w:val="00342987"/>
    <w:rsid w:val="00342E00"/>
    <w:rsid w:val="00344ACB"/>
    <w:rsid w:val="003453D0"/>
    <w:rsid w:val="00345EAC"/>
    <w:rsid w:val="0034702A"/>
    <w:rsid w:val="0034731A"/>
    <w:rsid w:val="00350147"/>
    <w:rsid w:val="0035137A"/>
    <w:rsid w:val="0035172C"/>
    <w:rsid w:val="00352691"/>
    <w:rsid w:val="00354396"/>
    <w:rsid w:val="00355A07"/>
    <w:rsid w:val="00357404"/>
    <w:rsid w:val="00357B16"/>
    <w:rsid w:val="00360A32"/>
    <w:rsid w:val="00360DF0"/>
    <w:rsid w:val="003633A7"/>
    <w:rsid w:val="003634DD"/>
    <w:rsid w:val="00365185"/>
    <w:rsid w:val="003656E1"/>
    <w:rsid w:val="00366B05"/>
    <w:rsid w:val="003718F7"/>
    <w:rsid w:val="00373335"/>
    <w:rsid w:val="00373F3B"/>
    <w:rsid w:val="00374124"/>
    <w:rsid w:val="00376DCE"/>
    <w:rsid w:val="003779CE"/>
    <w:rsid w:val="00377F4F"/>
    <w:rsid w:val="00380022"/>
    <w:rsid w:val="0038048D"/>
    <w:rsid w:val="00380939"/>
    <w:rsid w:val="003820D7"/>
    <w:rsid w:val="003836CD"/>
    <w:rsid w:val="00383833"/>
    <w:rsid w:val="00384149"/>
    <w:rsid w:val="003843B3"/>
    <w:rsid w:val="0038471D"/>
    <w:rsid w:val="00384AC3"/>
    <w:rsid w:val="00384C77"/>
    <w:rsid w:val="00385861"/>
    <w:rsid w:val="00385948"/>
    <w:rsid w:val="00385EFA"/>
    <w:rsid w:val="00386481"/>
    <w:rsid w:val="00387100"/>
    <w:rsid w:val="0038739D"/>
    <w:rsid w:val="0039035A"/>
    <w:rsid w:val="00390FE0"/>
    <w:rsid w:val="00391FED"/>
    <w:rsid w:val="0039257F"/>
    <w:rsid w:val="0039355A"/>
    <w:rsid w:val="003937FA"/>
    <w:rsid w:val="00393DFF"/>
    <w:rsid w:val="00394956"/>
    <w:rsid w:val="00395186"/>
    <w:rsid w:val="00395476"/>
    <w:rsid w:val="00396850"/>
    <w:rsid w:val="00397257"/>
    <w:rsid w:val="003A1613"/>
    <w:rsid w:val="003A1FF2"/>
    <w:rsid w:val="003A2793"/>
    <w:rsid w:val="003A2BA9"/>
    <w:rsid w:val="003A42DE"/>
    <w:rsid w:val="003A4F2A"/>
    <w:rsid w:val="003A5085"/>
    <w:rsid w:val="003A50C6"/>
    <w:rsid w:val="003A703B"/>
    <w:rsid w:val="003A7E00"/>
    <w:rsid w:val="003B045A"/>
    <w:rsid w:val="003B1816"/>
    <w:rsid w:val="003B281F"/>
    <w:rsid w:val="003B5AFA"/>
    <w:rsid w:val="003B5F44"/>
    <w:rsid w:val="003B72F8"/>
    <w:rsid w:val="003B7418"/>
    <w:rsid w:val="003C102D"/>
    <w:rsid w:val="003C5E69"/>
    <w:rsid w:val="003C6138"/>
    <w:rsid w:val="003C6208"/>
    <w:rsid w:val="003C6FF3"/>
    <w:rsid w:val="003C799F"/>
    <w:rsid w:val="003C7B88"/>
    <w:rsid w:val="003D01D8"/>
    <w:rsid w:val="003D0989"/>
    <w:rsid w:val="003D0C5F"/>
    <w:rsid w:val="003D1417"/>
    <w:rsid w:val="003D180F"/>
    <w:rsid w:val="003D29C2"/>
    <w:rsid w:val="003D2E1F"/>
    <w:rsid w:val="003D58E4"/>
    <w:rsid w:val="003D6762"/>
    <w:rsid w:val="003D6768"/>
    <w:rsid w:val="003E044D"/>
    <w:rsid w:val="003E1032"/>
    <w:rsid w:val="003E1360"/>
    <w:rsid w:val="003E172D"/>
    <w:rsid w:val="003E1A5E"/>
    <w:rsid w:val="003E1BC3"/>
    <w:rsid w:val="003E3457"/>
    <w:rsid w:val="003E47F7"/>
    <w:rsid w:val="003E4A75"/>
    <w:rsid w:val="003E4B57"/>
    <w:rsid w:val="003E4CC7"/>
    <w:rsid w:val="003E53C1"/>
    <w:rsid w:val="003E7DF7"/>
    <w:rsid w:val="003E7ECE"/>
    <w:rsid w:val="003F0349"/>
    <w:rsid w:val="003F03B0"/>
    <w:rsid w:val="003F09F7"/>
    <w:rsid w:val="003F3235"/>
    <w:rsid w:val="003F521C"/>
    <w:rsid w:val="003F7BE6"/>
    <w:rsid w:val="00400C52"/>
    <w:rsid w:val="00401960"/>
    <w:rsid w:val="00401B07"/>
    <w:rsid w:val="00402757"/>
    <w:rsid w:val="00403AFE"/>
    <w:rsid w:val="00404F48"/>
    <w:rsid w:val="00407669"/>
    <w:rsid w:val="00407870"/>
    <w:rsid w:val="00411F6D"/>
    <w:rsid w:val="00412DCA"/>
    <w:rsid w:val="00413377"/>
    <w:rsid w:val="004139B8"/>
    <w:rsid w:val="004139CA"/>
    <w:rsid w:val="00413A3E"/>
    <w:rsid w:val="00413E37"/>
    <w:rsid w:val="0041409C"/>
    <w:rsid w:val="004150FD"/>
    <w:rsid w:val="00422037"/>
    <w:rsid w:val="00422F17"/>
    <w:rsid w:val="00423C68"/>
    <w:rsid w:val="00424686"/>
    <w:rsid w:val="00425694"/>
    <w:rsid w:val="00425B6F"/>
    <w:rsid w:val="00427A59"/>
    <w:rsid w:val="00427D18"/>
    <w:rsid w:val="00431EFB"/>
    <w:rsid w:val="00433456"/>
    <w:rsid w:val="00433F40"/>
    <w:rsid w:val="00436AAE"/>
    <w:rsid w:val="00436F33"/>
    <w:rsid w:val="00436FA8"/>
    <w:rsid w:val="00437259"/>
    <w:rsid w:val="00437421"/>
    <w:rsid w:val="004404CB"/>
    <w:rsid w:val="00443E7C"/>
    <w:rsid w:val="00444A20"/>
    <w:rsid w:val="00447053"/>
    <w:rsid w:val="004471A5"/>
    <w:rsid w:val="00447296"/>
    <w:rsid w:val="00450CC9"/>
    <w:rsid w:val="00452161"/>
    <w:rsid w:val="00452561"/>
    <w:rsid w:val="00452F6E"/>
    <w:rsid w:val="004537DC"/>
    <w:rsid w:val="004548CD"/>
    <w:rsid w:val="00454DB3"/>
    <w:rsid w:val="00456314"/>
    <w:rsid w:val="00457AC7"/>
    <w:rsid w:val="0046064B"/>
    <w:rsid w:val="00461361"/>
    <w:rsid w:val="00462A70"/>
    <w:rsid w:val="00464663"/>
    <w:rsid w:val="00466C66"/>
    <w:rsid w:val="00467ED2"/>
    <w:rsid w:val="00470C1F"/>
    <w:rsid w:val="00472936"/>
    <w:rsid w:val="00473E9F"/>
    <w:rsid w:val="00474B33"/>
    <w:rsid w:val="004764FA"/>
    <w:rsid w:val="00476CB2"/>
    <w:rsid w:val="00477D20"/>
    <w:rsid w:val="00481049"/>
    <w:rsid w:val="00481340"/>
    <w:rsid w:val="004817FA"/>
    <w:rsid w:val="00481BEB"/>
    <w:rsid w:val="004824B6"/>
    <w:rsid w:val="004835F8"/>
    <w:rsid w:val="0048472A"/>
    <w:rsid w:val="00485BDE"/>
    <w:rsid w:val="004871E2"/>
    <w:rsid w:val="004873BD"/>
    <w:rsid w:val="004904C2"/>
    <w:rsid w:val="004909EF"/>
    <w:rsid w:val="00490BB2"/>
    <w:rsid w:val="00492A40"/>
    <w:rsid w:val="00493589"/>
    <w:rsid w:val="004939C4"/>
    <w:rsid w:val="00494125"/>
    <w:rsid w:val="00494C58"/>
    <w:rsid w:val="00495323"/>
    <w:rsid w:val="004971D9"/>
    <w:rsid w:val="004A038C"/>
    <w:rsid w:val="004A071F"/>
    <w:rsid w:val="004A09D0"/>
    <w:rsid w:val="004A0BA5"/>
    <w:rsid w:val="004A1112"/>
    <w:rsid w:val="004A25CA"/>
    <w:rsid w:val="004A2B1D"/>
    <w:rsid w:val="004A2E5D"/>
    <w:rsid w:val="004A3139"/>
    <w:rsid w:val="004A3795"/>
    <w:rsid w:val="004A46B6"/>
    <w:rsid w:val="004A4D14"/>
    <w:rsid w:val="004A5926"/>
    <w:rsid w:val="004A685F"/>
    <w:rsid w:val="004A6B35"/>
    <w:rsid w:val="004A6EAD"/>
    <w:rsid w:val="004A6F1E"/>
    <w:rsid w:val="004A74C3"/>
    <w:rsid w:val="004B18FA"/>
    <w:rsid w:val="004B1C76"/>
    <w:rsid w:val="004B1FCE"/>
    <w:rsid w:val="004B2063"/>
    <w:rsid w:val="004B2084"/>
    <w:rsid w:val="004B20DC"/>
    <w:rsid w:val="004B2894"/>
    <w:rsid w:val="004B2EF9"/>
    <w:rsid w:val="004B33F9"/>
    <w:rsid w:val="004B5522"/>
    <w:rsid w:val="004B59E0"/>
    <w:rsid w:val="004C00BA"/>
    <w:rsid w:val="004C02DD"/>
    <w:rsid w:val="004C0695"/>
    <w:rsid w:val="004C13A6"/>
    <w:rsid w:val="004C15F6"/>
    <w:rsid w:val="004C2917"/>
    <w:rsid w:val="004C417C"/>
    <w:rsid w:val="004C42A5"/>
    <w:rsid w:val="004C462E"/>
    <w:rsid w:val="004C48F9"/>
    <w:rsid w:val="004C5D4C"/>
    <w:rsid w:val="004D038E"/>
    <w:rsid w:val="004D29EA"/>
    <w:rsid w:val="004D432E"/>
    <w:rsid w:val="004D4989"/>
    <w:rsid w:val="004D49DD"/>
    <w:rsid w:val="004D5027"/>
    <w:rsid w:val="004D53E0"/>
    <w:rsid w:val="004D61D7"/>
    <w:rsid w:val="004D61EE"/>
    <w:rsid w:val="004E2B2C"/>
    <w:rsid w:val="004E3D06"/>
    <w:rsid w:val="004E3F03"/>
    <w:rsid w:val="004E4B3C"/>
    <w:rsid w:val="004E53AC"/>
    <w:rsid w:val="004E6632"/>
    <w:rsid w:val="004F0628"/>
    <w:rsid w:val="004F0E8A"/>
    <w:rsid w:val="004F125F"/>
    <w:rsid w:val="004F1FF9"/>
    <w:rsid w:val="004F2BC0"/>
    <w:rsid w:val="004F2E8E"/>
    <w:rsid w:val="004F42F5"/>
    <w:rsid w:val="004F4AA8"/>
    <w:rsid w:val="004F59FC"/>
    <w:rsid w:val="004F5DA5"/>
    <w:rsid w:val="004F5F96"/>
    <w:rsid w:val="004F617E"/>
    <w:rsid w:val="004F6458"/>
    <w:rsid w:val="004F704B"/>
    <w:rsid w:val="0050008C"/>
    <w:rsid w:val="005017F4"/>
    <w:rsid w:val="00503013"/>
    <w:rsid w:val="005031B1"/>
    <w:rsid w:val="00503699"/>
    <w:rsid w:val="00503775"/>
    <w:rsid w:val="00503F20"/>
    <w:rsid w:val="00504F41"/>
    <w:rsid w:val="00505B2A"/>
    <w:rsid w:val="005061E1"/>
    <w:rsid w:val="00506B04"/>
    <w:rsid w:val="005075E4"/>
    <w:rsid w:val="005100CB"/>
    <w:rsid w:val="00511C41"/>
    <w:rsid w:val="00511DA4"/>
    <w:rsid w:val="0051225C"/>
    <w:rsid w:val="005122D4"/>
    <w:rsid w:val="005139A4"/>
    <w:rsid w:val="00515451"/>
    <w:rsid w:val="005179B7"/>
    <w:rsid w:val="00517FA7"/>
    <w:rsid w:val="00520A94"/>
    <w:rsid w:val="00520DB6"/>
    <w:rsid w:val="0052363F"/>
    <w:rsid w:val="00523E93"/>
    <w:rsid w:val="005261D3"/>
    <w:rsid w:val="00526A99"/>
    <w:rsid w:val="0053266E"/>
    <w:rsid w:val="00532865"/>
    <w:rsid w:val="00533376"/>
    <w:rsid w:val="0053347A"/>
    <w:rsid w:val="00533E9E"/>
    <w:rsid w:val="005359E4"/>
    <w:rsid w:val="00535B04"/>
    <w:rsid w:val="00535BA5"/>
    <w:rsid w:val="005362D0"/>
    <w:rsid w:val="0053719A"/>
    <w:rsid w:val="00537247"/>
    <w:rsid w:val="005379F3"/>
    <w:rsid w:val="00541DBE"/>
    <w:rsid w:val="00542A39"/>
    <w:rsid w:val="00542C80"/>
    <w:rsid w:val="00543637"/>
    <w:rsid w:val="005446C8"/>
    <w:rsid w:val="00544B11"/>
    <w:rsid w:val="00544C4B"/>
    <w:rsid w:val="005465A6"/>
    <w:rsid w:val="00550A8A"/>
    <w:rsid w:val="00550FB2"/>
    <w:rsid w:val="00551ABB"/>
    <w:rsid w:val="00553C8E"/>
    <w:rsid w:val="0055480D"/>
    <w:rsid w:val="00555C3F"/>
    <w:rsid w:val="005562CA"/>
    <w:rsid w:val="00556B9A"/>
    <w:rsid w:val="00557991"/>
    <w:rsid w:val="00557AE0"/>
    <w:rsid w:val="005605C8"/>
    <w:rsid w:val="005607FE"/>
    <w:rsid w:val="00563EA5"/>
    <w:rsid w:val="005644AA"/>
    <w:rsid w:val="005648F6"/>
    <w:rsid w:val="00565EEE"/>
    <w:rsid w:val="00567082"/>
    <w:rsid w:val="005672A6"/>
    <w:rsid w:val="00567B3E"/>
    <w:rsid w:val="005707F4"/>
    <w:rsid w:val="00570A32"/>
    <w:rsid w:val="00571C2F"/>
    <w:rsid w:val="00575920"/>
    <w:rsid w:val="00576F9E"/>
    <w:rsid w:val="00577A00"/>
    <w:rsid w:val="00577EB6"/>
    <w:rsid w:val="00580B28"/>
    <w:rsid w:val="00582247"/>
    <w:rsid w:val="00582956"/>
    <w:rsid w:val="00584081"/>
    <w:rsid w:val="0058480E"/>
    <w:rsid w:val="005859CF"/>
    <w:rsid w:val="00585F46"/>
    <w:rsid w:val="00586ADA"/>
    <w:rsid w:val="005908C3"/>
    <w:rsid w:val="00591EE3"/>
    <w:rsid w:val="00592455"/>
    <w:rsid w:val="00594679"/>
    <w:rsid w:val="00594BD3"/>
    <w:rsid w:val="00595708"/>
    <w:rsid w:val="005969D7"/>
    <w:rsid w:val="005976E5"/>
    <w:rsid w:val="005A04CE"/>
    <w:rsid w:val="005A05AE"/>
    <w:rsid w:val="005A0B36"/>
    <w:rsid w:val="005A0B4B"/>
    <w:rsid w:val="005A176E"/>
    <w:rsid w:val="005A2387"/>
    <w:rsid w:val="005A2EC0"/>
    <w:rsid w:val="005A4867"/>
    <w:rsid w:val="005A48A2"/>
    <w:rsid w:val="005A4B28"/>
    <w:rsid w:val="005A5B33"/>
    <w:rsid w:val="005A5D60"/>
    <w:rsid w:val="005A6789"/>
    <w:rsid w:val="005A70BF"/>
    <w:rsid w:val="005B0CDE"/>
    <w:rsid w:val="005B1273"/>
    <w:rsid w:val="005B2A6F"/>
    <w:rsid w:val="005B2ED9"/>
    <w:rsid w:val="005B7961"/>
    <w:rsid w:val="005B7E0F"/>
    <w:rsid w:val="005C209A"/>
    <w:rsid w:val="005C28FD"/>
    <w:rsid w:val="005C2925"/>
    <w:rsid w:val="005C2C3E"/>
    <w:rsid w:val="005C2EDA"/>
    <w:rsid w:val="005C473B"/>
    <w:rsid w:val="005C69ED"/>
    <w:rsid w:val="005C6AB5"/>
    <w:rsid w:val="005C6D71"/>
    <w:rsid w:val="005C76B0"/>
    <w:rsid w:val="005D0DC6"/>
    <w:rsid w:val="005D1255"/>
    <w:rsid w:val="005D29F0"/>
    <w:rsid w:val="005D3B49"/>
    <w:rsid w:val="005D42DD"/>
    <w:rsid w:val="005D4AAF"/>
    <w:rsid w:val="005D52F5"/>
    <w:rsid w:val="005D5AD6"/>
    <w:rsid w:val="005D7CD8"/>
    <w:rsid w:val="005E031A"/>
    <w:rsid w:val="005E09F4"/>
    <w:rsid w:val="005E3409"/>
    <w:rsid w:val="005E34A5"/>
    <w:rsid w:val="005E350B"/>
    <w:rsid w:val="005E5BD8"/>
    <w:rsid w:val="005E6805"/>
    <w:rsid w:val="005E6CD5"/>
    <w:rsid w:val="005E71E6"/>
    <w:rsid w:val="005F0C8E"/>
    <w:rsid w:val="005F1161"/>
    <w:rsid w:val="005F1C29"/>
    <w:rsid w:val="005F314A"/>
    <w:rsid w:val="005F4003"/>
    <w:rsid w:val="005F5E51"/>
    <w:rsid w:val="005F62DF"/>
    <w:rsid w:val="005F73E2"/>
    <w:rsid w:val="005F7D8D"/>
    <w:rsid w:val="00600A0A"/>
    <w:rsid w:val="00600BB5"/>
    <w:rsid w:val="00601DAA"/>
    <w:rsid w:val="00602172"/>
    <w:rsid w:val="00602F2F"/>
    <w:rsid w:val="00604EB3"/>
    <w:rsid w:val="006074B6"/>
    <w:rsid w:val="00612171"/>
    <w:rsid w:val="006125B3"/>
    <w:rsid w:val="0061435A"/>
    <w:rsid w:val="00615A00"/>
    <w:rsid w:val="00616563"/>
    <w:rsid w:val="0062141F"/>
    <w:rsid w:val="00621993"/>
    <w:rsid w:val="00623440"/>
    <w:rsid w:val="006243FB"/>
    <w:rsid w:val="006267E7"/>
    <w:rsid w:val="00627EDC"/>
    <w:rsid w:val="00631584"/>
    <w:rsid w:val="00634447"/>
    <w:rsid w:val="006406AC"/>
    <w:rsid w:val="00643A98"/>
    <w:rsid w:val="00644BFB"/>
    <w:rsid w:val="00644C0E"/>
    <w:rsid w:val="0064562A"/>
    <w:rsid w:val="00645BEC"/>
    <w:rsid w:val="00645C69"/>
    <w:rsid w:val="00645D11"/>
    <w:rsid w:val="006466BE"/>
    <w:rsid w:val="00646A24"/>
    <w:rsid w:val="00646D9D"/>
    <w:rsid w:val="00647A40"/>
    <w:rsid w:val="0065085A"/>
    <w:rsid w:val="00651290"/>
    <w:rsid w:val="00651D7C"/>
    <w:rsid w:val="00653403"/>
    <w:rsid w:val="00653585"/>
    <w:rsid w:val="0065368A"/>
    <w:rsid w:val="006541A1"/>
    <w:rsid w:val="00654C00"/>
    <w:rsid w:val="00656326"/>
    <w:rsid w:val="00656C21"/>
    <w:rsid w:val="0066100F"/>
    <w:rsid w:val="006621D1"/>
    <w:rsid w:val="00663503"/>
    <w:rsid w:val="00664EBD"/>
    <w:rsid w:val="00667427"/>
    <w:rsid w:val="00667B2A"/>
    <w:rsid w:val="006700CD"/>
    <w:rsid w:val="00671C90"/>
    <w:rsid w:val="0067266D"/>
    <w:rsid w:val="006727F8"/>
    <w:rsid w:val="006736A2"/>
    <w:rsid w:val="00674C39"/>
    <w:rsid w:val="00676C67"/>
    <w:rsid w:val="006776D9"/>
    <w:rsid w:val="00677943"/>
    <w:rsid w:val="00684456"/>
    <w:rsid w:val="0068568F"/>
    <w:rsid w:val="00685982"/>
    <w:rsid w:val="00690153"/>
    <w:rsid w:val="006912C5"/>
    <w:rsid w:val="00691300"/>
    <w:rsid w:val="00691388"/>
    <w:rsid w:val="00691913"/>
    <w:rsid w:val="00692402"/>
    <w:rsid w:val="00694700"/>
    <w:rsid w:val="00694FC8"/>
    <w:rsid w:val="006959CD"/>
    <w:rsid w:val="00695CC6"/>
    <w:rsid w:val="00696A13"/>
    <w:rsid w:val="00697863"/>
    <w:rsid w:val="006A15AD"/>
    <w:rsid w:val="006A3193"/>
    <w:rsid w:val="006A4FEC"/>
    <w:rsid w:val="006A5329"/>
    <w:rsid w:val="006A7308"/>
    <w:rsid w:val="006B000A"/>
    <w:rsid w:val="006B07AC"/>
    <w:rsid w:val="006B3088"/>
    <w:rsid w:val="006B3FE6"/>
    <w:rsid w:val="006B4B87"/>
    <w:rsid w:val="006B4FCD"/>
    <w:rsid w:val="006B6B80"/>
    <w:rsid w:val="006B73A8"/>
    <w:rsid w:val="006C0633"/>
    <w:rsid w:val="006C232D"/>
    <w:rsid w:val="006C4BD3"/>
    <w:rsid w:val="006C572B"/>
    <w:rsid w:val="006C6FA0"/>
    <w:rsid w:val="006C748B"/>
    <w:rsid w:val="006C7B9E"/>
    <w:rsid w:val="006D0068"/>
    <w:rsid w:val="006D2316"/>
    <w:rsid w:val="006D34E6"/>
    <w:rsid w:val="006D3929"/>
    <w:rsid w:val="006D5CC1"/>
    <w:rsid w:val="006D7067"/>
    <w:rsid w:val="006E2332"/>
    <w:rsid w:val="006E2836"/>
    <w:rsid w:val="006E473A"/>
    <w:rsid w:val="006E5031"/>
    <w:rsid w:val="006E58B3"/>
    <w:rsid w:val="006E5CAE"/>
    <w:rsid w:val="006E6209"/>
    <w:rsid w:val="006E6384"/>
    <w:rsid w:val="006E73F2"/>
    <w:rsid w:val="006E74AC"/>
    <w:rsid w:val="006F0907"/>
    <w:rsid w:val="006F1648"/>
    <w:rsid w:val="006F1AEA"/>
    <w:rsid w:val="006F307B"/>
    <w:rsid w:val="006F38AF"/>
    <w:rsid w:val="006F3F9A"/>
    <w:rsid w:val="006F6052"/>
    <w:rsid w:val="007003FE"/>
    <w:rsid w:val="00701007"/>
    <w:rsid w:val="00701CC0"/>
    <w:rsid w:val="0070270B"/>
    <w:rsid w:val="00703E96"/>
    <w:rsid w:val="007041FD"/>
    <w:rsid w:val="00704A73"/>
    <w:rsid w:val="007058CD"/>
    <w:rsid w:val="00705A0A"/>
    <w:rsid w:val="00706A5E"/>
    <w:rsid w:val="00707033"/>
    <w:rsid w:val="00707964"/>
    <w:rsid w:val="00707D28"/>
    <w:rsid w:val="00707DE1"/>
    <w:rsid w:val="00710496"/>
    <w:rsid w:val="00710914"/>
    <w:rsid w:val="00711638"/>
    <w:rsid w:val="0071222D"/>
    <w:rsid w:val="00714305"/>
    <w:rsid w:val="00714BA9"/>
    <w:rsid w:val="00715AC2"/>
    <w:rsid w:val="00716065"/>
    <w:rsid w:val="00717B32"/>
    <w:rsid w:val="007207B8"/>
    <w:rsid w:val="00721077"/>
    <w:rsid w:val="007222F6"/>
    <w:rsid w:val="007234D6"/>
    <w:rsid w:val="0072394D"/>
    <w:rsid w:val="00726B6C"/>
    <w:rsid w:val="00730C8B"/>
    <w:rsid w:val="00730CF0"/>
    <w:rsid w:val="00730D9C"/>
    <w:rsid w:val="00735068"/>
    <w:rsid w:val="00735547"/>
    <w:rsid w:val="007358DB"/>
    <w:rsid w:val="00735E97"/>
    <w:rsid w:val="00736F74"/>
    <w:rsid w:val="007372C7"/>
    <w:rsid w:val="00741DDD"/>
    <w:rsid w:val="00742F4D"/>
    <w:rsid w:val="00744E3B"/>
    <w:rsid w:val="00750246"/>
    <w:rsid w:val="00751514"/>
    <w:rsid w:val="0075270E"/>
    <w:rsid w:val="00755323"/>
    <w:rsid w:val="00755BBC"/>
    <w:rsid w:val="00756917"/>
    <w:rsid w:val="00756D34"/>
    <w:rsid w:val="00756E5E"/>
    <w:rsid w:val="00756FC5"/>
    <w:rsid w:val="0075760D"/>
    <w:rsid w:val="007606F8"/>
    <w:rsid w:val="00760CF4"/>
    <w:rsid w:val="00764032"/>
    <w:rsid w:val="007652CA"/>
    <w:rsid w:val="00766268"/>
    <w:rsid w:val="00766493"/>
    <w:rsid w:val="00770C7B"/>
    <w:rsid w:val="0077107A"/>
    <w:rsid w:val="00771FAB"/>
    <w:rsid w:val="00772D36"/>
    <w:rsid w:val="00773372"/>
    <w:rsid w:val="007738A2"/>
    <w:rsid w:val="00774A09"/>
    <w:rsid w:val="00775636"/>
    <w:rsid w:val="00775CFC"/>
    <w:rsid w:val="00785A81"/>
    <w:rsid w:val="00785B8B"/>
    <w:rsid w:val="00786710"/>
    <w:rsid w:val="0078743A"/>
    <w:rsid w:val="007906A1"/>
    <w:rsid w:val="00791F12"/>
    <w:rsid w:val="00792376"/>
    <w:rsid w:val="00794E0F"/>
    <w:rsid w:val="007958BE"/>
    <w:rsid w:val="00795B11"/>
    <w:rsid w:val="00796939"/>
    <w:rsid w:val="00797130"/>
    <w:rsid w:val="00797AD5"/>
    <w:rsid w:val="007A0242"/>
    <w:rsid w:val="007A178F"/>
    <w:rsid w:val="007A4925"/>
    <w:rsid w:val="007A4FFC"/>
    <w:rsid w:val="007B1953"/>
    <w:rsid w:val="007B1FA9"/>
    <w:rsid w:val="007B2BC4"/>
    <w:rsid w:val="007B2C21"/>
    <w:rsid w:val="007B36A2"/>
    <w:rsid w:val="007B38B8"/>
    <w:rsid w:val="007B39C5"/>
    <w:rsid w:val="007B5366"/>
    <w:rsid w:val="007B54B1"/>
    <w:rsid w:val="007B72FB"/>
    <w:rsid w:val="007B756F"/>
    <w:rsid w:val="007C07C6"/>
    <w:rsid w:val="007C1EC2"/>
    <w:rsid w:val="007C33DC"/>
    <w:rsid w:val="007C345B"/>
    <w:rsid w:val="007C4842"/>
    <w:rsid w:val="007C4B51"/>
    <w:rsid w:val="007C587E"/>
    <w:rsid w:val="007D0225"/>
    <w:rsid w:val="007D0791"/>
    <w:rsid w:val="007D476E"/>
    <w:rsid w:val="007D5D6D"/>
    <w:rsid w:val="007D71E1"/>
    <w:rsid w:val="007D783C"/>
    <w:rsid w:val="007D7CFF"/>
    <w:rsid w:val="007E1AF7"/>
    <w:rsid w:val="007E2438"/>
    <w:rsid w:val="007E3C09"/>
    <w:rsid w:val="007E583B"/>
    <w:rsid w:val="007E78D9"/>
    <w:rsid w:val="007E7B08"/>
    <w:rsid w:val="007E7DE9"/>
    <w:rsid w:val="007F0DC1"/>
    <w:rsid w:val="007F1268"/>
    <w:rsid w:val="007F3052"/>
    <w:rsid w:val="007F33FA"/>
    <w:rsid w:val="007F3C66"/>
    <w:rsid w:val="007F40B6"/>
    <w:rsid w:val="007F5CF9"/>
    <w:rsid w:val="007F62C3"/>
    <w:rsid w:val="007F73B0"/>
    <w:rsid w:val="00800F5D"/>
    <w:rsid w:val="008015F6"/>
    <w:rsid w:val="00802653"/>
    <w:rsid w:val="00804396"/>
    <w:rsid w:val="00806B10"/>
    <w:rsid w:val="00806C11"/>
    <w:rsid w:val="00810C18"/>
    <w:rsid w:val="00811FE2"/>
    <w:rsid w:val="0081265F"/>
    <w:rsid w:val="0081268D"/>
    <w:rsid w:val="00812714"/>
    <w:rsid w:val="0081500D"/>
    <w:rsid w:val="00815E8C"/>
    <w:rsid w:val="00816A75"/>
    <w:rsid w:val="008179AF"/>
    <w:rsid w:val="008179D8"/>
    <w:rsid w:val="008208B3"/>
    <w:rsid w:val="00821591"/>
    <w:rsid w:val="00822476"/>
    <w:rsid w:val="00824C28"/>
    <w:rsid w:val="00825F35"/>
    <w:rsid w:val="00826EA1"/>
    <w:rsid w:val="00826F61"/>
    <w:rsid w:val="00827406"/>
    <w:rsid w:val="00830C90"/>
    <w:rsid w:val="0083109C"/>
    <w:rsid w:val="0083265A"/>
    <w:rsid w:val="008333F7"/>
    <w:rsid w:val="008336AB"/>
    <w:rsid w:val="00834754"/>
    <w:rsid w:val="00836D98"/>
    <w:rsid w:val="008371E7"/>
    <w:rsid w:val="008407F7"/>
    <w:rsid w:val="00841A6F"/>
    <w:rsid w:val="00843DBC"/>
    <w:rsid w:val="00843EAE"/>
    <w:rsid w:val="008444F9"/>
    <w:rsid w:val="00844F0F"/>
    <w:rsid w:val="008458B8"/>
    <w:rsid w:val="00845955"/>
    <w:rsid w:val="00846E33"/>
    <w:rsid w:val="008508FF"/>
    <w:rsid w:val="00850C71"/>
    <w:rsid w:val="00851F0D"/>
    <w:rsid w:val="008532C7"/>
    <w:rsid w:val="008536F3"/>
    <w:rsid w:val="00854BD3"/>
    <w:rsid w:val="00856969"/>
    <w:rsid w:val="00856B6C"/>
    <w:rsid w:val="00857771"/>
    <w:rsid w:val="008600D7"/>
    <w:rsid w:val="00860AA7"/>
    <w:rsid w:val="00862E47"/>
    <w:rsid w:val="00865314"/>
    <w:rsid w:val="00865E7A"/>
    <w:rsid w:val="0086632D"/>
    <w:rsid w:val="00866D35"/>
    <w:rsid w:val="00873ABA"/>
    <w:rsid w:val="00874DDB"/>
    <w:rsid w:val="00874F51"/>
    <w:rsid w:val="008829AF"/>
    <w:rsid w:val="00883E1C"/>
    <w:rsid w:val="00884C8E"/>
    <w:rsid w:val="008852EE"/>
    <w:rsid w:val="00890409"/>
    <w:rsid w:val="00891AD7"/>
    <w:rsid w:val="00892D32"/>
    <w:rsid w:val="0089374E"/>
    <w:rsid w:val="00896A85"/>
    <w:rsid w:val="00896FDD"/>
    <w:rsid w:val="008972A1"/>
    <w:rsid w:val="00897371"/>
    <w:rsid w:val="008A13AD"/>
    <w:rsid w:val="008A16C4"/>
    <w:rsid w:val="008A175C"/>
    <w:rsid w:val="008A36F3"/>
    <w:rsid w:val="008A3885"/>
    <w:rsid w:val="008A3F41"/>
    <w:rsid w:val="008A4A79"/>
    <w:rsid w:val="008A654B"/>
    <w:rsid w:val="008B041D"/>
    <w:rsid w:val="008B0A00"/>
    <w:rsid w:val="008B1DBF"/>
    <w:rsid w:val="008B2134"/>
    <w:rsid w:val="008B26C4"/>
    <w:rsid w:val="008B2F88"/>
    <w:rsid w:val="008B33C8"/>
    <w:rsid w:val="008B4EC1"/>
    <w:rsid w:val="008B5CE4"/>
    <w:rsid w:val="008B5E84"/>
    <w:rsid w:val="008B62FD"/>
    <w:rsid w:val="008B6980"/>
    <w:rsid w:val="008C0343"/>
    <w:rsid w:val="008C152A"/>
    <w:rsid w:val="008C215B"/>
    <w:rsid w:val="008C291C"/>
    <w:rsid w:val="008C2D85"/>
    <w:rsid w:val="008C2E87"/>
    <w:rsid w:val="008C35DD"/>
    <w:rsid w:val="008C3D55"/>
    <w:rsid w:val="008C50DE"/>
    <w:rsid w:val="008C689E"/>
    <w:rsid w:val="008C7201"/>
    <w:rsid w:val="008C7AF0"/>
    <w:rsid w:val="008D0F66"/>
    <w:rsid w:val="008D10D1"/>
    <w:rsid w:val="008D2483"/>
    <w:rsid w:val="008D25CE"/>
    <w:rsid w:val="008D369F"/>
    <w:rsid w:val="008D3831"/>
    <w:rsid w:val="008D3915"/>
    <w:rsid w:val="008D4645"/>
    <w:rsid w:val="008D49D6"/>
    <w:rsid w:val="008D5BCE"/>
    <w:rsid w:val="008D78AD"/>
    <w:rsid w:val="008D7EF1"/>
    <w:rsid w:val="008E029A"/>
    <w:rsid w:val="008E0CA6"/>
    <w:rsid w:val="008E10EC"/>
    <w:rsid w:val="008E1B0D"/>
    <w:rsid w:val="008E21DD"/>
    <w:rsid w:val="008E2782"/>
    <w:rsid w:val="008E4536"/>
    <w:rsid w:val="008E4DCC"/>
    <w:rsid w:val="008E51F9"/>
    <w:rsid w:val="008E66B8"/>
    <w:rsid w:val="008E723C"/>
    <w:rsid w:val="008E72D8"/>
    <w:rsid w:val="008F10B6"/>
    <w:rsid w:val="008F1151"/>
    <w:rsid w:val="008F1A63"/>
    <w:rsid w:val="008F2440"/>
    <w:rsid w:val="008F2C79"/>
    <w:rsid w:val="008F2F20"/>
    <w:rsid w:val="008F2F62"/>
    <w:rsid w:val="008F330A"/>
    <w:rsid w:val="008F3343"/>
    <w:rsid w:val="008F3CCD"/>
    <w:rsid w:val="008F5378"/>
    <w:rsid w:val="008F78F1"/>
    <w:rsid w:val="00901CF6"/>
    <w:rsid w:val="00902329"/>
    <w:rsid w:val="00902806"/>
    <w:rsid w:val="00902E1C"/>
    <w:rsid w:val="00902FD2"/>
    <w:rsid w:val="00904C28"/>
    <w:rsid w:val="0090628A"/>
    <w:rsid w:val="009101E5"/>
    <w:rsid w:val="009109FB"/>
    <w:rsid w:val="0091172F"/>
    <w:rsid w:val="00911B61"/>
    <w:rsid w:val="00911C26"/>
    <w:rsid w:val="00912434"/>
    <w:rsid w:val="009135CE"/>
    <w:rsid w:val="009157B5"/>
    <w:rsid w:val="00915CD4"/>
    <w:rsid w:val="00916677"/>
    <w:rsid w:val="00920413"/>
    <w:rsid w:val="00920903"/>
    <w:rsid w:val="009209D8"/>
    <w:rsid w:val="0092120E"/>
    <w:rsid w:val="00921872"/>
    <w:rsid w:val="00923F2A"/>
    <w:rsid w:val="00924663"/>
    <w:rsid w:val="009255B6"/>
    <w:rsid w:val="00926E8D"/>
    <w:rsid w:val="0092739C"/>
    <w:rsid w:val="00930268"/>
    <w:rsid w:val="009303E9"/>
    <w:rsid w:val="00931F8E"/>
    <w:rsid w:val="00933875"/>
    <w:rsid w:val="00934F05"/>
    <w:rsid w:val="00936833"/>
    <w:rsid w:val="00937111"/>
    <w:rsid w:val="009377C0"/>
    <w:rsid w:val="00940834"/>
    <w:rsid w:val="009408DC"/>
    <w:rsid w:val="009427B9"/>
    <w:rsid w:val="00942938"/>
    <w:rsid w:val="009429A2"/>
    <w:rsid w:val="009429CB"/>
    <w:rsid w:val="00943193"/>
    <w:rsid w:val="0094415D"/>
    <w:rsid w:val="00945B1E"/>
    <w:rsid w:val="009466B0"/>
    <w:rsid w:val="00946887"/>
    <w:rsid w:val="00947041"/>
    <w:rsid w:val="00950365"/>
    <w:rsid w:val="0095087E"/>
    <w:rsid w:val="00950E99"/>
    <w:rsid w:val="00950EE1"/>
    <w:rsid w:val="009515D8"/>
    <w:rsid w:val="0095300C"/>
    <w:rsid w:val="00953013"/>
    <w:rsid w:val="00953F10"/>
    <w:rsid w:val="00957FB5"/>
    <w:rsid w:val="00960009"/>
    <w:rsid w:val="009600D7"/>
    <w:rsid w:val="0096035A"/>
    <w:rsid w:val="0096437F"/>
    <w:rsid w:val="00964D51"/>
    <w:rsid w:val="00964D9D"/>
    <w:rsid w:val="009659DB"/>
    <w:rsid w:val="009666E5"/>
    <w:rsid w:val="00966CC6"/>
    <w:rsid w:val="009672A9"/>
    <w:rsid w:val="00967C1C"/>
    <w:rsid w:val="0097028D"/>
    <w:rsid w:val="0097143F"/>
    <w:rsid w:val="00972CF9"/>
    <w:rsid w:val="00974A30"/>
    <w:rsid w:val="00975F8F"/>
    <w:rsid w:val="00977C57"/>
    <w:rsid w:val="0098020F"/>
    <w:rsid w:val="009805D5"/>
    <w:rsid w:val="00980F09"/>
    <w:rsid w:val="00981E28"/>
    <w:rsid w:val="00983238"/>
    <w:rsid w:val="009835AB"/>
    <w:rsid w:val="00983F7B"/>
    <w:rsid w:val="00984B93"/>
    <w:rsid w:val="0098552E"/>
    <w:rsid w:val="0098722C"/>
    <w:rsid w:val="0099018C"/>
    <w:rsid w:val="00990595"/>
    <w:rsid w:val="00991BFB"/>
    <w:rsid w:val="009934A6"/>
    <w:rsid w:val="00993FF2"/>
    <w:rsid w:val="009A0088"/>
    <w:rsid w:val="009A00E1"/>
    <w:rsid w:val="009A28D9"/>
    <w:rsid w:val="009A648B"/>
    <w:rsid w:val="009A6780"/>
    <w:rsid w:val="009B01F3"/>
    <w:rsid w:val="009B13CE"/>
    <w:rsid w:val="009B4F96"/>
    <w:rsid w:val="009B55A2"/>
    <w:rsid w:val="009B5C5E"/>
    <w:rsid w:val="009B724B"/>
    <w:rsid w:val="009B79A3"/>
    <w:rsid w:val="009C0A10"/>
    <w:rsid w:val="009C1BF2"/>
    <w:rsid w:val="009C1CF2"/>
    <w:rsid w:val="009C228E"/>
    <w:rsid w:val="009C2C8A"/>
    <w:rsid w:val="009C31E3"/>
    <w:rsid w:val="009C3B8C"/>
    <w:rsid w:val="009C3C97"/>
    <w:rsid w:val="009C4009"/>
    <w:rsid w:val="009C4519"/>
    <w:rsid w:val="009C7AA6"/>
    <w:rsid w:val="009C7F74"/>
    <w:rsid w:val="009D2F56"/>
    <w:rsid w:val="009D3866"/>
    <w:rsid w:val="009D55C2"/>
    <w:rsid w:val="009D5DB0"/>
    <w:rsid w:val="009D683C"/>
    <w:rsid w:val="009D6F32"/>
    <w:rsid w:val="009D751C"/>
    <w:rsid w:val="009D7CE5"/>
    <w:rsid w:val="009E0625"/>
    <w:rsid w:val="009E0BEE"/>
    <w:rsid w:val="009E13B5"/>
    <w:rsid w:val="009E1A05"/>
    <w:rsid w:val="009E349F"/>
    <w:rsid w:val="009E5AF9"/>
    <w:rsid w:val="009E7122"/>
    <w:rsid w:val="009E790D"/>
    <w:rsid w:val="009E7FB8"/>
    <w:rsid w:val="009F26B4"/>
    <w:rsid w:val="009F2F43"/>
    <w:rsid w:val="009F5522"/>
    <w:rsid w:val="009F74A9"/>
    <w:rsid w:val="00A00F69"/>
    <w:rsid w:val="00A02163"/>
    <w:rsid w:val="00A02C75"/>
    <w:rsid w:val="00A034AB"/>
    <w:rsid w:val="00A05030"/>
    <w:rsid w:val="00A06391"/>
    <w:rsid w:val="00A06A35"/>
    <w:rsid w:val="00A06E73"/>
    <w:rsid w:val="00A074ED"/>
    <w:rsid w:val="00A075C8"/>
    <w:rsid w:val="00A07D66"/>
    <w:rsid w:val="00A101B6"/>
    <w:rsid w:val="00A10888"/>
    <w:rsid w:val="00A109CC"/>
    <w:rsid w:val="00A11651"/>
    <w:rsid w:val="00A11FD1"/>
    <w:rsid w:val="00A1287D"/>
    <w:rsid w:val="00A12CCD"/>
    <w:rsid w:val="00A150E0"/>
    <w:rsid w:val="00A15266"/>
    <w:rsid w:val="00A1623B"/>
    <w:rsid w:val="00A16960"/>
    <w:rsid w:val="00A20649"/>
    <w:rsid w:val="00A208FA"/>
    <w:rsid w:val="00A20CFB"/>
    <w:rsid w:val="00A21D02"/>
    <w:rsid w:val="00A22008"/>
    <w:rsid w:val="00A223CE"/>
    <w:rsid w:val="00A2382B"/>
    <w:rsid w:val="00A24077"/>
    <w:rsid w:val="00A26313"/>
    <w:rsid w:val="00A26DA1"/>
    <w:rsid w:val="00A26FF3"/>
    <w:rsid w:val="00A345F6"/>
    <w:rsid w:val="00A35928"/>
    <w:rsid w:val="00A369BB"/>
    <w:rsid w:val="00A36B11"/>
    <w:rsid w:val="00A37C27"/>
    <w:rsid w:val="00A406C1"/>
    <w:rsid w:val="00A42763"/>
    <w:rsid w:val="00A436CD"/>
    <w:rsid w:val="00A43DE3"/>
    <w:rsid w:val="00A44830"/>
    <w:rsid w:val="00A45356"/>
    <w:rsid w:val="00A47BD9"/>
    <w:rsid w:val="00A518B7"/>
    <w:rsid w:val="00A51D12"/>
    <w:rsid w:val="00A52089"/>
    <w:rsid w:val="00A524CE"/>
    <w:rsid w:val="00A54499"/>
    <w:rsid w:val="00A56908"/>
    <w:rsid w:val="00A5712D"/>
    <w:rsid w:val="00A57CDB"/>
    <w:rsid w:val="00A6022A"/>
    <w:rsid w:val="00A60BF3"/>
    <w:rsid w:val="00A6125C"/>
    <w:rsid w:val="00A623EC"/>
    <w:rsid w:val="00A6262F"/>
    <w:rsid w:val="00A6343B"/>
    <w:rsid w:val="00A6356D"/>
    <w:rsid w:val="00A63A7B"/>
    <w:rsid w:val="00A64EB5"/>
    <w:rsid w:val="00A653D8"/>
    <w:rsid w:val="00A6574F"/>
    <w:rsid w:val="00A65A3F"/>
    <w:rsid w:val="00A66150"/>
    <w:rsid w:val="00A66E2C"/>
    <w:rsid w:val="00A66E9C"/>
    <w:rsid w:val="00A67C2F"/>
    <w:rsid w:val="00A71282"/>
    <w:rsid w:val="00A71358"/>
    <w:rsid w:val="00A71D7B"/>
    <w:rsid w:val="00A725A7"/>
    <w:rsid w:val="00A730AD"/>
    <w:rsid w:val="00A73BB0"/>
    <w:rsid w:val="00A741A3"/>
    <w:rsid w:val="00A74991"/>
    <w:rsid w:val="00A74CB5"/>
    <w:rsid w:val="00A766A7"/>
    <w:rsid w:val="00A766BA"/>
    <w:rsid w:val="00A77502"/>
    <w:rsid w:val="00A77C32"/>
    <w:rsid w:val="00A800B8"/>
    <w:rsid w:val="00A80A9C"/>
    <w:rsid w:val="00A82490"/>
    <w:rsid w:val="00A864C4"/>
    <w:rsid w:val="00A864D5"/>
    <w:rsid w:val="00A86DC5"/>
    <w:rsid w:val="00A8769F"/>
    <w:rsid w:val="00A90A75"/>
    <w:rsid w:val="00A90AB4"/>
    <w:rsid w:val="00A91939"/>
    <w:rsid w:val="00A9323D"/>
    <w:rsid w:val="00A93FD7"/>
    <w:rsid w:val="00A9405A"/>
    <w:rsid w:val="00A952B8"/>
    <w:rsid w:val="00A95328"/>
    <w:rsid w:val="00A95408"/>
    <w:rsid w:val="00A9675D"/>
    <w:rsid w:val="00AA16EA"/>
    <w:rsid w:val="00AA1743"/>
    <w:rsid w:val="00AA211C"/>
    <w:rsid w:val="00AA4B3A"/>
    <w:rsid w:val="00AA5368"/>
    <w:rsid w:val="00AA5384"/>
    <w:rsid w:val="00AA5424"/>
    <w:rsid w:val="00AA6AC0"/>
    <w:rsid w:val="00AA7A6E"/>
    <w:rsid w:val="00AB03E7"/>
    <w:rsid w:val="00AB0C22"/>
    <w:rsid w:val="00AB13B6"/>
    <w:rsid w:val="00AB2724"/>
    <w:rsid w:val="00AB3A10"/>
    <w:rsid w:val="00AB3A8C"/>
    <w:rsid w:val="00AB3EAF"/>
    <w:rsid w:val="00AB48BE"/>
    <w:rsid w:val="00AB4A18"/>
    <w:rsid w:val="00AB5299"/>
    <w:rsid w:val="00AB5C50"/>
    <w:rsid w:val="00AC0A92"/>
    <w:rsid w:val="00AC1268"/>
    <w:rsid w:val="00AC1EB9"/>
    <w:rsid w:val="00AC473A"/>
    <w:rsid w:val="00AC4F64"/>
    <w:rsid w:val="00AC575E"/>
    <w:rsid w:val="00AD0EF4"/>
    <w:rsid w:val="00AD1363"/>
    <w:rsid w:val="00AD18A8"/>
    <w:rsid w:val="00AD1C24"/>
    <w:rsid w:val="00AD1F82"/>
    <w:rsid w:val="00AD2602"/>
    <w:rsid w:val="00AD2F04"/>
    <w:rsid w:val="00AD3C67"/>
    <w:rsid w:val="00AD40E2"/>
    <w:rsid w:val="00AD43C3"/>
    <w:rsid w:val="00AD5DF8"/>
    <w:rsid w:val="00AD5EB8"/>
    <w:rsid w:val="00AE0F6F"/>
    <w:rsid w:val="00AE0FDF"/>
    <w:rsid w:val="00AE1FC4"/>
    <w:rsid w:val="00AE2B72"/>
    <w:rsid w:val="00AE4272"/>
    <w:rsid w:val="00AE5F1A"/>
    <w:rsid w:val="00AE726B"/>
    <w:rsid w:val="00AE76E1"/>
    <w:rsid w:val="00AF0F61"/>
    <w:rsid w:val="00AF2372"/>
    <w:rsid w:val="00AF34F4"/>
    <w:rsid w:val="00AF4171"/>
    <w:rsid w:val="00AF4294"/>
    <w:rsid w:val="00AF4A08"/>
    <w:rsid w:val="00AF58A4"/>
    <w:rsid w:val="00AF7765"/>
    <w:rsid w:val="00B02AB7"/>
    <w:rsid w:val="00B02EAC"/>
    <w:rsid w:val="00B042F4"/>
    <w:rsid w:val="00B055C3"/>
    <w:rsid w:val="00B05937"/>
    <w:rsid w:val="00B05B87"/>
    <w:rsid w:val="00B06BD8"/>
    <w:rsid w:val="00B07955"/>
    <w:rsid w:val="00B10882"/>
    <w:rsid w:val="00B115AB"/>
    <w:rsid w:val="00B12FF5"/>
    <w:rsid w:val="00B13913"/>
    <w:rsid w:val="00B14A7B"/>
    <w:rsid w:val="00B170E9"/>
    <w:rsid w:val="00B17BF6"/>
    <w:rsid w:val="00B21836"/>
    <w:rsid w:val="00B220D1"/>
    <w:rsid w:val="00B2278C"/>
    <w:rsid w:val="00B22A8D"/>
    <w:rsid w:val="00B22DD7"/>
    <w:rsid w:val="00B22FFD"/>
    <w:rsid w:val="00B23BD8"/>
    <w:rsid w:val="00B2432E"/>
    <w:rsid w:val="00B30767"/>
    <w:rsid w:val="00B31DFF"/>
    <w:rsid w:val="00B340FF"/>
    <w:rsid w:val="00B344EA"/>
    <w:rsid w:val="00B346EF"/>
    <w:rsid w:val="00B348EC"/>
    <w:rsid w:val="00B3498A"/>
    <w:rsid w:val="00B35024"/>
    <w:rsid w:val="00B35724"/>
    <w:rsid w:val="00B3621D"/>
    <w:rsid w:val="00B3650A"/>
    <w:rsid w:val="00B365D6"/>
    <w:rsid w:val="00B37DBA"/>
    <w:rsid w:val="00B425C9"/>
    <w:rsid w:val="00B43ACF"/>
    <w:rsid w:val="00B44C12"/>
    <w:rsid w:val="00B45879"/>
    <w:rsid w:val="00B46122"/>
    <w:rsid w:val="00B46606"/>
    <w:rsid w:val="00B479C1"/>
    <w:rsid w:val="00B47D15"/>
    <w:rsid w:val="00B501F1"/>
    <w:rsid w:val="00B54008"/>
    <w:rsid w:val="00B54DB4"/>
    <w:rsid w:val="00B556CE"/>
    <w:rsid w:val="00B560C3"/>
    <w:rsid w:val="00B56967"/>
    <w:rsid w:val="00B577B2"/>
    <w:rsid w:val="00B620B6"/>
    <w:rsid w:val="00B6341E"/>
    <w:rsid w:val="00B63CDA"/>
    <w:rsid w:val="00B63E47"/>
    <w:rsid w:val="00B64162"/>
    <w:rsid w:val="00B65215"/>
    <w:rsid w:val="00B65537"/>
    <w:rsid w:val="00B668EF"/>
    <w:rsid w:val="00B70F2A"/>
    <w:rsid w:val="00B71C3F"/>
    <w:rsid w:val="00B76E46"/>
    <w:rsid w:val="00B76FFC"/>
    <w:rsid w:val="00B811A7"/>
    <w:rsid w:val="00B820CC"/>
    <w:rsid w:val="00B821F9"/>
    <w:rsid w:val="00B822EF"/>
    <w:rsid w:val="00B825C8"/>
    <w:rsid w:val="00B83155"/>
    <w:rsid w:val="00B841A5"/>
    <w:rsid w:val="00B848D1"/>
    <w:rsid w:val="00B85787"/>
    <w:rsid w:val="00B912D9"/>
    <w:rsid w:val="00B9245A"/>
    <w:rsid w:val="00B9374B"/>
    <w:rsid w:val="00B9416A"/>
    <w:rsid w:val="00B9448B"/>
    <w:rsid w:val="00B94973"/>
    <w:rsid w:val="00B950A0"/>
    <w:rsid w:val="00B95E80"/>
    <w:rsid w:val="00B9620A"/>
    <w:rsid w:val="00B9665A"/>
    <w:rsid w:val="00B96AEA"/>
    <w:rsid w:val="00BA00E3"/>
    <w:rsid w:val="00BA032F"/>
    <w:rsid w:val="00BA05B0"/>
    <w:rsid w:val="00BA0950"/>
    <w:rsid w:val="00BA1E8E"/>
    <w:rsid w:val="00BA3E2D"/>
    <w:rsid w:val="00BA6632"/>
    <w:rsid w:val="00BA7118"/>
    <w:rsid w:val="00BA7733"/>
    <w:rsid w:val="00BB0B66"/>
    <w:rsid w:val="00BB127E"/>
    <w:rsid w:val="00BB1410"/>
    <w:rsid w:val="00BB224D"/>
    <w:rsid w:val="00BB38B0"/>
    <w:rsid w:val="00BB3C0F"/>
    <w:rsid w:val="00BB3D22"/>
    <w:rsid w:val="00BB42E9"/>
    <w:rsid w:val="00BB47CB"/>
    <w:rsid w:val="00BB56C3"/>
    <w:rsid w:val="00BB7A39"/>
    <w:rsid w:val="00BC004A"/>
    <w:rsid w:val="00BC2ADF"/>
    <w:rsid w:val="00BC2D79"/>
    <w:rsid w:val="00BC4B31"/>
    <w:rsid w:val="00BC62D1"/>
    <w:rsid w:val="00BD0D20"/>
    <w:rsid w:val="00BD0F5C"/>
    <w:rsid w:val="00BD14E6"/>
    <w:rsid w:val="00BD1DA2"/>
    <w:rsid w:val="00BD1FF8"/>
    <w:rsid w:val="00BD20FB"/>
    <w:rsid w:val="00BD2ED4"/>
    <w:rsid w:val="00BD3DC4"/>
    <w:rsid w:val="00BD55A4"/>
    <w:rsid w:val="00BD68E1"/>
    <w:rsid w:val="00BD711E"/>
    <w:rsid w:val="00BD799F"/>
    <w:rsid w:val="00BD7A1C"/>
    <w:rsid w:val="00BE10C3"/>
    <w:rsid w:val="00BE14F9"/>
    <w:rsid w:val="00BE3C5A"/>
    <w:rsid w:val="00BE6AA5"/>
    <w:rsid w:val="00BE6C90"/>
    <w:rsid w:val="00BE71B7"/>
    <w:rsid w:val="00BF439B"/>
    <w:rsid w:val="00BF4623"/>
    <w:rsid w:val="00BF58D3"/>
    <w:rsid w:val="00BF5C9C"/>
    <w:rsid w:val="00BF6211"/>
    <w:rsid w:val="00BF6BF9"/>
    <w:rsid w:val="00BF6ECF"/>
    <w:rsid w:val="00BF763F"/>
    <w:rsid w:val="00BF7E4C"/>
    <w:rsid w:val="00C006EB"/>
    <w:rsid w:val="00C032F7"/>
    <w:rsid w:val="00C035BF"/>
    <w:rsid w:val="00C03833"/>
    <w:rsid w:val="00C03E64"/>
    <w:rsid w:val="00C04D3F"/>
    <w:rsid w:val="00C058AD"/>
    <w:rsid w:val="00C05BF6"/>
    <w:rsid w:val="00C05C9B"/>
    <w:rsid w:val="00C07B67"/>
    <w:rsid w:val="00C1226F"/>
    <w:rsid w:val="00C12844"/>
    <w:rsid w:val="00C13271"/>
    <w:rsid w:val="00C132E4"/>
    <w:rsid w:val="00C151D3"/>
    <w:rsid w:val="00C159DC"/>
    <w:rsid w:val="00C15F8E"/>
    <w:rsid w:val="00C16809"/>
    <w:rsid w:val="00C17189"/>
    <w:rsid w:val="00C176FB"/>
    <w:rsid w:val="00C21237"/>
    <w:rsid w:val="00C21775"/>
    <w:rsid w:val="00C2309C"/>
    <w:rsid w:val="00C2337D"/>
    <w:rsid w:val="00C2343A"/>
    <w:rsid w:val="00C255F3"/>
    <w:rsid w:val="00C26705"/>
    <w:rsid w:val="00C2742E"/>
    <w:rsid w:val="00C27671"/>
    <w:rsid w:val="00C27C64"/>
    <w:rsid w:val="00C308EB"/>
    <w:rsid w:val="00C352A9"/>
    <w:rsid w:val="00C35587"/>
    <w:rsid w:val="00C4041E"/>
    <w:rsid w:val="00C40488"/>
    <w:rsid w:val="00C4283A"/>
    <w:rsid w:val="00C431E4"/>
    <w:rsid w:val="00C4421C"/>
    <w:rsid w:val="00C44C48"/>
    <w:rsid w:val="00C44F8D"/>
    <w:rsid w:val="00C456CB"/>
    <w:rsid w:val="00C500A3"/>
    <w:rsid w:val="00C508F0"/>
    <w:rsid w:val="00C50A7D"/>
    <w:rsid w:val="00C50D67"/>
    <w:rsid w:val="00C53C55"/>
    <w:rsid w:val="00C54A2E"/>
    <w:rsid w:val="00C60737"/>
    <w:rsid w:val="00C60BEE"/>
    <w:rsid w:val="00C61079"/>
    <w:rsid w:val="00C61BC2"/>
    <w:rsid w:val="00C61D1F"/>
    <w:rsid w:val="00C62A03"/>
    <w:rsid w:val="00C62DE2"/>
    <w:rsid w:val="00C6321C"/>
    <w:rsid w:val="00C6514A"/>
    <w:rsid w:val="00C71513"/>
    <w:rsid w:val="00C734EC"/>
    <w:rsid w:val="00C738CC"/>
    <w:rsid w:val="00C74F2C"/>
    <w:rsid w:val="00C75F87"/>
    <w:rsid w:val="00C80063"/>
    <w:rsid w:val="00C82606"/>
    <w:rsid w:val="00C826C7"/>
    <w:rsid w:val="00C84996"/>
    <w:rsid w:val="00C85105"/>
    <w:rsid w:val="00C851A2"/>
    <w:rsid w:val="00C8531E"/>
    <w:rsid w:val="00C855DF"/>
    <w:rsid w:val="00C8581E"/>
    <w:rsid w:val="00C8685A"/>
    <w:rsid w:val="00C876A8"/>
    <w:rsid w:val="00C87B8D"/>
    <w:rsid w:val="00C91A98"/>
    <w:rsid w:val="00C91BDF"/>
    <w:rsid w:val="00C92F5F"/>
    <w:rsid w:val="00C941A0"/>
    <w:rsid w:val="00C9477F"/>
    <w:rsid w:val="00C94937"/>
    <w:rsid w:val="00C96A32"/>
    <w:rsid w:val="00C96F5E"/>
    <w:rsid w:val="00C973B3"/>
    <w:rsid w:val="00CA1534"/>
    <w:rsid w:val="00CA255F"/>
    <w:rsid w:val="00CA2915"/>
    <w:rsid w:val="00CA3A14"/>
    <w:rsid w:val="00CA41C5"/>
    <w:rsid w:val="00CA4389"/>
    <w:rsid w:val="00CA6EE9"/>
    <w:rsid w:val="00CA700D"/>
    <w:rsid w:val="00CA7156"/>
    <w:rsid w:val="00CA73D0"/>
    <w:rsid w:val="00CA7490"/>
    <w:rsid w:val="00CA7E32"/>
    <w:rsid w:val="00CB0B63"/>
    <w:rsid w:val="00CB33D4"/>
    <w:rsid w:val="00CB35E6"/>
    <w:rsid w:val="00CB3AE6"/>
    <w:rsid w:val="00CB3B54"/>
    <w:rsid w:val="00CB3D99"/>
    <w:rsid w:val="00CB5147"/>
    <w:rsid w:val="00CB6265"/>
    <w:rsid w:val="00CB6A94"/>
    <w:rsid w:val="00CC1E45"/>
    <w:rsid w:val="00CC413F"/>
    <w:rsid w:val="00CC53AE"/>
    <w:rsid w:val="00CC6FD3"/>
    <w:rsid w:val="00CC7AA3"/>
    <w:rsid w:val="00CD0A5E"/>
    <w:rsid w:val="00CD19F9"/>
    <w:rsid w:val="00CD2A96"/>
    <w:rsid w:val="00CD3A30"/>
    <w:rsid w:val="00CD5967"/>
    <w:rsid w:val="00CD6688"/>
    <w:rsid w:val="00CD6EB4"/>
    <w:rsid w:val="00CE09F3"/>
    <w:rsid w:val="00CE0B8F"/>
    <w:rsid w:val="00CE2701"/>
    <w:rsid w:val="00CE2F44"/>
    <w:rsid w:val="00CE33C1"/>
    <w:rsid w:val="00CE3806"/>
    <w:rsid w:val="00CE422B"/>
    <w:rsid w:val="00CE450B"/>
    <w:rsid w:val="00CE4CEE"/>
    <w:rsid w:val="00CE4FCB"/>
    <w:rsid w:val="00CE5F9F"/>
    <w:rsid w:val="00CE61DA"/>
    <w:rsid w:val="00CF0937"/>
    <w:rsid w:val="00CF3557"/>
    <w:rsid w:val="00CF5246"/>
    <w:rsid w:val="00CF5628"/>
    <w:rsid w:val="00CF7265"/>
    <w:rsid w:val="00D01558"/>
    <w:rsid w:val="00D03B1A"/>
    <w:rsid w:val="00D10BB0"/>
    <w:rsid w:val="00D11B83"/>
    <w:rsid w:val="00D11C7F"/>
    <w:rsid w:val="00D121FA"/>
    <w:rsid w:val="00D122BF"/>
    <w:rsid w:val="00D12799"/>
    <w:rsid w:val="00D13A62"/>
    <w:rsid w:val="00D147BD"/>
    <w:rsid w:val="00D14C4A"/>
    <w:rsid w:val="00D1586D"/>
    <w:rsid w:val="00D15D45"/>
    <w:rsid w:val="00D16C2D"/>
    <w:rsid w:val="00D16D6B"/>
    <w:rsid w:val="00D17476"/>
    <w:rsid w:val="00D208E8"/>
    <w:rsid w:val="00D23464"/>
    <w:rsid w:val="00D30359"/>
    <w:rsid w:val="00D3173A"/>
    <w:rsid w:val="00D3180B"/>
    <w:rsid w:val="00D3185B"/>
    <w:rsid w:val="00D32844"/>
    <w:rsid w:val="00D32947"/>
    <w:rsid w:val="00D3367E"/>
    <w:rsid w:val="00D33B73"/>
    <w:rsid w:val="00D342C2"/>
    <w:rsid w:val="00D3468B"/>
    <w:rsid w:val="00D34A2B"/>
    <w:rsid w:val="00D34F71"/>
    <w:rsid w:val="00D35F30"/>
    <w:rsid w:val="00D362DE"/>
    <w:rsid w:val="00D3695A"/>
    <w:rsid w:val="00D37EB9"/>
    <w:rsid w:val="00D41324"/>
    <w:rsid w:val="00D4287E"/>
    <w:rsid w:val="00D43793"/>
    <w:rsid w:val="00D4679E"/>
    <w:rsid w:val="00D47A2B"/>
    <w:rsid w:val="00D518FC"/>
    <w:rsid w:val="00D52363"/>
    <w:rsid w:val="00D546D8"/>
    <w:rsid w:val="00D54923"/>
    <w:rsid w:val="00D55ED0"/>
    <w:rsid w:val="00D574B5"/>
    <w:rsid w:val="00D60C7C"/>
    <w:rsid w:val="00D61E0A"/>
    <w:rsid w:val="00D62FA5"/>
    <w:rsid w:val="00D637C2"/>
    <w:rsid w:val="00D64DFA"/>
    <w:rsid w:val="00D65407"/>
    <w:rsid w:val="00D66D77"/>
    <w:rsid w:val="00D678A3"/>
    <w:rsid w:val="00D70979"/>
    <w:rsid w:val="00D70A85"/>
    <w:rsid w:val="00D70DC4"/>
    <w:rsid w:val="00D7142B"/>
    <w:rsid w:val="00D71804"/>
    <w:rsid w:val="00D72A26"/>
    <w:rsid w:val="00D73113"/>
    <w:rsid w:val="00D73234"/>
    <w:rsid w:val="00D73605"/>
    <w:rsid w:val="00D75651"/>
    <w:rsid w:val="00D76691"/>
    <w:rsid w:val="00D76B76"/>
    <w:rsid w:val="00D76D24"/>
    <w:rsid w:val="00D7730D"/>
    <w:rsid w:val="00D815A9"/>
    <w:rsid w:val="00D81E27"/>
    <w:rsid w:val="00D822C1"/>
    <w:rsid w:val="00D827A0"/>
    <w:rsid w:val="00D83C4A"/>
    <w:rsid w:val="00D84C14"/>
    <w:rsid w:val="00D85022"/>
    <w:rsid w:val="00D904FE"/>
    <w:rsid w:val="00D91D42"/>
    <w:rsid w:val="00D91E36"/>
    <w:rsid w:val="00D93D48"/>
    <w:rsid w:val="00D943C9"/>
    <w:rsid w:val="00D9489F"/>
    <w:rsid w:val="00D94DA3"/>
    <w:rsid w:val="00D974D5"/>
    <w:rsid w:val="00DA0912"/>
    <w:rsid w:val="00DA17AA"/>
    <w:rsid w:val="00DA17EE"/>
    <w:rsid w:val="00DA3497"/>
    <w:rsid w:val="00DA3757"/>
    <w:rsid w:val="00DA3A47"/>
    <w:rsid w:val="00DA40A3"/>
    <w:rsid w:val="00DA4FD2"/>
    <w:rsid w:val="00DA5939"/>
    <w:rsid w:val="00DA6392"/>
    <w:rsid w:val="00DA64CC"/>
    <w:rsid w:val="00DA777C"/>
    <w:rsid w:val="00DA791F"/>
    <w:rsid w:val="00DB21C7"/>
    <w:rsid w:val="00DB3570"/>
    <w:rsid w:val="00DB4385"/>
    <w:rsid w:val="00DB470C"/>
    <w:rsid w:val="00DB47D3"/>
    <w:rsid w:val="00DB48F8"/>
    <w:rsid w:val="00DB4F39"/>
    <w:rsid w:val="00DB642B"/>
    <w:rsid w:val="00DB6C01"/>
    <w:rsid w:val="00DB6C8A"/>
    <w:rsid w:val="00DC0BC2"/>
    <w:rsid w:val="00DC1FCE"/>
    <w:rsid w:val="00DC3E61"/>
    <w:rsid w:val="00DC5539"/>
    <w:rsid w:val="00DC5F5F"/>
    <w:rsid w:val="00DC75A2"/>
    <w:rsid w:val="00DD0A09"/>
    <w:rsid w:val="00DD1202"/>
    <w:rsid w:val="00DD1D0F"/>
    <w:rsid w:val="00DD2A0B"/>
    <w:rsid w:val="00DD41CB"/>
    <w:rsid w:val="00DD42AB"/>
    <w:rsid w:val="00DD6B20"/>
    <w:rsid w:val="00DD7E34"/>
    <w:rsid w:val="00DE0017"/>
    <w:rsid w:val="00DE140D"/>
    <w:rsid w:val="00DE2078"/>
    <w:rsid w:val="00DE2605"/>
    <w:rsid w:val="00DE2ACA"/>
    <w:rsid w:val="00DE4F62"/>
    <w:rsid w:val="00DE5B48"/>
    <w:rsid w:val="00DE5E17"/>
    <w:rsid w:val="00DE6356"/>
    <w:rsid w:val="00DE7214"/>
    <w:rsid w:val="00DF1A9E"/>
    <w:rsid w:val="00DF251E"/>
    <w:rsid w:val="00DF2B8A"/>
    <w:rsid w:val="00DF2DCD"/>
    <w:rsid w:val="00DF5644"/>
    <w:rsid w:val="00DF5E18"/>
    <w:rsid w:val="00DF5FE2"/>
    <w:rsid w:val="00DF6552"/>
    <w:rsid w:val="00E01F74"/>
    <w:rsid w:val="00E024BE"/>
    <w:rsid w:val="00E04B1F"/>
    <w:rsid w:val="00E04D3A"/>
    <w:rsid w:val="00E05CFF"/>
    <w:rsid w:val="00E05FA4"/>
    <w:rsid w:val="00E0657B"/>
    <w:rsid w:val="00E065EE"/>
    <w:rsid w:val="00E065F4"/>
    <w:rsid w:val="00E06912"/>
    <w:rsid w:val="00E06BDC"/>
    <w:rsid w:val="00E07788"/>
    <w:rsid w:val="00E10629"/>
    <w:rsid w:val="00E1090C"/>
    <w:rsid w:val="00E11D0F"/>
    <w:rsid w:val="00E12DFF"/>
    <w:rsid w:val="00E13B7D"/>
    <w:rsid w:val="00E156F2"/>
    <w:rsid w:val="00E15BAF"/>
    <w:rsid w:val="00E15FC9"/>
    <w:rsid w:val="00E175CA"/>
    <w:rsid w:val="00E20CCC"/>
    <w:rsid w:val="00E22179"/>
    <w:rsid w:val="00E228ED"/>
    <w:rsid w:val="00E2415D"/>
    <w:rsid w:val="00E254BC"/>
    <w:rsid w:val="00E265F5"/>
    <w:rsid w:val="00E27924"/>
    <w:rsid w:val="00E303D2"/>
    <w:rsid w:val="00E312DC"/>
    <w:rsid w:val="00E31559"/>
    <w:rsid w:val="00E3210C"/>
    <w:rsid w:val="00E3333E"/>
    <w:rsid w:val="00E3453A"/>
    <w:rsid w:val="00E34666"/>
    <w:rsid w:val="00E3509F"/>
    <w:rsid w:val="00E35D99"/>
    <w:rsid w:val="00E375CA"/>
    <w:rsid w:val="00E4083B"/>
    <w:rsid w:val="00E40ADC"/>
    <w:rsid w:val="00E414C4"/>
    <w:rsid w:val="00E439FF"/>
    <w:rsid w:val="00E43EE3"/>
    <w:rsid w:val="00E4576F"/>
    <w:rsid w:val="00E45976"/>
    <w:rsid w:val="00E47BE4"/>
    <w:rsid w:val="00E5269D"/>
    <w:rsid w:val="00E52C55"/>
    <w:rsid w:val="00E53C52"/>
    <w:rsid w:val="00E53DEF"/>
    <w:rsid w:val="00E53DFE"/>
    <w:rsid w:val="00E540B1"/>
    <w:rsid w:val="00E550EF"/>
    <w:rsid w:val="00E56CCC"/>
    <w:rsid w:val="00E56DCC"/>
    <w:rsid w:val="00E57147"/>
    <w:rsid w:val="00E57A5F"/>
    <w:rsid w:val="00E63782"/>
    <w:rsid w:val="00E63D62"/>
    <w:rsid w:val="00E64B49"/>
    <w:rsid w:val="00E666C4"/>
    <w:rsid w:val="00E66802"/>
    <w:rsid w:val="00E6729D"/>
    <w:rsid w:val="00E677CD"/>
    <w:rsid w:val="00E700C3"/>
    <w:rsid w:val="00E7074E"/>
    <w:rsid w:val="00E7084B"/>
    <w:rsid w:val="00E714F4"/>
    <w:rsid w:val="00E71BF8"/>
    <w:rsid w:val="00E72CC2"/>
    <w:rsid w:val="00E734B2"/>
    <w:rsid w:val="00E7405C"/>
    <w:rsid w:val="00E74EDE"/>
    <w:rsid w:val="00E75BCC"/>
    <w:rsid w:val="00E77D32"/>
    <w:rsid w:val="00E80646"/>
    <w:rsid w:val="00E80B25"/>
    <w:rsid w:val="00E80E91"/>
    <w:rsid w:val="00E81CDE"/>
    <w:rsid w:val="00E81D44"/>
    <w:rsid w:val="00E84317"/>
    <w:rsid w:val="00E84917"/>
    <w:rsid w:val="00E85210"/>
    <w:rsid w:val="00E85699"/>
    <w:rsid w:val="00E865F2"/>
    <w:rsid w:val="00E86919"/>
    <w:rsid w:val="00E87403"/>
    <w:rsid w:val="00E878FC"/>
    <w:rsid w:val="00E87946"/>
    <w:rsid w:val="00E9054A"/>
    <w:rsid w:val="00E9211E"/>
    <w:rsid w:val="00E9320D"/>
    <w:rsid w:val="00E93821"/>
    <w:rsid w:val="00E938E6"/>
    <w:rsid w:val="00E93FE0"/>
    <w:rsid w:val="00E9510D"/>
    <w:rsid w:val="00E95314"/>
    <w:rsid w:val="00EA02F2"/>
    <w:rsid w:val="00EA13CA"/>
    <w:rsid w:val="00EA28CF"/>
    <w:rsid w:val="00EA3670"/>
    <w:rsid w:val="00EA6F7F"/>
    <w:rsid w:val="00EA7775"/>
    <w:rsid w:val="00EA7B83"/>
    <w:rsid w:val="00EA7FC1"/>
    <w:rsid w:val="00EB06E9"/>
    <w:rsid w:val="00EB086E"/>
    <w:rsid w:val="00EB0947"/>
    <w:rsid w:val="00EB19D8"/>
    <w:rsid w:val="00EB3B7B"/>
    <w:rsid w:val="00EB4306"/>
    <w:rsid w:val="00EB57AF"/>
    <w:rsid w:val="00EB5B85"/>
    <w:rsid w:val="00EB6895"/>
    <w:rsid w:val="00EB72C9"/>
    <w:rsid w:val="00EB743B"/>
    <w:rsid w:val="00EC082C"/>
    <w:rsid w:val="00EC1885"/>
    <w:rsid w:val="00EC2330"/>
    <w:rsid w:val="00EC2EF6"/>
    <w:rsid w:val="00EC4BC7"/>
    <w:rsid w:val="00EC5E54"/>
    <w:rsid w:val="00EC5E89"/>
    <w:rsid w:val="00EC5EBC"/>
    <w:rsid w:val="00EC79C3"/>
    <w:rsid w:val="00ED0219"/>
    <w:rsid w:val="00ED0CC0"/>
    <w:rsid w:val="00ED2A2C"/>
    <w:rsid w:val="00ED2F37"/>
    <w:rsid w:val="00ED3054"/>
    <w:rsid w:val="00ED39DC"/>
    <w:rsid w:val="00ED3CDD"/>
    <w:rsid w:val="00ED3DDF"/>
    <w:rsid w:val="00ED493E"/>
    <w:rsid w:val="00ED4F8C"/>
    <w:rsid w:val="00ED50A1"/>
    <w:rsid w:val="00ED524E"/>
    <w:rsid w:val="00ED74D9"/>
    <w:rsid w:val="00ED78A4"/>
    <w:rsid w:val="00EE0576"/>
    <w:rsid w:val="00EE1034"/>
    <w:rsid w:val="00EE17D2"/>
    <w:rsid w:val="00EE1841"/>
    <w:rsid w:val="00EE2362"/>
    <w:rsid w:val="00EE2586"/>
    <w:rsid w:val="00EE28EB"/>
    <w:rsid w:val="00EE385C"/>
    <w:rsid w:val="00EE49DE"/>
    <w:rsid w:val="00EE4A0D"/>
    <w:rsid w:val="00EE4E72"/>
    <w:rsid w:val="00EE5260"/>
    <w:rsid w:val="00EE5846"/>
    <w:rsid w:val="00EF0817"/>
    <w:rsid w:val="00EF095E"/>
    <w:rsid w:val="00EF11BA"/>
    <w:rsid w:val="00EF251C"/>
    <w:rsid w:val="00EF5553"/>
    <w:rsid w:val="00EF6995"/>
    <w:rsid w:val="00EF712A"/>
    <w:rsid w:val="00F00172"/>
    <w:rsid w:val="00F00667"/>
    <w:rsid w:val="00F0262B"/>
    <w:rsid w:val="00F03CCF"/>
    <w:rsid w:val="00F04209"/>
    <w:rsid w:val="00F04484"/>
    <w:rsid w:val="00F05451"/>
    <w:rsid w:val="00F05BA5"/>
    <w:rsid w:val="00F063C0"/>
    <w:rsid w:val="00F07351"/>
    <w:rsid w:val="00F10629"/>
    <w:rsid w:val="00F10A02"/>
    <w:rsid w:val="00F113DF"/>
    <w:rsid w:val="00F11586"/>
    <w:rsid w:val="00F12067"/>
    <w:rsid w:val="00F1272B"/>
    <w:rsid w:val="00F131CF"/>
    <w:rsid w:val="00F139DA"/>
    <w:rsid w:val="00F2092C"/>
    <w:rsid w:val="00F22E43"/>
    <w:rsid w:val="00F22E46"/>
    <w:rsid w:val="00F2412A"/>
    <w:rsid w:val="00F244A2"/>
    <w:rsid w:val="00F2485B"/>
    <w:rsid w:val="00F2652F"/>
    <w:rsid w:val="00F32527"/>
    <w:rsid w:val="00F32932"/>
    <w:rsid w:val="00F33E10"/>
    <w:rsid w:val="00F34204"/>
    <w:rsid w:val="00F344E7"/>
    <w:rsid w:val="00F34F19"/>
    <w:rsid w:val="00F3507F"/>
    <w:rsid w:val="00F3529B"/>
    <w:rsid w:val="00F365D1"/>
    <w:rsid w:val="00F36941"/>
    <w:rsid w:val="00F3711F"/>
    <w:rsid w:val="00F40B21"/>
    <w:rsid w:val="00F41294"/>
    <w:rsid w:val="00F42305"/>
    <w:rsid w:val="00F42AFD"/>
    <w:rsid w:val="00F45185"/>
    <w:rsid w:val="00F4525C"/>
    <w:rsid w:val="00F458F7"/>
    <w:rsid w:val="00F4652F"/>
    <w:rsid w:val="00F4791C"/>
    <w:rsid w:val="00F47EB1"/>
    <w:rsid w:val="00F47EFD"/>
    <w:rsid w:val="00F507B0"/>
    <w:rsid w:val="00F52AB3"/>
    <w:rsid w:val="00F537AA"/>
    <w:rsid w:val="00F549CD"/>
    <w:rsid w:val="00F54F6E"/>
    <w:rsid w:val="00F55330"/>
    <w:rsid w:val="00F5547F"/>
    <w:rsid w:val="00F55CD9"/>
    <w:rsid w:val="00F601DD"/>
    <w:rsid w:val="00F61271"/>
    <w:rsid w:val="00F62B89"/>
    <w:rsid w:val="00F63801"/>
    <w:rsid w:val="00F63904"/>
    <w:rsid w:val="00F667FE"/>
    <w:rsid w:val="00F70CC4"/>
    <w:rsid w:val="00F70CFA"/>
    <w:rsid w:val="00F72275"/>
    <w:rsid w:val="00F726A0"/>
    <w:rsid w:val="00F726BC"/>
    <w:rsid w:val="00F735CF"/>
    <w:rsid w:val="00F75B37"/>
    <w:rsid w:val="00F76AA1"/>
    <w:rsid w:val="00F76E42"/>
    <w:rsid w:val="00F80586"/>
    <w:rsid w:val="00F809B3"/>
    <w:rsid w:val="00F80E11"/>
    <w:rsid w:val="00F80E81"/>
    <w:rsid w:val="00F811D6"/>
    <w:rsid w:val="00F81E66"/>
    <w:rsid w:val="00F84558"/>
    <w:rsid w:val="00F85C52"/>
    <w:rsid w:val="00F86911"/>
    <w:rsid w:val="00F87402"/>
    <w:rsid w:val="00F87894"/>
    <w:rsid w:val="00F90B29"/>
    <w:rsid w:val="00F91572"/>
    <w:rsid w:val="00F92147"/>
    <w:rsid w:val="00F92343"/>
    <w:rsid w:val="00F92ADA"/>
    <w:rsid w:val="00F9334E"/>
    <w:rsid w:val="00F94014"/>
    <w:rsid w:val="00F961D9"/>
    <w:rsid w:val="00F970D0"/>
    <w:rsid w:val="00F9783F"/>
    <w:rsid w:val="00F9791D"/>
    <w:rsid w:val="00FA0A67"/>
    <w:rsid w:val="00FA0C05"/>
    <w:rsid w:val="00FA0FC1"/>
    <w:rsid w:val="00FA2E4E"/>
    <w:rsid w:val="00FA3066"/>
    <w:rsid w:val="00FA3B40"/>
    <w:rsid w:val="00FA5199"/>
    <w:rsid w:val="00FA62CB"/>
    <w:rsid w:val="00FA6586"/>
    <w:rsid w:val="00FA669E"/>
    <w:rsid w:val="00FA7AF6"/>
    <w:rsid w:val="00FB21D7"/>
    <w:rsid w:val="00FB3313"/>
    <w:rsid w:val="00FB3B77"/>
    <w:rsid w:val="00FB4984"/>
    <w:rsid w:val="00FB4E65"/>
    <w:rsid w:val="00FB5285"/>
    <w:rsid w:val="00FC02D5"/>
    <w:rsid w:val="00FC08BA"/>
    <w:rsid w:val="00FC0D64"/>
    <w:rsid w:val="00FC0EA8"/>
    <w:rsid w:val="00FC16D5"/>
    <w:rsid w:val="00FC1E64"/>
    <w:rsid w:val="00FC29D3"/>
    <w:rsid w:val="00FC4F83"/>
    <w:rsid w:val="00FC522A"/>
    <w:rsid w:val="00FC6643"/>
    <w:rsid w:val="00FC6957"/>
    <w:rsid w:val="00FC73B4"/>
    <w:rsid w:val="00FD1B45"/>
    <w:rsid w:val="00FD2EBF"/>
    <w:rsid w:val="00FD6DA6"/>
    <w:rsid w:val="00FD6FD8"/>
    <w:rsid w:val="00FD728A"/>
    <w:rsid w:val="00FD78F7"/>
    <w:rsid w:val="00FE038B"/>
    <w:rsid w:val="00FE044F"/>
    <w:rsid w:val="00FE0DDF"/>
    <w:rsid w:val="00FE1191"/>
    <w:rsid w:val="00FE321C"/>
    <w:rsid w:val="00FE3D6C"/>
    <w:rsid w:val="00FE739E"/>
    <w:rsid w:val="00FE7B4E"/>
    <w:rsid w:val="00FE7C92"/>
    <w:rsid w:val="00FF03F2"/>
    <w:rsid w:val="00FF1E50"/>
    <w:rsid w:val="00FF3BB1"/>
    <w:rsid w:val="00FF4582"/>
    <w:rsid w:val="00FF4A2B"/>
    <w:rsid w:val="00FF646E"/>
    <w:rsid w:val="00FF6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A3084F"/>
  <w15:chartTrackingRefBased/>
  <w15:docId w15:val="{B852090D-11BD-41FB-96F7-EF2EF25F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02329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0C4A70"/>
    <w:pPr>
      <w:keepNext/>
      <w:spacing w:before="180" w:after="180" w:line="720" w:lineRule="auto"/>
      <w:outlineLvl w:val="0"/>
    </w:pPr>
    <w:rPr>
      <w:rFonts w:ascii="Calibri Light" w:hAnsi="Calibri Light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a"/>
    <w:basedOn w:val="a"/>
    <w:pPr>
      <w:widowControl/>
      <w:tabs>
        <w:tab w:val="left" w:pos="284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</w:tabs>
      <w:autoSpaceDE w:val="0"/>
      <w:autoSpaceDN w:val="0"/>
      <w:adjustRightInd w:val="0"/>
      <w:spacing w:line="332" w:lineRule="exact"/>
      <w:ind w:left="709" w:hanging="709"/>
      <w:textAlignment w:val="center"/>
    </w:pPr>
    <w:rPr>
      <w:rFonts w:ascii="細明體" w:eastAsia="細明體"/>
      <w:kern w:val="0"/>
      <w:szCs w:val="20"/>
    </w:rPr>
  </w:style>
  <w:style w:type="paragraph" w:customStyle="1" w:styleId="b">
    <w:name w:val="b"/>
    <w:basedOn w:val="a"/>
    <w:pPr>
      <w:widowControl/>
      <w:tabs>
        <w:tab w:val="left" w:pos="284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</w:tabs>
      <w:autoSpaceDE w:val="0"/>
      <w:autoSpaceDN w:val="0"/>
      <w:adjustRightInd w:val="0"/>
      <w:spacing w:line="332" w:lineRule="exact"/>
      <w:ind w:left="709" w:hanging="709"/>
      <w:textAlignment w:val="center"/>
    </w:pPr>
    <w:rPr>
      <w:rFonts w:ascii="細明體" w:eastAsia="細明體"/>
      <w:kern w:val="0"/>
      <w:szCs w:val="20"/>
    </w:rPr>
  </w:style>
  <w:style w:type="character" w:styleId="a4">
    <w:name w:val="Hyperlink"/>
    <w:uiPriority w:val="99"/>
    <w:rPr>
      <w:color w:val="0000FF"/>
      <w:u w:val="single"/>
    </w:rPr>
  </w:style>
  <w:style w:type="paragraph" w:styleId="a5">
    <w:name w:val="Body Text Indent"/>
    <w:basedOn w:val="a"/>
    <w:pPr>
      <w:adjustRightInd w:val="0"/>
      <w:snapToGrid w:val="0"/>
      <w:ind w:left="2198" w:hanging="1"/>
      <w:jc w:val="both"/>
    </w:pPr>
    <w:rPr>
      <w:rFonts w:ascii="標楷體" w:eastAsia="標楷體"/>
      <w:bCs/>
      <w:color w:val="000000"/>
    </w:rPr>
  </w:style>
  <w:style w:type="paragraph" w:styleId="2">
    <w:name w:val="Body Text Indent 2"/>
    <w:basedOn w:val="a"/>
    <w:pPr>
      <w:adjustRightInd w:val="0"/>
      <w:snapToGrid w:val="0"/>
      <w:ind w:left="1134" w:firstLineChars="210" w:firstLine="504"/>
      <w:jc w:val="both"/>
    </w:pPr>
    <w:rPr>
      <w:rFonts w:ascii="標楷體" w:eastAsia="標楷體"/>
      <w:color w:val="000000"/>
    </w:rPr>
  </w:style>
  <w:style w:type="character" w:styleId="a6">
    <w:name w:val="FollowedHyperlink"/>
    <w:rPr>
      <w:color w:val="800080"/>
      <w:u w:val="single"/>
    </w:rPr>
  </w:style>
  <w:style w:type="paragraph" w:customStyle="1" w:styleId="4">
    <w:name w:val="4"/>
    <w:basedOn w:val="a"/>
    <w:pPr>
      <w:adjustRightInd w:val="0"/>
      <w:spacing w:line="336" w:lineRule="exact"/>
      <w:textAlignment w:val="baseline"/>
    </w:pPr>
    <w:rPr>
      <w:rFonts w:ascii="Tms Rmn" w:eastAsia="細明體" w:hAnsi="Tms Rmn"/>
      <w:kern w:val="0"/>
      <w:szCs w:val="20"/>
    </w:rPr>
  </w:style>
  <w:style w:type="paragraph" w:customStyle="1" w:styleId="C">
    <w:name w:val="C"/>
    <w:basedOn w:val="4"/>
    <w:pPr>
      <w:ind w:left="567"/>
    </w:pPr>
    <w:rPr>
      <w:rFonts w:ascii="@華康中楷體" w:eastAsia="@華康中楷體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/>
      <w:kern w:val="0"/>
      <w:szCs w:val="20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9">
    <w:name w:val="page number"/>
    <w:basedOn w:val="a0"/>
  </w:style>
  <w:style w:type="paragraph" w:customStyle="1" w:styleId="B0">
    <w:name w:val="B"/>
    <w:basedOn w:val="4"/>
    <w:rsid w:val="00035157"/>
    <w:pPr>
      <w:ind w:left="567" w:hanging="567"/>
    </w:pPr>
    <w:rPr>
      <w:rFonts w:ascii="@華康中楷體" w:eastAsia="@華康中楷體"/>
      <w:b/>
    </w:rPr>
  </w:style>
  <w:style w:type="paragraph" w:styleId="aa">
    <w:name w:val="header"/>
    <w:basedOn w:val="a"/>
    <w:rsid w:val="00883E1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Balloon Text"/>
    <w:basedOn w:val="a"/>
    <w:semiHidden/>
    <w:rsid w:val="00E84917"/>
    <w:rPr>
      <w:rFonts w:ascii="Arial" w:hAnsi="Arial"/>
      <w:sz w:val="18"/>
      <w:szCs w:val="18"/>
    </w:rPr>
  </w:style>
  <w:style w:type="table" w:styleId="ac">
    <w:name w:val="Table Grid"/>
    <w:basedOn w:val="a1"/>
    <w:uiPriority w:val="39"/>
    <w:rsid w:val="00B5400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19D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Ad">
    <w:name w:val="A"/>
    <w:basedOn w:val="a"/>
    <w:rsid w:val="00DA17AA"/>
    <w:pPr>
      <w:adjustRightInd w:val="0"/>
      <w:spacing w:line="336" w:lineRule="exact"/>
      <w:ind w:firstLine="1134"/>
      <w:textAlignment w:val="baseline"/>
    </w:pPr>
    <w:rPr>
      <w:rFonts w:ascii="@華康中楷體" w:eastAsia="@華康中楷體"/>
      <w:b/>
      <w:kern w:val="0"/>
      <w:sz w:val="32"/>
      <w:szCs w:val="20"/>
    </w:rPr>
  </w:style>
  <w:style w:type="paragraph" w:customStyle="1" w:styleId="c0">
    <w:name w:val="c"/>
    <w:basedOn w:val="a"/>
    <w:rsid w:val="00FE7C92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customStyle="1" w:styleId="ae">
    <w:name w:val="（一）"/>
    <w:basedOn w:val="a"/>
    <w:rsid w:val="00D23464"/>
    <w:pPr>
      <w:spacing w:beforeLines="50" w:before="180" w:afterLines="50" w:after="180"/>
      <w:ind w:left="1418" w:hanging="851"/>
      <w:jc w:val="both"/>
    </w:pPr>
    <w:rPr>
      <w:rFonts w:ascii="Arial" w:eastAsia="標楷體" w:hAnsi="Arial" w:cs="Arial"/>
      <w:sz w:val="27"/>
      <w:szCs w:val="27"/>
    </w:rPr>
  </w:style>
  <w:style w:type="paragraph" w:styleId="af">
    <w:name w:val="Body Text"/>
    <w:basedOn w:val="a"/>
    <w:rsid w:val="00D23464"/>
    <w:pPr>
      <w:spacing w:after="120"/>
    </w:pPr>
  </w:style>
  <w:style w:type="character" w:styleId="af0">
    <w:name w:val="annotation reference"/>
    <w:rsid w:val="003A50C6"/>
    <w:rPr>
      <w:sz w:val="18"/>
      <w:szCs w:val="18"/>
    </w:rPr>
  </w:style>
  <w:style w:type="paragraph" w:styleId="af1">
    <w:name w:val="annotation text"/>
    <w:basedOn w:val="a"/>
    <w:link w:val="af2"/>
    <w:rsid w:val="003A50C6"/>
  </w:style>
  <w:style w:type="character" w:customStyle="1" w:styleId="af2">
    <w:name w:val="註解文字 字元"/>
    <w:link w:val="af1"/>
    <w:rsid w:val="003A50C6"/>
    <w:rPr>
      <w:kern w:val="2"/>
      <w:sz w:val="24"/>
      <w:szCs w:val="24"/>
    </w:rPr>
  </w:style>
  <w:style w:type="paragraph" w:styleId="af3">
    <w:name w:val="annotation subject"/>
    <w:basedOn w:val="af1"/>
    <w:next w:val="af1"/>
    <w:link w:val="af4"/>
    <w:rsid w:val="003A50C6"/>
    <w:rPr>
      <w:b/>
      <w:bCs/>
    </w:rPr>
  </w:style>
  <w:style w:type="character" w:customStyle="1" w:styleId="af4">
    <w:name w:val="註解主旨 字元"/>
    <w:link w:val="af3"/>
    <w:rsid w:val="003A50C6"/>
    <w:rPr>
      <w:b/>
      <w:bCs/>
      <w:kern w:val="2"/>
      <w:sz w:val="24"/>
      <w:szCs w:val="24"/>
    </w:rPr>
  </w:style>
  <w:style w:type="paragraph" w:styleId="af5">
    <w:name w:val="List Paragraph"/>
    <w:basedOn w:val="a"/>
    <w:uiPriority w:val="34"/>
    <w:qFormat/>
    <w:rsid w:val="00D827A0"/>
    <w:pPr>
      <w:ind w:leftChars="200" w:left="480"/>
    </w:pPr>
    <w:rPr>
      <w:rFonts w:ascii="Calibri" w:hAnsi="Calibri"/>
      <w:szCs w:val="22"/>
    </w:rPr>
  </w:style>
  <w:style w:type="character" w:customStyle="1" w:styleId="a8">
    <w:name w:val="頁尾 字元"/>
    <w:link w:val="a7"/>
    <w:uiPriority w:val="99"/>
    <w:rsid w:val="004E3D06"/>
    <w:rPr>
      <w:kern w:val="2"/>
    </w:rPr>
  </w:style>
  <w:style w:type="paragraph" w:styleId="af6">
    <w:name w:val="Date"/>
    <w:basedOn w:val="a"/>
    <w:next w:val="a"/>
    <w:link w:val="af7"/>
    <w:rsid w:val="00DB47D3"/>
    <w:pPr>
      <w:jc w:val="right"/>
    </w:pPr>
  </w:style>
  <w:style w:type="character" w:customStyle="1" w:styleId="af7">
    <w:name w:val="日期 字元"/>
    <w:link w:val="af6"/>
    <w:rsid w:val="00DB47D3"/>
    <w:rPr>
      <w:kern w:val="2"/>
      <w:sz w:val="24"/>
      <w:szCs w:val="24"/>
    </w:rPr>
  </w:style>
  <w:style w:type="paragraph" w:customStyle="1" w:styleId="L1">
    <w:name w:val="L1"/>
    <w:basedOn w:val="a"/>
    <w:rsid w:val="00FB3B77"/>
    <w:pPr>
      <w:snapToGrid w:val="0"/>
      <w:spacing w:line="400" w:lineRule="exact"/>
      <w:jc w:val="both"/>
    </w:pPr>
    <w:rPr>
      <w:rFonts w:ascii="標楷體" w:eastAsia="標楷體" w:hAnsi="標楷體"/>
      <w:b/>
      <w:sz w:val="28"/>
      <w:szCs w:val="28"/>
    </w:rPr>
  </w:style>
  <w:style w:type="paragraph" w:customStyle="1" w:styleId="af8">
    <w:name w:val="表內文"/>
    <w:basedOn w:val="a"/>
    <w:rsid w:val="00FB3B77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autoSpaceDE w:val="0"/>
      <w:autoSpaceDN w:val="0"/>
      <w:adjustRightInd w:val="0"/>
      <w:jc w:val="both"/>
      <w:textAlignment w:val="baseline"/>
    </w:pPr>
    <w:rPr>
      <w:rFonts w:eastAsia="華康中楷體"/>
      <w:kern w:val="0"/>
      <w:szCs w:val="20"/>
    </w:rPr>
  </w:style>
  <w:style w:type="paragraph" w:customStyle="1" w:styleId="af9">
    <w:name w:val="圖標題"/>
    <w:basedOn w:val="a"/>
    <w:rsid w:val="00FB3B77"/>
    <w:pPr>
      <w:tabs>
        <w:tab w:val="right" w:leader="dot" w:pos="8313"/>
      </w:tabs>
      <w:adjustRightInd w:val="0"/>
      <w:spacing w:after="480"/>
      <w:ind w:firstLine="567"/>
      <w:jc w:val="center"/>
      <w:textAlignment w:val="baseline"/>
    </w:pPr>
    <w:rPr>
      <w:rFonts w:eastAsia="華康中楷體"/>
      <w:kern w:val="0"/>
      <w:sz w:val="28"/>
      <w:szCs w:val="20"/>
    </w:rPr>
  </w:style>
  <w:style w:type="paragraph" w:styleId="afa">
    <w:name w:val="Subtitle"/>
    <w:basedOn w:val="a"/>
    <w:next w:val="a"/>
    <w:link w:val="afb"/>
    <w:qFormat/>
    <w:rsid w:val="006E73F2"/>
    <w:pPr>
      <w:spacing w:after="60"/>
      <w:outlineLvl w:val="1"/>
    </w:pPr>
    <w:rPr>
      <w:rFonts w:ascii="Calibri Light" w:eastAsia="標楷體" w:hAnsi="Calibri Light"/>
      <w:iCs/>
      <w:sz w:val="28"/>
    </w:rPr>
  </w:style>
  <w:style w:type="character" w:customStyle="1" w:styleId="afb">
    <w:name w:val="副標題 字元"/>
    <w:link w:val="afa"/>
    <w:rsid w:val="006E73F2"/>
    <w:rPr>
      <w:rFonts w:ascii="Calibri Light" w:eastAsia="標楷體" w:hAnsi="Calibri Light" w:cs="Times New Roman"/>
      <w:iCs/>
      <w:kern w:val="2"/>
      <w:sz w:val="28"/>
      <w:szCs w:val="24"/>
    </w:rPr>
  </w:style>
  <w:style w:type="character" w:customStyle="1" w:styleId="10">
    <w:name w:val="標題 1 字元"/>
    <w:link w:val="1"/>
    <w:rsid w:val="000C4A70"/>
    <w:rPr>
      <w:rFonts w:ascii="Calibri Light" w:eastAsia="新細明體" w:hAnsi="Calibri Light" w:cs="Times New Roman"/>
      <w:b/>
      <w:bCs/>
      <w:kern w:val="52"/>
      <w:sz w:val="52"/>
      <w:szCs w:val="52"/>
    </w:rPr>
  </w:style>
  <w:style w:type="paragraph" w:styleId="afc">
    <w:name w:val="TOC Heading"/>
    <w:basedOn w:val="1"/>
    <w:next w:val="a"/>
    <w:uiPriority w:val="39"/>
    <w:unhideWhenUsed/>
    <w:qFormat/>
    <w:rsid w:val="000C4A70"/>
    <w:pPr>
      <w:keepLines/>
      <w:widowControl/>
      <w:spacing w:before="240" w:after="0" w:line="259" w:lineRule="auto"/>
      <w:outlineLvl w:val="9"/>
    </w:pPr>
    <w:rPr>
      <w:b w:val="0"/>
      <w:bCs w:val="0"/>
      <w:color w:val="2E74B5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rsid w:val="004F6458"/>
    <w:pPr>
      <w:tabs>
        <w:tab w:val="right" w:leader="dot" w:pos="10299"/>
      </w:tabs>
      <w:ind w:leftChars="200" w:left="480"/>
    </w:pPr>
    <w:rPr>
      <w:rFonts w:ascii="標楷體" w:eastAsia="標楷體" w:cs="標楷體"/>
      <w:color w:val="000000"/>
      <w:kern w:val="0"/>
      <w:sz w:val="28"/>
      <w:szCs w:val="32"/>
    </w:rPr>
  </w:style>
  <w:style w:type="paragraph" w:styleId="11">
    <w:name w:val="toc 1"/>
    <w:basedOn w:val="a"/>
    <w:next w:val="a"/>
    <w:autoRedefine/>
    <w:uiPriority w:val="39"/>
    <w:rsid w:val="000C4A70"/>
  </w:style>
  <w:style w:type="paragraph" w:customStyle="1" w:styleId="Textbody">
    <w:name w:val="Text body"/>
    <w:rsid w:val="00993FF2"/>
    <w:pPr>
      <w:widowControl w:val="0"/>
      <w:suppressAutoHyphens/>
      <w:autoSpaceDN w:val="0"/>
      <w:textAlignment w:val="baseline"/>
    </w:pPr>
    <w:rPr>
      <w:kern w:val="3"/>
      <w:sz w:val="24"/>
      <w:szCs w:val="24"/>
    </w:rPr>
  </w:style>
  <w:style w:type="paragraph" w:styleId="afd">
    <w:name w:val="Plain Text"/>
    <w:basedOn w:val="Textbody"/>
    <w:link w:val="afe"/>
    <w:rsid w:val="00350147"/>
    <w:rPr>
      <w:rFonts w:ascii="細明體" w:eastAsia="細明體" w:hAnsi="細明體" w:cs="細明體"/>
      <w:szCs w:val="20"/>
    </w:rPr>
  </w:style>
  <w:style w:type="character" w:customStyle="1" w:styleId="afe">
    <w:name w:val="純文字 字元"/>
    <w:basedOn w:val="a0"/>
    <w:link w:val="afd"/>
    <w:rsid w:val="00350147"/>
    <w:rPr>
      <w:rFonts w:ascii="細明體" w:eastAsia="細明體" w:hAnsi="細明體" w:cs="細明體"/>
      <w:kern w:val="3"/>
      <w:sz w:val="24"/>
    </w:rPr>
  </w:style>
  <w:style w:type="table" w:customStyle="1" w:styleId="TableNormal">
    <w:name w:val="Table Normal"/>
    <w:uiPriority w:val="2"/>
    <w:semiHidden/>
    <w:unhideWhenUsed/>
    <w:qFormat/>
    <w:rsid w:val="0007395B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07395B"/>
    <w:pPr>
      <w:autoSpaceDE w:val="0"/>
      <w:autoSpaceDN w:val="0"/>
    </w:pPr>
    <w:rPr>
      <w:rFonts w:ascii="細明體_HKSCS" w:eastAsia="細明體_HKSCS" w:hAnsi="細明體_HKSCS" w:cs="細明體_HKSCS"/>
      <w:kern w:val="0"/>
      <w:sz w:val="22"/>
      <w:szCs w:val="22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7664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20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hyliu@nycu.edu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B3B334-F523-45C5-93B9-E375C4324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Links>
    <vt:vector size="72" baseType="variant">
      <vt:variant>
        <vt:i4>6979981</vt:i4>
      </vt:variant>
      <vt:variant>
        <vt:i4>57</vt:i4>
      </vt:variant>
      <vt:variant>
        <vt:i4>0</vt:i4>
      </vt:variant>
      <vt:variant>
        <vt:i4>5</vt:i4>
      </vt:variant>
      <vt:variant>
        <vt:lpwstr>mailto:Email至beckyshen@nycu.edu.tw</vt:lpwstr>
      </vt:variant>
      <vt:variant>
        <vt:lpwstr/>
      </vt:variant>
      <vt:variant>
        <vt:i4>6979981</vt:i4>
      </vt:variant>
      <vt:variant>
        <vt:i4>54</vt:i4>
      </vt:variant>
      <vt:variant>
        <vt:i4>0</vt:i4>
      </vt:variant>
      <vt:variant>
        <vt:i4>5</vt:i4>
      </vt:variant>
      <vt:variant>
        <vt:lpwstr>mailto:Email至beckyshen@nycu.edu.tw</vt:lpwstr>
      </vt:variant>
      <vt:variant>
        <vt:lpwstr/>
      </vt:variant>
      <vt:variant>
        <vt:i4>6553654</vt:i4>
      </vt:variant>
      <vt:variant>
        <vt:i4>51</vt:i4>
      </vt:variant>
      <vt:variant>
        <vt:i4>0</vt:i4>
      </vt:variant>
      <vt:variant>
        <vt:i4>5</vt:i4>
      </vt:variant>
      <vt:variant>
        <vt:lpwstr>https://apply.nycu.edu.tw/</vt:lpwstr>
      </vt:variant>
      <vt:variant>
        <vt:lpwstr/>
      </vt:variant>
      <vt:variant>
        <vt:i4>6553654</vt:i4>
      </vt:variant>
      <vt:variant>
        <vt:i4>48</vt:i4>
      </vt:variant>
      <vt:variant>
        <vt:i4>0</vt:i4>
      </vt:variant>
      <vt:variant>
        <vt:i4>5</vt:i4>
      </vt:variant>
      <vt:variant>
        <vt:lpwstr>https://apply.nycu.edu.tw/</vt:lpwstr>
      </vt:variant>
      <vt:variant>
        <vt:lpwstr/>
      </vt:variant>
      <vt:variant>
        <vt:i4>6553654</vt:i4>
      </vt:variant>
      <vt:variant>
        <vt:i4>45</vt:i4>
      </vt:variant>
      <vt:variant>
        <vt:i4>0</vt:i4>
      </vt:variant>
      <vt:variant>
        <vt:i4>5</vt:i4>
      </vt:variant>
      <vt:variant>
        <vt:lpwstr>https://apply.nycu.edu.tw/</vt:lpwstr>
      </vt:variant>
      <vt:variant>
        <vt:lpwstr/>
      </vt:variant>
      <vt:variant>
        <vt:i4>11141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3480416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3480415</vt:lpwstr>
      </vt:variant>
      <vt:variant>
        <vt:i4>11141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3480414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3480413</vt:lpwstr>
      </vt:variant>
      <vt:variant>
        <vt:i4>111417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3480412</vt:lpwstr>
      </vt:variant>
      <vt:variant>
        <vt:i4>11141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3480411</vt:lpwstr>
      </vt:variant>
      <vt:variant>
        <vt:i4>11141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34804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交通大學93學年度高階主管管理碩士學程在職專班招生簡章</dc:title>
  <dc:subject/>
  <dc:creator>andy</dc:creator>
  <cp:keywords/>
  <cp:lastModifiedBy>USER</cp:lastModifiedBy>
  <cp:revision>7</cp:revision>
  <cp:lastPrinted>2024-02-21T03:20:00Z</cp:lastPrinted>
  <dcterms:created xsi:type="dcterms:W3CDTF">2024-03-01T07:17:00Z</dcterms:created>
  <dcterms:modified xsi:type="dcterms:W3CDTF">2025-01-23T00:54:00Z</dcterms:modified>
</cp:coreProperties>
</file>